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F14F2" w14:textId="093B7FE4" w:rsidR="00BC7861" w:rsidRPr="00BD35E0" w:rsidRDefault="00B2660E" w:rsidP="00B2660E">
      <w:pPr>
        <w:jc w:val="center"/>
        <w:rPr>
          <w:rFonts w:ascii="Calibri" w:hAnsi="Calibri" w:cs="Calibri"/>
          <w:b/>
          <w:color w:val="404040" w:themeColor="text1" w:themeTint="BF"/>
          <w:sz w:val="36"/>
          <w:szCs w:val="36"/>
        </w:rPr>
      </w:pPr>
      <w:r w:rsidRPr="00BD35E0">
        <w:rPr>
          <w:rFonts w:ascii="Calibri" w:hAnsi="Calibri" w:cs="Calibri"/>
          <w:b/>
          <w:color w:val="404040" w:themeColor="text1" w:themeTint="BF"/>
          <w:sz w:val="36"/>
          <w:szCs w:val="36"/>
        </w:rPr>
        <w:t>Answer Key</w:t>
      </w:r>
    </w:p>
    <w:p w14:paraId="3B0D1C7F" w14:textId="77777777" w:rsidR="001464D3" w:rsidRPr="00193853" w:rsidRDefault="001464D3" w:rsidP="0019385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705EE9D" w14:textId="10E63B85" w:rsidR="007D4755" w:rsidRPr="00C6681F" w:rsidRDefault="007D4755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Set up the project in Visual Studio Code and GitHub utilizing </w:t>
      </w:r>
      <w:proofErr w:type="spellStart"/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npx</w:t>
      </w:r>
      <w:proofErr w:type="spellEnd"/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 and GitHub Copilot for code generation</w:t>
      </w:r>
    </w:p>
    <w:p w14:paraId="183904C7" w14:textId="535F8D1D" w:rsidR="00B06A9D" w:rsidRPr="007D4755" w:rsidRDefault="007D4755" w:rsidP="007D4755">
      <w:pPr>
        <w:spacing w:after="0" w:line="256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7D475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33F3EE8B" w14:textId="288E6153" w:rsidR="007D4755" w:rsidRPr="0021380E" w:rsidRDefault="00C6681F" w:rsidP="0021380E">
      <w:pPr>
        <w:pStyle w:val="ListParagraph"/>
        <w:numPr>
          <w:ilvl w:val="1"/>
          <w:numId w:val="1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 up a new React.js project with the default project structure and configuration using the following command:</w:t>
      </w:r>
    </w:p>
    <w:p w14:paraId="6D5CF7AC" w14:textId="6A846C4E" w:rsidR="00C6681F" w:rsidRPr="00C24650" w:rsidRDefault="002C7970" w:rsidP="00C6681F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2C797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2C797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create </w:t>
      </w:r>
      <w:proofErr w:type="spellStart"/>
      <w:r w:rsidRPr="002C797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vite@latest</w:t>
      </w:r>
      <w:proofErr w:type="spellEnd"/>
      <w:r w:rsidRPr="002C797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react-app --template react</w:t>
      </w:r>
    </w:p>
    <w:p w14:paraId="2CD1A560" w14:textId="77777777" w:rsidR="00C6681F" w:rsidRDefault="00C6681F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018C82" w14:textId="01EE2441" w:rsidR="001464D3" w:rsidRDefault="00C96C40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96C40">
        <w:rPr>
          <w:noProof/>
        </w:rPr>
        <w:t xml:space="preserve"> </w:t>
      </w:r>
      <w:r w:rsidR="00297104">
        <w:rPr>
          <w:noProof/>
        </w:rPr>
        <w:drawing>
          <wp:inline distT="0" distB="0" distL="0" distR="0" wp14:anchorId="27F18C0F" wp14:editId="24D27C60">
            <wp:extent cx="5731510" cy="447040"/>
            <wp:effectExtent l="0" t="0" r="2540" b="0"/>
            <wp:docPr id="736646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64645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F2535" w14:textId="77777777" w:rsidR="001464D3" w:rsidRDefault="001464D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2F90053" w14:textId="3EF4C4AD" w:rsidR="00C6681F" w:rsidRDefault="00C6681F" w:rsidP="00C6681F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4A9FD8B" w14:textId="77777777" w:rsidR="008C2E14" w:rsidRPr="007D4755" w:rsidRDefault="008C2E14" w:rsidP="00C6681F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40476F9" w14:textId="53545BBB" w:rsidR="00C6681F" w:rsidRDefault="0019176C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</w:r>
      <w:r>
        <w:rPr>
          <w:noProof/>
        </w:rPr>
        <w:drawing>
          <wp:inline distT="0" distB="0" distL="0" distR="0" wp14:anchorId="664FE481" wp14:editId="263EA845">
            <wp:extent cx="5731510" cy="1751965"/>
            <wp:effectExtent l="0" t="0" r="2540" b="635"/>
            <wp:docPr id="1254198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19837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82C17" w14:textId="77777777" w:rsidR="0019176C" w:rsidRDefault="0019176C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95898E4" w14:textId="22118850" w:rsidR="0019176C" w:rsidRDefault="0019176C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5A72E7F" wp14:editId="38874072">
            <wp:extent cx="5731510" cy="2573020"/>
            <wp:effectExtent l="0" t="0" r="2540" b="0"/>
            <wp:docPr id="915079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0797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25ABA" w14:textId="3D8CD8C4" w:rsidR="0019176C" w:rsidRDefault="005630A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5F64A607" wp14:editId="5C333B7F">
            <wp:extent cx="5731510" cy="2907665"/>
            <wp:effectExtent l="0" t="0" r="2540" b="6985"/>
            <wp:docPr id="1678813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81325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B7E6" w14:textId="77777777" w:rsidR="005630A4" w:rsidRDefault="005630A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11513A8" w14:textId="3318D826" w:rsidR="005630A4" w:rsidRPr="005630A4" w:rsidRDefault="005630A4" w:rsidP="001464D3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5630A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d react-app</w:t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move inside a project </w:t>
      </w:r>
      <w:r w:rsidRPr="005630A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7E20D11F" w14:textId="3C8E1DC5" w:rsidR="005630A4" w:rsidRPr="005630A4" w:rsidRDefault="005630A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5630A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5630A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install </w:t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nstalled required dependencies to run the react </w:t>
      </w:r>
      <w:proofErr w:type="spellStart"/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js</w:t>
      </w:r>
      <w:proofErr w:type="spellEnd"/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project </w:t>
      </w:r>
    </w:p>
    <w:p w14:paraId="250037B5" w14:textId="77777777" w:rsidR="005630A4" w:rsidRDefault="005630A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7A586AF" w14:textId="1870A43A" w:rsidR="001464D3" w:rsidRDefault="001464D3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A411972" w14:textId="35E61DA1" w:rsidR="007D4755" w:rsidRDefault="00C6681F" w:rsidP="005630A4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</w:t>
      </w:r>
      <w:r w:rsidR="00F753D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basic </w:t>
      </w: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React.js structure </w:t>
      </w:r>
      <w:r w:rsidR="00C50E2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ears</w:t>
      </w: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s follows:</w:t>
      </w:r>
    </w:p>
    <w:p w14:paraId="53B568DA" w14:textId="77777777" w:rsidR="00C6681F" w:rsidRDefault="00C6681F" w:rsidP="00C6681F">
      <w:pPr>
        <w:spacing w:after="0" w:line="256" w:lineRule="auto"/>
        <w:ind w:firstLine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837FA77" w14:textId="52818CFB" w:rsidR="00EE6D5B" w:rsidRDefault="00025C39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F0A6155" wp14:editId="78874388">
            <wp:extent cx="1852147" cy="3829050"/>
            <wp:effectExtent l="0" t="0" r="0" b="0"/>
            <wp:docPr id="288227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2270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55576" cy="383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41E3" w14:textId="77777777" w:rsidR="00EE6D5B" w:rsidRDefault="00EE6D5B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F854AE8" w14:textId="77777777" w:rsidR="007D4755" w:rsidRDefault="007D475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C769BC7" w14:textId="77777777" w:rsidR="007D4755" w:rsidRDefault="007D475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DE487C8" w14:textId="77777777" w:rsidR="00B96895" w:rsidRDefault="00B9689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5CA73A2" w14:textId="77777777" w:rsidR="00EE2B2B" w:rsidRDefault="00EE2B2B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E79E35C" w14:textId="7A8AD134" w:rsidR="007D4755" w:rsidRDefault="007D4755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Generate a basic user interface for recipe data using GitHub Copilot</w:t>
      </w:r>
    </w:p>
    <w:p w14:paraId="4ABFCF84" w14:textId="77777777" w:rsidR="00C6681F" w:rsidRPr="00C6681F" w:rsidRDefault="00C6681F" w:rsidP="00C6681F">
      <w:pPr>
        <w:pStyle w:val="ListParagraph"/>
        <w:spacing w:after="0"/>
        <w:ind w:left="426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46636DF" w14:textId="33097CD4" w:rsidR="00EE6D5B" w:rsidRPr="00C35C3A" w:rsidRDefault="00C6681F" w:rsidP="00C35C3A">
      <w:pPr>
        <w:pStyle w:val="ListParagraph"/>
        <w:numPr>
          <w:ilvl w:val="1"/>
          <w:numId w:val="3"/>
        </w:num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6681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nhance the project by prompting GitHub Copilot to generate React.js code for a basic UI for the recipe app</w:t>
      </w:r>
      <w:r w:rsidR="0062613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745E866B" w14:textId="77777777" w:rsidR="00F248C7" w:rsidRDefault="00F248C7" w:rsidP="00C6681F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C78DE55" w14:textId="59357F39" w:rsidR="00C6681F" w:rsidRPr="00C6681F" w:rsidRDefault="00C6681F" w:rsidP="00C6681F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6681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@workspace create a basic UI for </w:t>
      </w:r>
      <w:r w:rsidR="00B8550C" w:rsidRPr="00C6681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cipe</w:t>
      </w:r>
      <w:r w:rsidRPr="00C6681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app</w:t>
      </w:r>
    </w:p>
    <w:p w14:paraId="77888727" w14:textId="1961628C" w:rsidR="00C6681F" w:rsidRDefault="00F248C7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80E4B8F" wp14:editId="71A50968">
            <wp:extent cx="4448810" cy="1605337"/>
            <wp:effectExtent l="0" t="0" r="8890" b="0"/>
            <wp:docPr id="769023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02388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67112" cy="1611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AFF37" w14:textId="30D9C62B" w:rsidR="00AF6035" w:rsidRDefault="00AF6035" w:rsidP="00C6681F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DDC037" w14:textId="51F563A7" w:rsidR="00B67E04" w:rsidRDefault="00B67E0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F753DE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78E85DD" wp14:editId="040E1BF0">
                <wp:simplePos x="0" y="0"/>
                <wp:positionH relativeFrom="margin">
                  <wp:align>right</wp:align>
                </wp:positionH>
                <wp:positionV relativeFrom="paragraph">
                  <wp:posOffset>144780</wp:posOffset>
                </wp:positionV>
                <wp:extent cx="5265420" cy="577850"/>
                <wp:effectExtent l="0" t="0" r="1143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5420" cy="57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ABB6C" w14:textId="7836BC6D" w:rsidR="00F753DE" w:rsidRPr="00184CE5" w:rsidRDefault="00F753DE">
                            <w:pPr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</w:pPr>
                            <w:r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Note:</w:t>
                            </w:r>
                            <w:r w:rsidRPr="00184CE5"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 xml:space="preserve"> Copy the contents of the generated script and paste them into the existing </w:t>
                            </w:r>
                            <w:proofErr w:type="spellStart"/>
                            <w:r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src</w:t>
                            </w:r>
                            <w:proofErr w:type="spellEnd"/>
                            <w:r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\</w:t>
                            </w:r>
                            <w:proofErr w:type="spellStart"/>
                            <w:r w:rsidR="00184CE5"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A</w:t>
                            </w:r>
                            <w:r w:rsidRPr="00184CE5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pp.js</w:t>
                            </w:r>
                            <w:r w:rsidR="00025C39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x</w:t>
                            </w:r>
                            <w:proofErr w:type="spellEnd"/>
                            <w:r w:rsidRPr="00184CE5"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 xml:space="preserve"> 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8E85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3.4pt;margin-top:11.4pt;width:414.6pt;height:45.5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">
                <v:textbox>
                  <w:txbxContent>
                    <w:p w14:paraId="489ABB6C" w14:textId="7836BC6D" w:rsidR="00F753DE" w:rsidRPr="00184CE5" w:rsidRDefault="00F753DE">
                      <w:pPr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</w:pPr>
                      <w:r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Note:</w:t>
                      </w:r>
                      <w:r w:rsidRPr="00184CE5"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 xml:space="preserve"> Copy the contents of the generated script and paste them into the existing </w:t>
                      </w:r>
                      <w:proofErr w:type="spellStart"/>
                      <w:r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src</w:t>
                      </w:r>
                      <w:proofErr w:type="spellEnd"/>
                      <w:r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\</w:t>
                      </w:r>
                      <w:proofErr w:type="spellStart"/>
                      <w:r w:rsidR="00184CE5"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A</w:t>
                      </w:r>
                      <w:r w:rsidRPr="00184CE5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pp.js</w:t>
                      </w:r>
                      <w:r w:rsidR="00025C39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x</w:t>
                      </w:r>
                      <w:proofErr w:type="spellEnd"/>
                      <w:r w:rsidRPr="00184CE5"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 xml:space="preserve"> fi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4C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21D8DE3F" w14:textId="13DE0AEF" w:rsidR="00B67E04" w:rsidRDefault="00B67E0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609C10F" w14:textId="77777777" w:rsidR="00B67E04" w:rsidRDefault="00B67E0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6744FEC" w14:textId="77777777" w:rsidR="00B67E04" w:rsidRDefault="00B67E04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CBFD34" w14:textId="4D541603" w:rsidR="00F248C7" w:rsidRDefault="005B610F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DDD416A" wp14:editId="66A98168">
            <wp:extent cx="5731510" cy="3660140"/>
            <wp:effectExtent l="0" t="0" r="2540" b="0"/>
            <wp:docPr id="615521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52105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D3FAA" w14:textId="77777777" w:rsidR="00F248C7" w:rsidRDefault="00F248C7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7D69B9" w14:textId="77777777" w:rsidR="00F248C7" w:rsidRDefault="00F248C7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58860E8" w14:textId="0AB1617B" w:rsidR="007D4755" w:rsidRDefault="007D475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DE25494" w14:textId="3821D208" w:rsidR="007D4755" w:rsidRPr="00C6681F" w:rsidRDefault="007D4755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C6681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lastRenderedPageBreak/>
        <w:t>Generate sample data using GitHub Copilot</w:t>
      </w:r>
    </w:p>
    <w:p w14:paraId="061D5E2C" w14:textId="187F4ADB" w:rsidR="007D4755" w:rsidRDefault="007D4755" w:rsidP="00C6681F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B97905A" w14:textId="3EF13070" w:rsidR="003B6A23" w:rsidRPr="00A704B7" w:rsidRDefault="003B6A23" w:rsidP="00A704B7">
      <w:pPr>
        <w:pStyle w:val="ListParagraph"/>
        <w:numPr>
          <w:ilvl w:val="1"/>
          <w:numId w:val="4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ompt GitHub Copilot to create sample data for the</w:t>
      </w:r>
      <w:r w:rsidR="0098543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existing</w:t>
      </w: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recipe app</w:t>
      </w:r>
    </w:p>
    <w:p w14:paraId="45AAEDCB" w14:textId="68BBF56E" w:rsidR="003B6A23" w:rsidRPr="003B6A23" w:rsidRDefault="001D7B0D" w:rsidP="003B6A23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1D7B0D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wokspace create sample data for it in external file</w:t>
      </w:r>
    </w:p>
    <w:p w14:paraId="27406480" w14:textId="77777777" w:rsidR="00C6681F" w:rsidRDefault="00C6681F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2E0F869" w14:textId="160D4A5E" w:rsidR="003B6A23" w:rsidRDefault="002215E6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6EAC8A0" wp14:editId="481F58BF">
            <wp:extent cx="3422826" cy="1174810"/>
            <wp:effectExtent l="0" t="0" r="6350" b="6350"/>
            <wp:docPr id="8016487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64876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2826" cy="117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5ADB" w14:textId="77777777" w:rsidR="002E7753" w:rsidRPr="002E7753" w:rsidRDefault="002E7753" w:rsidP="002E775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</w:r>
    </w:p>
    <w:p w14:paraId="050F3EE3" w14:textId="77777777" w:rsidR="00302DB2" w:rsidRDefault="00302DB2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2238FA" w14:textId="77777777" w:rsidR="00330A65" w:rsidRDefault="00330A65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4BDE48" w14:textId="48136EA0" w:rsidR="00330A65" w:rsidRDefault="00330A65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C87D92D" wp14:editId="1ECD713B">
            <wp:extent cx="5731510" cy="3574415"/>
            <wp:effectExtent l="0" t="0" r="2540" b="6985"/>
            <wp:docPr id="2103522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52246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A390E" w14:textId="77777777" w:rsidR="00330A65" w:rsidRDefault="00330A65" w:rsidP="002E775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633B54F" w14:textId="26150532" w:rsidR="003B6A23" w:rsidRDefault="006715D7" w:rsidP="003646C9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reate the folder with name as data and inside that create the recipes.js file and copy/paste the generate code.</w:t>
      </w:r>
    </w:p>
    <w:p w14:paraId="3649322F" w14:textId="77777777" w:rsidR="003B6A23" w:rsidRDefault="003B6A2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DDAF54" w14:textId="77777777" w:rsidR="00593BE9" w:rsidRDefault="00593BE9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49DCE17" w14:textId="57FA07B7" w:rsidR="00B050F6" w:rsidRPr="0072607A" w:rsidRDefault="00184CE5" w:rsidP="0021380E">
      <w:pPr>
        <w:pStyle w:val="ListParagraph"/>
        <w:numPr>
          <w:ilvl w:val="1"/>
          <w:numId w:val="4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Open </w:t>
      </w:r>
      <w:proofErr w:type="spellStart"/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</w:t>
      </w:r>
      <w:r w:rsidRPr="00EC176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p.js</w:t>
      </w:r>
      <w:r w:rsidR="003646C9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x</w:t>
      </w:r>
      <w:proofErr w:type="spellEnd"/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nd i</w:t>
      </w:r>
      <w:r w:rsidR="00B050F6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mport </w:t>
      </w:r>
      <w:r w:rsidR="0072607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</w:t>
      </w:r>
      <w:r w:rsidR="00B050F6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ly create</w:t>
      </w:r>
      <w:r w:rsidR="00EC17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</w:t>
      </w:r>
      <w:r w:rsidR="00B050F6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3646C9" w:rsidRPr="003646C9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ata/</w:t>
      </w:r>
      <w:r w:rsidR="00B050F6" w:rsidRPr="003646C9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cipe.js</w:t>
      </w: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by adding the following script:</w:t>
      </w:r>
    </w:p>
    <w:p w14:paraId="5A032F59" w14:textId="77777777" w:rsidR="00092CF0" w:rsidRDefault="00092CF0" w:rsidP="00B050F6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DF54023" w14:textId="77777777" w:rsidR="00092CF0" w:rsidRDefault="00092CF0" w:rsidP="00B050F6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94A2C58" w14:textId="77777777" w:rsidR="00092CF0" w:rsidRDefault="00092CF0" w:rsidP="00B050F6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7544CA20" w14:textId="77777777" w:rsidR="00092CF0" w:rsidRDefault="00092CF0" w:rsidP="00B050F6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22C81F5B" w14:textId="77777777" w:rsidR="00092CF0" w:rsidRDefault="00092CF0" w:rsidP="00B050F6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1A7D103" w14:textId="77777777" w:rsidR="002312E9" w:rsidRPr="002312E9" w:rsidRDefault="002312E9" w:rsidP="002312E9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312E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import </w:t>
      </w:r>
      <w:proofErr w:type="gramStart"/>
      <w:r w:rsidRPr="002312E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2312E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proofErr w:type="gramEnd"/>
      <w:r w:rsidRPr="002312E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data/recipes'</w:t>
      </w:r>
    </w:p>
    <w:p w14:paraId="073F3579" w14:textId="23901DDE" w:rsidR="00B050F6" w:rsidRDefault="00B050F6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38990B3" wp14:editId="69C389FE">
                <wp:simplePos x="0" y="0"/>
                <wp:positionH relativeFrom="column">
                  <wp:posOffset>2683510</wp:posOffset>
                </wp:positionH>
                <wp:positionV relativeFrom="paragraph">
                  <wp:posOffset>478652</wp:posOffset>
                </wp:positionV>
                <wp:extent cx="1200150" cy="87104"/>
                <wp:effectExtent l="0" t="0" r="19050" b="27305"/>
                <wp:wrapNone/>
                <wp:docPr id="78205616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8710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accent2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sk="http://schemas.microsoft.com/office/drawing/2018/sketchyshapes">
            <w:pict w14:anchorId="593E7866">
              <v:rect id="Rectangle 1" style="position:absolute;margin-left:211.3pt;margin-top:37.7pt;width:94.5pt;height:6.8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w14:anchorId="67E7B0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"/>
            </w:pict>
          </mc:Fallback>
        </mc:AlternateContent>
      </w:r>
    </w:p>
    <w:p w14:paraId="6C0C21BA" w14:textId="77777777" w:rsidR="00DC3B12" w:rsidRDefault="00DC3B1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7161B4" w14:textId="1BDD92FC" w:rsidR="003B6A23" w:rsidRPr="00C6681F" w:rsidRDefault="003B6A23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3B6A23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Generate React code to display the recipes using the user interface</w:t>
      </w:r>
    </w:p>
    <w:p w14:paraId="6CBB6CD6" w14:textId="77777777" w:rsidR="003B6A23" w:rsidRPr="007D4755" w:rsidRDefault="003B6A23" w:rsidP="007D4755">
      <w:pPr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C48EBFD" w14:textId="7AE996B7" w:rsidR="003B6A23" w:rsidRPr="00093038" w:rsidRDefault="003B6A23" w:rsidP="00093038">
      <w:pPr>
        <w:pStyle w:val="ListParagraph"/>
        <w:numPr>
          <w:ilvl w:val="1"/>
          <w:numId w:val="5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Prompt GitHub Copilot to generate code to display the recipe data using the </w:t>
      </w:r>
      <w:r w:rsidR="002B7DD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r interface</w:t>
      </w:r>
    </w:p>
    <w:p w14:paraId="35EFCA0D" w14:textId="782C8FA4" w:rsidR="003B6A23" w:rsidRPr="00930E4C" w:rsidRDefault="003B6A23" w:rsidP="003B6A23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930E4C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how these recipes in UI</w:t>
      </w:r>
    </w:p>
    <w:p w14:paraId="20DE5B8F" w14:textId="71E8E823" w:rsidR="00EE6D5B" w:rsidRPr="003B6A23" w:rsidRDefault="003B6A23" w:rsidP="003B6A2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3B6A2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577F7ED4" w14:textId="370F74B6" w:rsidR="0040660D" w:rsidRDefault="00AB326F" w:rsidP="0040660D">
      <w:pPr>
        <w:spacing w:after="0" w:line="256" w:lineRule="auto"/>
        <w:ind w:left="709"/>
        <w:rPr>
          <w:noProof/>
        </w:rPr>
      </w:pPr>
      <w:r w:rsidRPr="00AB326F">
        <w:rPr>
          <w:noProof/>
        </w:rPr>
        <w:t xml:space="preserve"> </w:t>
      </w:r>
      <w:r w:rsidR="00532399">
        <w:rPr>
          <w:noProof/>
        </w:rPr>
        <w:drawing>
          <wp:inline distT="0" distB="0" distL="0" distR="0" wp14:anchorId="66FD4694" wp14:editId="1D897B27">
            <wp:extent cx="3257717" cy="1397072"/>
            <wp:effectExtent l="0" t="0" r="0" b="0"/>
            <wp:docPr id="783078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07813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57717" cy="139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24D0" w14:textId="77777777" w:rsidR="00532399" w:rsidRDefault="00532399" w:rsidP="0040660D">
      <w:pPr>
        <w:spacing w:after="0" w:line="256" w:lineRule="auto"/>
        <w:ind w:left="709"/>
        <w:rPr>
          <w:noProof/>
        </w:rPr>
      </w:pPr>
    </w:p>
    <w:p w14:paraId="3CC7FFE8" w14:textId="77777777" w:rsidR="00AB326F" w:rsidRDefault="00AB326F" w:rsidP="0040660D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78263A6" w14:textId="77777777" w:rsidR="00E07BC0" w:rsidRDefault="00E07BC0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D3D4088" w14:textId="77777777" w:rsidR="00E07BC0" w:rsidRDefault="00E07BC0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BBBDCB3" w14:textId="55253544" w:rsidR="00E07BC0" w:rsidRDefault="00C735A1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F7947F3" wp14:editId="2D28C87E">
            <wp:extent cx="5731510" cy="3847465"/>
            <wp:effectExtent l="0" t="0" r="2540" b="635"/>
            <wp:docPr id="9368052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80522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0ACEF" w14:textId="77777777" w:rsidR="00C735A1" w:rsidRDefault="00C735A1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F7E0203" w14:textId="77777777" w:rsidR="001B54CB" w:rsidRDefault="001B54CB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D64BB5A" w14:textId="172933A7" w:rsidR="00A51F78" w:rsidRPr="00246344" w:rsidRDefault="00246344" w:rsidP="00E07BC0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24634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p.jsx</w:t>
      </w:r>
      <w:proofErr w:type="spellEnd"/>
      <w:r w:rsidRPr="0024634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38EA1409" w14:textId="77777777" w:rsidR="00246344" w:rsidRDefault="00246344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28D12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</w:t>
      </w:r>
    </w:p>
    <w:p w14:paraId="78EBCDA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import </w:t>
      </w: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data/recipes'</w:t>
      </w:r>
    </w:p>
    <w:p w14:paraId="093D8AB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'./App.css'</w:t>
      </w:r>
    </w:p>
    <w:p w14:paraId="19002CEF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6C8901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function </w:t>
      </w: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(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{</w:t>
      </w:r>
    </w:p>
    <w:p w14:paraId="474D605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recipes,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Recipes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</w:t>
      </w:r>
    </w:p>
    <w:p w14:paraId="7E76694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B0FFE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64558B7E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"&gt;</w:t>
      </w:r>
    </w:p>
    <w:p w14:paraId="40D54D6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1&gt;My Recipe Book&lt;/h1&gt;</w:t>
      </w:r>
    </w:p>
    <w:p w14:paraId="5207EA3F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</w:p>
    <w:p w14:paraId="14B24DB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div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s-container"&gt;</w:t>
      </w:r>
    </w:p>
    <w:p w14:paraId="175BAB9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.map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 =&gt; (</w:t>
      </w:r>
    </w:p>
    <w:p w14:paraId="32D17D7E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&lt;div key={recipe.id}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ard"&gt;</w:t>
      </w:r>
    </w:p>
    <w:p w14:paraId="29C81DDF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h2&gt;{</w:t>
      </w:r>
      <w:proofErr w:type="spellStart"/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title</w:t>
      </w:r>
      <w:proofErr w:type="spellEnd"/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h2&gt;</w:t>
      </w:r>
    </w:p>
    <w:p w14:paraId="7D2EB858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meta"&gt;</w:t>
      </w:r>
    </w:p>
    <w:p w14:paraId="0462FAF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span&gt;Category: {</w:t>
      </w:r>
      <w:proofErr w:type="spellStart"/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category</w:t>
      </w:r>
      <w:proofErr w:type="spellEnd"/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6443687E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span&gt;Prep: {</w:t>
      </w:r>
      <w:proofErr w:type="spellStart"/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prepTime</w:t>
      </w:r>
      <w:proofErr w:type="spellEnd"/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090C868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span&gt;Cook: {</w:t>
      </w:r>
      <w:proofErr w:type="spellStart"/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cookTime</w:t>
      </w:r>
      <w:proofErr w:type="spellEnd"/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40920AA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span&gt;Servings: {</w:t>
      </w:r>
      <w:proofErr w:type="spellStart"/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servings</w:t>
      </w:r>
      <w:proofErr w:type="spellEnd"/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3DAFEDE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2145AD9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ontent"&gt;</w:t>
      </w:r>
    </w:p>
    <w:p w14:paraId="0920BC45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ingredients"&gt;</w:t>
      </w:r>
    </w:p>
    <w:p w14:paraId="47E34AB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h3&gt;Ingredients:&lt;/h3&gt;</w:t>
      </w:r>
    </w:p>
    <w:p w14:paraId="75B5B899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5777C449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{</w:t>
      </w:r>
      <w:proofErr w:type="spellStart"/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ingredients.map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ingredient, index) =&gt; (</w:t>
      </w:r>
    </w:p>
    <w:p w14:paraId="28B2045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&lt;li key={index}&gt;{ingredient}&lt;/li&gt;</w:t>
      </w:r>
    </w:p>
    <w:p w14:paraId="505DD6BF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))}</w:t>
      </w:r>
    </w:p>
    <w:p w14:paraId="3B04465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/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2E0C239F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22BF495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instructions"&gt;</w:t>
      </w:r>
    </w:p>
    <w:p w14:paraId="1F6CE8B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h3&gt;Instructions:&lt;/h3&gt;</w:t>
      </w:r>
    </w:p>
    <w:p w14:paraId="3027AB96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7CEE78C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{</w:t>
      </w:r>
      <w:proofErr w:type="spellStart"/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instructions.map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step, index) =&gt; (</w:t>
      </w:r>
    </w:p>
    <w:p w14:paraId="639D2C1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&lt;li key={index}&gt;{step}&lt;/li&gt;</w:t>
      </w:r>
    </w:p>
    <w:p w14:paraId="1FB20DB5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))}</w:t>
      </w:r>
    </w:p>
    <w:p w14:paraId="0CC4A2F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/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6EAB7DE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440A8B1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6385FE3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/div&gt;</w:t>
      </w:r>
    </w:p>
    <w:p w14:paraId="267570A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02704C48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div&gt;</w:t>
      </w:r>
    </w:p>
    <w:p w14:paraId="292B18CF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75638EF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</w:t>
      </w:r>
    </w:p>
    <w:p w14:paraId="076FD14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7BC51E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9F053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App</w:t>
      </w:r>
    </w:p>
    <w:p w14:paraId="75976026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70022DA" w14:textId="77777777" w:rsidR="00246344" w:rsidRDefault="00246344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13B1116" w14:textId="77777777" w:rsidR="00246344" w:rsidRDefault="00246344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0D5935B" w14:textId="445A0A24" w:rsidR="00246344" w:rsidRDefault="00246344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Add new styling rule in App.css file </w:t>
      </w:r>
    </w:p>
    <w:p w14:paraId="4106FE4F" w14:textId="77777777" w:rsidR="00246344" w:rsidRDefault="00246344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A73905" w14:textId="71756368" w:rsidR="00246344" w:rsidRPr="00246344" w:rsidRDefault="00246344" w:rsidP="00E07BC0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App.css </w:t>
      </w:r>
    </w:p>
    <w:p w14:paraId="4EA1151E" w14:textId="77777777" w:rsidR="00246344" w:rsidRDefault="00246344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CB8C6A5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#root {</w:t>
      </w:r>
    </w:p>
    <w:p w14:paraId="37A98AB3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1280px;</w:t>
      </w:r>
    </w:p>
    <w:p w14:paraId="7E3AC366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 auto;</w:t>
      </w:r>
    </w:p>
    <w:p w14:paraId="2F67201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224795F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ext-align: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2F51A6C9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A78365F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0CAD40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logo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20359BA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6em;</w:t>
      </w:r>
    </w:p>
    <w:p w14:paraId="43A1914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5em;</w:t>
      </w:r>
    </w:p>
    <w:p w14:paraId="284F972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ll-change: filter;</w:t>
      </w:r>
    </w:p>
    <w:p w14:paraId="10659F43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filter 300ms;</w:t>
      </w:r>
    </w:p>
    <w:p w14:paraId="259B91C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C33465E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logo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hover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361F7943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ilter: drop-</w:t>
      </w: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hadow(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 0 2em #646cffaa);</w:t>
      </w:r>
    </w:p>
    <w:p w14:paraId="707BD58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9BAB1B8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logo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act:hover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6A40C36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ilter: drop-</w:t>
      </w: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hadow(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 0 2em #61dafbaa);</w:t>
      </w:r>
    </w:p>
    <w:p w14:paraId="5195EF6F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00F501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67F4E6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keyframes logo-spin {</w:t>
      </w:r>
    </w:p>
    <w:p w14:paraId="3CEEAD8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rom {</w:t>
      </w:r>
    </w:p>
    <w:p w14:paraId="2B84677E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ransform: rotate(0deg);</w:t>
      </w:r>
    </w:p>
    <w:p w14:paraId="118316E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6D1181D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o {</w:t>
      </w:r>
    </w:p>
    <w:p w14:paraId="53AFEA1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ransform: rotate(360deg);</w:t>
      </w:r>
    </w:p>
    <w:p w14:paraId="1EB4DA2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1B22344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A3B87E5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8D90D59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media (prefers-reduced-motion: no-preference) {</w:t>
      </w:r>
    </w:p>
    <w:p w14:paraId="29E1C8CE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:nth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of-type(2) .logo {</w:t>
      </w:r>
    </w:p>
    <w:p w14:paraId="55E14686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animation: logo-spin infinite 20s linear;</w:t>
      </w:r>
    </w:p>
    <w:p w14:paraId="3E5B6BA8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543DD1D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2A8F036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6143B29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.card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512E4AD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em;</w:t>
      </w:r>
    </w:p>
    <w:p w14:paraId="77F9133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963C07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DA41D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ad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the-docs {</w:t>
      </w:r>
    </w:p>
    <w:p w14:paraId="3A1D5F1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888;</w:t>
      </w:r>
    </w:p>
    <w:p w14:paraId="13D63BB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CBCC793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14116D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app {</w:t>
      </w:r>
    </w:p>
    <w:p w14:paraId="0914FD3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1200px;</w:t>
      </w:r>
    </w:p>
    <w:p w14:paraId="0541C2D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 auto;</w:t>
      </w:r>
    </w:p>
    <w:p w14:paraId="46DBEED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7E65C3C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114B32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22A0E2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1 {</w:t>
      </w:r>
    </w:p>
    <w:p w14:paraId="126CC07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ext-align: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71212D3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333;</w:t>
      </w:r>
    </w:p>
    <w:p w14:paraId="20D14EF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2rem;</w:t>
      </w:r>
    </w:p>
    <w:p w14:paraId="18CFDA83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8FE999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A5668E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s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ainer {</w:t>
      </w:r>
    </w:p>
    <w:p w14:paraId="4003514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grid;</w:t>
      </w:r>
    </w:p>
    <w:p w14:paraId="5A5268E3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grid-template-columns: </w:t>
      </w: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peat(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uto-fit, minmax(350px, 1fr));</w:t>
      </w:r>
    </w:p>
    <w:p w14:paraId="268EA09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2rem;</w:t>
      </w:r>
    </w:p>
    <w:p w14:paraId="48B459D6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9E7466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8859BB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 {</w:t>
      </w:r>
    </w:p>
    <w:p w14:paraId="48B38655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white;</w:t>
      </w:r>
    </w:p>
    <w:p w14:paraId="2A35565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0px;</w:t>
      </w:r>
    </w:p>
    <w:p w14:paraId="5B3D9A1F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5rem;</w:t>
      </w:r>
    </w:p>
    <w:p w14:paraId="654E8DA5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2px 5px </w:t>
      </w:r>
      <w:proofErr w:type="spellStart"/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1);</w:t>
      </w:r>
    </w:p>
    <w:p w14:paraId="119CF2D9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D1D24A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131E5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 h2 {</w:t>
      </w:r>
    </w:p>
    <w:p w14:paraId="6280A283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7BE7556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1rem;</w:t>
      </w:r>
    </w:p>
    <w:p w14:paraId="74C52EA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bottom: 2px solid #3498db;</w:t>
      </w:r>
    </w:p>
    <w:p w14:paraId="4B9AD66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bottom: 0.5rem;</w:t>
      </w:r>
    </w:p>
    <w:p w14:paraId="0E1F969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CE0032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8E5DE2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eta {</w:t>
      </w:r>
    </w:p>
    <w:p w14:paraId="5587BF0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53B75E7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wrap: wrap;</w:t>
      </w:r>
    </w:p>
    <w:p w14:paraId="3CB07BB6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1rem;</w:t>
      </w:r>
    </w:p>
    <w:p w14:paraId="5986C59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margin-bottom: 1.5rem;</w:t>
      </w:r>
    </w:p>
    <w:p w14:paraId="22570ED8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0.9rem;</w:t>
      </w:r>
    </w:p>
    <w:p w14:paraId="00E137E9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B2A850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93EAE99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eta span {</w:t>
      </w:r>
    </w:p>
    <w:p w14:paraId="44BCD9F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#f0f0f0;</w:t>
      </w:r>
    </w:p>
    <w:p w14:paraId="1C03471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0.3rem 0.8rem;</w:t>
      </w:r>
    </w:p>
    <w:p w14:paraId="44CA9C63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5px;</w:t>
      </w:r>
    </w:p>
    <w:p w14:paraId="2BDE5EC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666;</w:t>
      </w:r>
    </w:p>
    <w:p w14:paraId="0CE7BA5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0E4433E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F47EBC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ent {</w:t>
      </w:r>
    </w:p>
    <w:p w14:paraId="21AECAA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49A0AEF9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direction: column;</w:t>
      </w:r>
    </w:p>
    <w:p w14:paraId="3465658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1.5rem;</w:t>
      </w:r>
    </w:p>
    <w:p w14:paraId="30F54C3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D7A38E4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E56B47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gredients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50516493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st-style-type: disc;</w:t>
      </w:r>
    </w:p>
    <w:p w14:paraId="5D8C36D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671FBA7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741D04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2DF4A1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structions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0B29631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4DCA447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ne-height: 1.6;</w:t>
      </w:r>
    </w:p>
    <w:p w14:paraId="63B05E8B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027DCE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4516A2D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structions</w:t>
      </w:r>
      <w:proofErr w:type="gram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li {</w:t>
      </w:r>
    </w:p>
    <w:p w14:paraId="1262E9F0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0.5rem;</w:t>
      </w:r>
    </w:p>
    <w:p w14:paraId="77B556C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2CE5A2E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1664C96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3 {</w:t>
      </w:r>
    </w:p>
    <w:p w14:paraId="0C94E0FA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4687901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0.8rem;</w:t>
      </w:r>
    </w:p>
    <w:p w14:paraId="59AEAD52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46344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D3C1821" w14:textId="77777777" w:rsidR="00246344" w:rsidRPr="00246344" w:rsidRDefault="00246344" w:rsidP="00246344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03E113D" w14:textId="77777777" w:rsidR="00A51F78" w:rsidRDefault="00A51F78" w:rsidP="00E07BC0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C5E32F1" w14:textId="7336EE5D" w:rsidR="007931CD" w:rsidRPr="00452E4C" w:rsidRDefault="00E07BC0" w:rsidP="0021380E">
      <w:pPr>
        <w:pStyle w:val="ListParagraph"/>
        <w:numPr>
          <w:ilvl w:val="1"/>
          <w:numId w:val="5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E07BC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un the react project after updating App.js</w:t>
      </w:r>
    </w:p>
    <w:p w14:paraId="5C9D284A" w14:textId="3A8FFE06" w:rsidR="00D35175" w:rsidRDefault="00D35175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D35175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D35175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r w:rsidR="0024634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un dev</w:t>
      </w:r>
    </w:p>
    <w:p w14:paraId="0630973A" w14:textId="77777777" w:rsidR="00F505BE" w:rsidRDefault="00F505BE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05018848" w14:textId="602CCD8B" w:rsidR="00F505BE" w:rsidRDefault="00F505BE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31D624CA" wp14:editId="7F4E244F">
            <wp:extent cx="4349974" cy="1378021"/>
            <wp:effectExtent l="0" t="0" r="0" b="0"/>
            <wp:docPr id="8812682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26827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49974" cy="1378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BC11F" w14:textId="77777777" w:rsidR="00F505BE" w:rsidRDefault="00F505BE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201990A4" w14:textId="77777777" w:rsidR="00F505BE" w:rsidRDefault="00F505BE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DBD374B" w14:textId="30A030D2" w:rsidR="00D35175" w:rsidRDefault="00E97101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Output on browser as </w:t>
      </w:r>
    </w:p>
    <w:p w14:paraId="4D1A99DA" w14:textId="77777777" w:rsidR="00E97101" w:rsidRDefault="00E97101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282820B" w14:textId="1CB017B7" w:rsidR="00E97101" w:rsidRPr="00D35175" w:rsidRDefault="00E97101" w:rsidP="00D35175">
      <w:pPr>
        <w:spacing w:after="0" w:line="256" w:lineRule="auto"/>
        <w:ind w:left="720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A8A83CD" wp14:editId="6CA65650">
            <wp:extent cx="5731510" cy="4210685"/>
            <wp:effectExtent l="0" t="0" r="2540" b="0"/>
            <wp:docPr id="562739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73999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D04FF" w14:textId="37870C3A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</w:pPr>
    </w:p>
    <w:p w14:paraId="643577E5" w14:textId="77777777" w:rsidR="005A2D1C" w:rsidRDefault="005A2D1C" w:rsidP="00E97A13">
      <w:pPr>
        <w:pStyle w:val="ListParagraph"/>
        <w:spacing w:after="0" w:line="256" w:lineRule="auto"/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</w:pPr>
    </w:p>
    <w:p w14:paraId="56665E8B" w14:textId="1822A947" w:rsidR="005A2D1C" w:rsidRDefault="005A2D1C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0F5757" w14:textId="77777777" w:rsidR="005A2D1C" w:rsidRDefault="005A2D1C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B5C5F36" w14:textId="77777777" w:rsidR="005A2D1C" w:rsidRDefault="005A2D1C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EE09CD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3DBA08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F363BA4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42F864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A901E3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E42F24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FA6BE1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DB43B87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6869E5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893C5C6" w14:textId="77777777" w:rsidR="007931CD" w:rsidRDefault="007931CD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82E3D8D" w14:textId="77777777" w:rsidR="00D35175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76FFBC" w14:textId="77777777" w:rsidR="00D35175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C07DDFE" w14:textId="77777777" w:rsidR="00D35175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2C3819E" w14:textId="77777777" w:rsidR="00D35175" w:rsidRDefault="00D35175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5B4960C" w14:textId="77777777" w:rsidR="00452E4C" w:rsidRDefault="00452E4C" w:rsidP="00E97A1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EA331D3" w14:textId="04C4CB68" w:rsidR="00CD4321" w:rsidRDefault="00CD4321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B0B8BB0" w14:textId="4C761050" w:rsidR="007D4755" w:rsidRPr="003B6A23" w:rsidRDefault="00383E66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3B6A23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Generate a React code to add more recipes to the recipe app</w:t>
      </w:r>
    </w:p>
    <w:p w14:paraId="74B88785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F27552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C6DCCAF" w14:textId="77777777" w:rsidR="00E54FC2" w:rsidRDefault="00E54FC2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6E79CBC" w14:textId="5AE0D4F0" w:rsidR="003B6A23" w:rsidRPr="006D54CA" w:rsidRDefault="003B6A23" w:rsidP="001464D3">
      <w:pPr>
        <w:pStyle w:val="ListParagraph"/>
        <w:numPr>
          <w:ilvl w:val="1"/>
          <w:numId w:val="6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93AB8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rove the recipe app by adding more recipes using GitHub Copilot prompts</w:t>
      </w:r>
    </w:p>
    <w:p w14:paraId="64D7E9D4" w14:textId="2AED826A" w:rsidR="003B6A23" w:rsidRPr="003B6A23" w:rsidRDefault="00490F74" w:rsidP="003B6A23">
      <w:pPr>
        <w:spacing w:after="0" w:line="256" w:lineRule="auto"/>
        <w:ind w:left="360" w:firstLine="34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490F7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@workspace add more recipes with images with live image </w:t>
      </w:r>
      <w:proofErr w:type="spellStart"/>
      <w:r w:rsidRPr="00490F7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rl</w:t>
      </w:r>
      <w:proofErr w:type="spellEnd"/>
      <w:r w:rsidR="003B6A23" w:rsidRPr="003B6A2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792890D4" w14:textId="77777777" w:rsidR="003B6A23" w:rsidRDefault="003B6A23" w:rsidP="003B6A23">
      <w:pPr>
        <w:spacing w:after="0" w:line="256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5BE4EEF" w14:textId="7FF6D876" w:rsidR="00EE6D5B" w:rsidRDefault="00102FA7" w:rsidP="003B6A2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3BDB19BC" wp14:editId="2AB41C99">
            <wp:extent cx="5731510" cy="2912110"/>
            <wp:effectExtent l="0" t="0" r="2540" b="2540"/>
            <wp:docPr id="16049508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95081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57CD8" w14:textId="77777777" w:rsidR="00BC53D1" w:rsidRDefault="00BC53D1" w:rsidP="00102FA7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A9387D6" w14:textId="77777777" w:rsidR="00BA6B86" w:rsidRPr="00D35175" w:rsidRDefault="00BA6B86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0054BBB" w14:textId="4A027E81" w:rsidR="003B6A23" w:rsidRPr="00E92752" w:rsidRDefault="00593AB8" w:rsidP="00E92752">
      <w:pPr>
        <w:spacing w:after="0" w:line="256" w:lineRule="auto"/>
        <w:ind w:firstLine="72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E9275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following React.js code </w:t>
      </w:r>
      <w:r w:rsidR="00D35175" w:rsidRPr="00E9275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will be</w:t>
      </w:r>
      <w:r w:rsidRPr="00E9275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generated by GitHub Copilot:</w:t>
      </w:r>
    </w:p>
    <w:p w14:paraId="5754FE1C" w14:textId="77777777" w:rsidR="00BA6B86" w:rsidRDefault="00BA6B86" w:rsidP="00BA6B86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9730708" w14:textId="3BD8AE48" w:rsidR="00EE6D5B" w:rsidRPr="004936BC" w:rsidRDefault="00E92752" w:rsidP="003B6A23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4936BC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pdate the</w:t>
      </w:r>
      <w:r w:rsidR="00102FA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recipes</w:t>
      </w:r>
      <w:r w:rsidRPr="004936BC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.js file code </w:t>
      </w:r>
    </w:p>
    <w:p w14:paraId="7E8E8199" w14:textId="7BCEC5F9" w:rsidR="00E07BC0" w:rsidRDefault="00BA6B86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</w:r>
    </w:p>
    <w:p w14:paraId="0991EE2C" w14:textId="77777777" w:rsidR="00E65289" w:rsidRDefault="00E65289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0B4DBBB" w14:textId="77777777" w:rsidR="00E65289" w:rsidRDefault="00E65289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D595BF" w14:textId="77777777" w:rsidR="00E65289" w:rsidRDefault="00E65289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60F5FEF" w14:textId="77777777" w:rsidR="00E65289" w:rsidRDefault="00E65289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640EB16" w14:textId="77777777" w:rsidR="00E65289" w:rsidRDefault="00E65289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DFA73D8" w14:textId="77777777" w:rsidR="00E65289" w:rsidRDefault="00E65289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F7F537" w14:textId="77777777" w:rsidR="00E65289" w:rsidRDefault="00E65289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98EEF10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export </w:t>
      </w:r>
      <w:proofErr w:type="spellStart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[</w:t>
      </w:r>
    </w:p>
    <w:p w14:paraId="0B760C10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</w:p>
    <w:p w14:paraId="4AB96DB8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{</w:t>
      </w:r>
    </w:p>
    <w:p w14:paraId="46B3169E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d: 4,</w:t>
      </w:r>
    </w:p>
    <w:p w14:paraId="5F777F04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itle: 'Classic Margherita Pizza',</w:t>
      </w:r>
    </w:p>
    <w:p w14:paraId="0650B192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mage: 'https://images.unsplash.com/photo-1604068549290-dea0e4a305ca',</w:t>
      </w:r>
    </w:p>
    <w:p w14:paraId="60B8DDD7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gredients: [</w:t>
      </w:r>
    </w:p>
    <w:p w14:paraId="2F237CF7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izza dough - 1 pound',</w:t>
      </w:r>
    </w:p>
    <w:p w14:paraId="7F7DCCDE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an Marzano tomatoes - 1 can',</w:t>
      </w:r>
    </w:p>
    <w:p w14:paraId="1829693F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resh mozzarella - 8 ounces',</w:t>
      </w:r>
    </w:p>
    <w:p w14:paraId="07B74E76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resh basil leaves - 1 cup',</w:t>
      </w:r>
    </w:p>
    <w:p w14:paraId="1E49BDAA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Extra virgin olive oil - 2 tablespoons',</w:t>
      </w:r>
    </w:p>
    <w:p w14:paraId="0DFDF076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alt - to taste'</w:t>
      </w:r>
    </w:p>
    <w:p w14:paraId="61FEA034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0054D3B8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structions: [</w:t>
      </w:r>
    </w:p>
    <w:p w14:paraId="514AF1BD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reheat oven to 500°F with pizza stone',</w:t>
      </w:r>
    </w:p>
    <w:p w14:paraId="4328CCD5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tretch dough into 12-inch circle',</w:t>
      </w:r>
    </w:p>
    <w:p w14:paraId="0F46E232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Top with crushed tomatoes',</w:t>
      </w:r>
    </w:p>
    <w:p w14:paraId="2D605156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dd torn mozzarella pieces',</w:t>
      </w:r>
    </w:p>
    <w:p w14:paraId="631D1A6B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ake for 12-15 minutes',</w:t>
      </w:r>
    </w:p>
    <w:p w14:paraId="6E8B7454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arnish with fresh basil and olive oil'</w:t>
      </w:r>
    </w:p>
    <w:p w14:paraId="76FAA536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08A0FBA3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category: 'Italian',</w:t>
      </w:r>
    </w:p>
    <w:p w14:paraId="22E248CD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epTime</w:t>
      </w:r>
      <w:proofErr w:type="spellEnd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25 minutes',</w:t>
      </w:r>
    </w:p>
    <w:p w14:paraId="5E0F96DE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okTime</w:t>
      </w:r>
      <w:proofErr w:type="spellEnd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15 minutes',</w:t>
      </w:r>
    </w:p>
    <w:p w14:paraId="171BBDE9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servings: 4</w:t>
      </w:r>
    </w:p>
    <w:p w14:paraId="1E513F68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</w:t>
      </w:r>
    </w:p>
    <w:p w14:paraId="2DFA2F41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{</w:t>
      </w:r>
    </w:p>
    <w:p w14:paraId="71F3AC79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d: 5,</w:t>
      </w:r>
    </w:p>
    <w:p w14:paraId="2C2C9252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itle: 'Sushi Roll',</w:t>
      </w:r>
    </w:p>
    <w:p w14:paraId="44F63113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mage: 'https://images.unsplash.com/photo-1579871494447-9811cf80d66c',</w:t>
      </w:r>
    </w:p>
    <w:p w14:paraId="33C58536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gredients: [</w:t>
      </w:r>
    </w:p>
    <w:p w14:paraId="3B944441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ushi rice - 2 cups',</w:t>
      </w:r>
    </w:p>
    <w:p w14:paraId="420B5112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Nori sheets - 4',</w:t>
      </w:r>
    </w:p>
    <w:p w14:paraId="4732091D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resh salmon - 8 ounces',</w:t>
      </w:r>
    </w:p>
    <w:p w14:paraId="659474C0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ucumber - 1, julienned',</w:t>
      </w:r>
    </w:p>
    <w:p w14:paraId="0B4FD414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vocado - 1, sliced',</w:t>
      </w:r>
    </w:p>
    <w:p w14:paraId="1087AD14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Rice vinegar - 1/4 cup',</w:t>
      </w:r>
    </w:p>
    <w:p w14:paraId="40079961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Wasabi and soy sauce - to serve'</w:t>
      </w:r>
    </w:p>
    <w:p w14:paraId="7E93F228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0CBDD328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structions: [</w:t>
      </w:r>
    </w:p>
    <w:p w14:paraId="695A6B4A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ook and season rice with vinegar',</w:t>
      </w:r>
    </w:p>
    <w:p w14:paraId="4CD2D3D8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lace nori on bamboo mat',</w:t>
      </w:r>
    </w:p>
    <w:p w14:paraId="4F15D6C4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pread rice on nori',</w:t>
      </w:r>
    </w:p>
    <w:p w14:paraId="13DCFA1E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  'Add fish and vegetables',</w:t>
      </w:r>
    </w:p>
    <w:p w14:paraId="1F740D5E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Roll tightly using mat',</w:t>
      </w:r>
    </w:p>
    <w:p w14:paraId="42319907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ut into 8 pieces'</w:t>
      </w:r>
    </w:p>
    <w:p w14:paraId="03C87F22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3DC1E9CF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category: 'Japanese',</w:t>
      </w:r>
    </w:p>
    <w:p w14:paraId="5333755A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epTime</w:t>
      </w:r>
      <w:proofErr w:type="spellEnd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30 minutes',</w:t>
      </w:r>
    </w:p>
    <w:p w14:paraId="7829DEA6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okTime</w:t>
      </w:r>
      <w:proofErr w:type="spellEnd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20 minutes',</w:t>
      </w:r>
    </w:p>
    <w:p w14:paraId="794F8827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servings: 4</w:t>
      </w:r>
    </w:p>
    <w:p w14:paraId="7B273820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</w:t>
      </w:r>
    </w:p>
    <w:p w14:paraId="2AA11C7C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{</w:t>
      </w:r>
    </w:p>
    <w:p w14:paraId="01CE9A71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d: 6,</w:t>
      </w:r>
    </w:p>
    <w:p w14:paraId="6E0788E9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itle: 'Thai Green Curry',</w:t>
      </w:r>
    </w:p>
    <w:p w14:paraId="321C44C4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mage: 'https://images.unsplash.com/photo-1455619452474-d2be8b1e70cd',</w:t>
      </w:r>
    </w:p>
    <w:p w14:paraId="0186CFD3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gredients: [</w:t>
      </w:r>
    </w:p>
    <w:p w14:paraId="2BDF831B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oconut milk - 2 cans',</w:t>
      </w:r>
    </w:p>
    <w:p w14:paraId="38B57827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reen curry paste - 4 tablespoons',</w:t>
      </w:r>
    </w:p>
    <w:p w14:paraId="24CF513D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hicken breast - 1 pound, sliced',</w:t>
      </w:r>
    </w:p>
    <w:p w14:paraId="406C63E2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Thai eggplants - 4, quartered',</w:t>
      </w:r>
    </w:p>
    <w:p w14:paraId="19409CF6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amboo shoots - 1 cup',</w:t>
      </w:r>
    </w:p>
    <w:p w14:paraId="5ED24442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Thai basil - 1 cup',</w:t>
      </w:r>
    </w:p>
    <w:p w14:paraId="43918F56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ish sauce - 2 tablespoons',</w:t>
      </w:r>
    </w:p>
    <w:p w14:paraId="4234BDA5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alm sugar - 1 tablespoon'</w:t>
      </w:r>
    </w:p>
    <w:p w14:paraId="7C5C2FE4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77A62C92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structions: [</w:t>
      </w:r>
    </w:p>
    <w:p w14:paraId="3D08C8DD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immer coconut milk until oil separates',</w:t>
      </w:r>
    </w:p>
    <w:p w14:paraId="150E8873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tir in curry paste and cook until fragrant',</w:t>
      </w:r>
    </w:p>
    <w:p w14:paraId="69956629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dd chicken and cook until nearly done',</w:t>
      </w:r>
    </w:p>
    <w:p w14:paraId="237D308D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dd vegetables and remaining coconut milk',</w:t>
      </w:r>
    </w:p>
    <w:p w14:paraId="14BC5C27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eason with fish sauce and palm sugar',</w:t>
      </w:r>
    </w:p>
    <w:p w14:paraId="19281039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arnish with Thai basil'</w:t>
      </w:r>
    </w:p>
    <w:p w14:paraId="31031C32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5F5D7A8F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category: 'Thai',</w:t>
      </w:r>
    </w:p>
    <w:p w14:paraId="2033BC55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epTime</w:t>
      </w:r>
      <w:proofErr w:type="spellEnd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20 minutes',</w:t>
      </w:r>
    </w:p>
    <w:p w14:paraId="7BCCD06F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okTime</w:t>
      </w:r>
      <w:proofErr w:type="spellEnd"/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25 minutes',</w:t>
      </w:r>
    </w:p>
    <w:p w14:paraId="7B651E11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servings: 4</w:t>
      </w:r>
    </w:p>
    <w:p w14:paraId="713F7A2B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2B3EB789" w14:textId="77777777" w:rsidR="00CD19E5" w:rsidRPr="00CD19E5" w:rsidRDefault="00CD19E5" w:rsidP="00CD19E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D19E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]</w:t>
      </w:r>
    </w:p>
    <w:p w14:paraId="097CBE0C" w14:textId="653F1F87" w:rsidR="007A5185" w:rsidRDefault="007A5185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F341B3F" w14:textId="77777777" w:rsidR="00BA6B86" w:rsidRDefault="00BA6B86" w:rsidP="00BA6B86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BFD5B5" w14:textId="6700C96C" w:rsidR="00F934AF" w:rsidRDefault="007A5185" w:rsidP="007A5185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Update new content for </w:t>
      </w:r>
      <w:proofErr w:type="spellStart"/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p.jsx</w:t>
      </w:r>
      <w:proofErr w:type="spellEnd"/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as well as App.css file </w:t>
      </w:r>
    </w:p>
    <w:p w14:paraId="32B7B540" w14:textId="77777777" w:rsidR="007A5185" w:rsidRDefault="007A5185" w:rsidP="007A5185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4DE4DE6" w14:textId="77777777" w:rsidR="007A5185" w:rsidRDefault="007A5185" w:rsidP="007A5185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55A5B82D" w14:textId="77777777" w:rsidR="00EF7D9C" w:rsidRDefault="00EF7D9C" w:rsidP="00BA6B86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3B867E4A" w14:textId="77777777" w:rsidR="00EF7D9C" w:rsidRDefault="00EF7D9C" w:rsidP="004F2F6A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09E2EB85" w14:textId="02657095" w:rsidR="004F2F6A" w:rsidRDefault="004F2F6A" w:rsidP="004F2F6A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lastRenderedPageBreak/>
        <w:t>App.jsx</w:t>
      </w:r>
      <w:proofErr w:type="spellEnd"/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7C54087A" w14:textId="77777777" w:rsidR="004F2F6A" w:rsidRDefault="004F2F6A" w:rsidP="004F2F6A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A7CBDE4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</w:t>
      </w:r>
    </w:p>
    <w:p w14:paraId="3E8D8787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data/recipes'</w:t>
      </w:r>
    </w:p>
    <w:p w14:paraId="56952C9E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'./App.css'</w:t>
      </w:r>
    </w:p>
    <w:p w14:paraId="33DD9CCA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D4C0BB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function </w:t>
      </w: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(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{</w:t>
      </w:r>
    </w:p>
    <w:p w14:paraId="17F2AD7D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recipes,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Recipes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</w:t>
      </w:r>
    </w:p>
    <w:p w14:paraId="53F648EF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A58DF54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2E7C5F93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"&gt;</w:t>
      </w:r>
    </w:p>
    <w:p w14:paraId="746B5DDF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1&gt;My Recipe Book&lt;/h1&gt;</w:t>
      </w:r>
    </w:p>
    <w:p w14:paraId="55FD1B30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</w:p>
    <w:p w14:paraId="6A08DEEB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div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s-container"&gt;</w:t>
      </w:r>
    </w:p>
    <w:p w14:paraId="715CDF72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.map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 =&gt; (</w:t>
      </w:r>
    </w:p>
    <w:p w14:paraId="12F4FED8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&lt;div key={recipe.id}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ard"&gt;</w:t>
      </w:r>
    </w:p>
    <w:p w14:paraId="5BE163A2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image</w:t>
      </w:r>
      <w:proofErr w:type="spellEnd"/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&amp;&amp; (</w:t>
      </w:r>
    </w:p>
    <w:p w14:paraId="70B81C69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image"&gt;</w:t>
      </w:r>
    </w:p>
    <w:p w14:paraId="6226CAD3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image</w:t>
      </w:r>
      <w:proofErr w:type="spellEnd"/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alt={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titl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/&gt;</w:t>
      </w:r>
    </w:p>
    <w:p w14:paraId="053FE309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7EF596B3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)}</w:t>
      </w:r>
    </w:p>
    <w:p w14:paraId="2EA34757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h2&gt;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title</w:t>
      </w:r>
      <w:proofErr w:type="spellEnd"/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h2&gt;</w:t>
      </w:r>
    </w:p>
    <w:p w14:paraId="48F4A740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meta"&gt;</w:t>
      </w:r>
    </w:p>
    <w:p w14:paraId="6CC12980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span&gt;Category: 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category</w:t>
      </w:r>
      <w:proofErr w:type="spellEnd"/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4961F8E1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span&gt;Prep: 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prepTime</w:t>
      </w:r>
      <w:proofErr w:type="spellEnd"/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4E95A06F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span&gt;Cook: 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cookTime</w:t>
      </w:r>
      <w:proofErr w:type="spellEnd"/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5D38B437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span&gt;Servings: 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servings</w:t>
      </w:r>
      <w:proofErr w:type="spellEnd"/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63667F6A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6E32F2C0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ontent"&gt;</w:t>
      </w:r>
    </w:p>
    <w:p w14:paraId="3397A982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ingredients"&gt;</w:t>
      </w:r>
    </w:p>
    <w:p w14:paraId="5C4EC082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h3&gt;Ingredients:&lt;/h3&gt;</w:t>
      </w:r>
    </w:p>
    <w:p w14:paraId="543C24BA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2259C3D2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ingredients.map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ingredient, index) =&gt; (</w:t>
      </w:r>
    </w:p>
    <w:p w14:paraId="68BA175E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&lt;li key={index}&gt;{ingredient}&lt;/li&gt;</w:t>
      </w:r>
    </w:p>
    <w:p w14:paraId="461F674F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))}</w:t>
      </w:r>
    </w:p>
    <w:p w14:paraId="3DCB2CB3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/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367E9131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3094C730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instructions"&gt;</w:t>
      </w:r>
    </w:p>
    <w:p w14:paraId="56AA53BA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h3&gt;Instructions:&lt;/h3&gt;</w:t>
      </w:r>
    </w:p>
    <w:p w14:paraId="5F5AF7DC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3FE3A556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{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instructions.map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step, index) =&gt; (</w:t>
      </w:r>
    </w:p>
    <w:p w14:paraId="1B4ABC18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&lt;li key={index}&gt;{step}&lt;/li&gt;</w:t>
      </w:r>
    </w:p>
    <w:p w14:paraId="1D1EB51F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))}</w:t>
      </w:r>
    </w:p>
    <w:p w14:paraId="3E1715EB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/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16B09FEE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          &lt;/div&gt;</w:t>
      </w:r>
    </w:p>
    <w:p w14:paraId="10F432D9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034F69F4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/div&gt;</w:t>
      </w:r>
    </w:p>
    <w:p w14:paraId="18A0752F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5EBC40C0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div&gt;</w:t>
      </w:r>
    </w:p>
    <w:p w14:paraId="770CEAD3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4599A221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</w:t>
      </w:r>
    </w:p>
    <w:p w14:paraId="31EDA108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4478FF8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86ACB53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App</w:t>
      </w:r>
    </w:p>
    <w:p w14:paraId="44070BC4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AC66F89" w14:textId="77777777" w:rsidR="004F2F6A" w:rsidRPr="004F2F6A" w:rsidRDefault="004F2F6A" w:rsidP="004F2F6A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6ABE179" w14:textId="77777777" w:rsidR="004F2F6A" w:rsidRDefault="004F2F6A" w:rsidP="004F2F6A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3D32B924" w14:textId="12C00D4B" w:rsidR="004F2F6A" w:rsidRDefault="004F2F6A" w:rsidP="004F2F6A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App.css </w:t>
      </w:r>
    </w:p>
    <w:p w14:paraId="3764DE4B" w14:textId="77777777" w:rsidR="004F2F6A" w:rsidRPr="00F934AF" w:rsidRDefault="004F2F6A" w:rsidP="004F2F6A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23D5347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#root {</w:t>
      </w:r>
    </w:p>
    <w:p w14:paraId="65B0B0B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1280px;</w:t>
      </w:r>
    </w:p>
    <w:p w14:paraId="467777B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 auto;</w:t>
      </w:r>
    </w:p>
    <w:p w14:paraId="70380277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2FC37369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ext-align: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782F5770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B3A4ACA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653FED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logo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2F63BD8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6em;</w:t>
      </w:r>
    </w:p>
    <w:p w14:paraId="206A5B2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5em;</w:t>
      </w:r>
    </w:p>
    <w:p w14:paraId="2B36C33A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ll-change: filter;</w:t>
      </w:r>
    </w:p>
    <w:p w14:paraId="6EEC516C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filter 300ms;</w:t>
      </w:r>
    </w:p>
    <w:p w14:paraId="7AFC95C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70A720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logo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hove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76C5005B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ilter: drop-</w:t>
      </w: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hadow(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 0 2em #646cffaa);</w:t>
      </w:r>
    </w:p>
    <w:p w14:paraId="7EAB9B6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87540BE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logo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act:hove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654184C6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ilter: drop-</w:t>
      </w: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hadow(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 0 2em #61dafbaa);</w:t>
      </w:r>
    </w:p>
    <w:p w14:paraId="1D8F9246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7EB41F3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4DDBC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keyframes logo-spin {</w:t>
      </w:r>
    </w:p>
    <w:p w14:paraId="50F5F6C0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rom {</w:t>
      </w:r>
    </w:p>
    <w:p w14:paraId="0708153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ransform: rotate(0deg);</w:t>
      </w:r>
    </w:p>
    <w:p w14:paraId="5C21D2CA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18A06EFE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o {</w:t>
      </w:r>
    </w:p>
    <w:p w14:paraId="5DCED76B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ransform: rotate(360deg);</w:t>
      </w:r>
    </w:p>
    <w:p w14:paraId="632B193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0772F15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FA0ECA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BA35A9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@media (prefers-reduced-motion: no-preference) {</w:t>
      </w:r>
    </w:p>
    <w:p w14:paraId="04D66AB6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:nth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of-type(2) .logo {</w:t>
      </w:r>
    </w:p>
    <w:p w14:paraId="30C86929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animation: logo-spin infinite 20s linear;</w:t>
      </w:r>
    </w:p>
    <w:p w14:paraId="137727B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5D3B0E1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D9953B0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2C690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card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48C5B5B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em;</w:t>
      </w:r>
    </w:p>
    <w:p w14:paraId="63D9F417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B760DCB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FBECC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ad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the-docs {</w:t>
      </w:r>
    </w:p>
    <w:p w14:paraId="6DB670F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888;</w:t>
      </w:r>
    </w:p>
    <w:p w14:paraId="0B17BCAC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8ADD459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FB82736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app {</w:t>
      </w:r>
    </w:p>
    <w:p w14:paraId="46C5040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1200px;</w:t>
      </w:r>
    </w:p>
    <w:p w14:paraId="0F387057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 auto;</w:t>
      </w:r>
    </w:p>
    <w:p w14:paraId="033A6D63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73830FC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6015AEE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D0A1CD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1 {</w:t>
      </w:r>
    </w:p>
    <w:p w14:paraId="0800A59E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ext-align: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1BDE65A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333;</w:t>
      </w:r>
    </w:p>
    <w:p w14:paraId="3DEEADE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2rem;</w:t>
      </w:r>
    </w:p>
    <w:p w14:paraId="089268E3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3CE8A8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5A45FF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s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ainer {</w:t>
      </w:r>
    </w:p>
    <w:p w14:paraId="1E0340C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grid;</w:t>
      </w:r>
    </w:p>
    <w:p w14:paraId="7DD80FC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grid-template-columns: </w:t>
      </w: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peat(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uto-fit, minmax(350px, 1fr));</w:t>
      </w:r>
    </w:p>
    <w:p w14:paraId="64E1C25E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2rem;</w:t>
      </w:r>
    </w:p>
    <w:p w14:paraId="43EA8D3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837E3C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32AF62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 {</w:t>
      </w:r>
    </w:p>
    <w:p w14:paraId="123134D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white;</w:t>
      </w:r>
    </w:p>
    <w:p w14:paraId="04C508AE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0px;</w:t>
      </w:r>
    </w:p>
    <w:p w14:paraId="15EAB64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5rem;</w:t>
      </w:r>
    </w:p>
    <w:p w14:paraId="685EBA8C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2px 5px </w:t>
      </w:r>
      <w:proofErr w:type="spellStart"/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1);</w:t>
      </w:r>
    </w:p>
    <w:p w14:paraId="15276C0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2467C98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direction: column;</w:t>
      </w:r>
    </w:p>
    <w:p w14:paraId="3CAAB4A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: hidden;</w:t>
      </w:r>
    </w:p>
    <w:p w14:paraId="7BE1537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E4CE709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7480B3A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 h2 {</w:t>
      </w:r>
    </w:p>
    <w:p w14:paraId="61E38A6F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7142A069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margin-bottom: 1rem;</w:t>
      </w:r>
    </w:p>
    <w:p w14:paraId="2410BF0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bottom: 2px solid #3498db;</w:t>
      </w:r>
    </w:p>
    <w:p w14:paraId="317E269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bottom: 0.5rem;</w:t>
      </w:r>
    </w:p>
    <w:p w14:paraId="4F9A888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673920E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AB7111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eta {</w:t>
      </w:r>
    </w:p>
    <w:p w14:paraId="6C171EFA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4E0C608B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wrap: wrap;</w:t>
      </w:r>
    </w:p>
    <w:p w14:paraId="4BE09AEC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1rem;</w:t>
      </w:r>
    </w:p>
    <w:p w14:paraId="02A4353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1.5rem;</w:t>
      </w:r>
    </w:p>
    <w:p w14:paraId="70994A07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0.9rem;</w:t>
      </w:r>
    </w:p>
    <w:p w14:paraId="43B9D559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B3A89FA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CC2313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eta span {</w:t>
      </w:r>
    </w:p>
    <w:p w14:paraId="756A4EEA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#f0f0f0;</w:t>
      </w:r>
    </w:p>
    <w:p w14:paraId="0A625DFF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0.3rem 0.8rem;</w:t>
      </w:r>
    </w:p>
    <w:p w14:paraId="7ABCC43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5px;</w:t>
      </w:r>
    </w:p>
    <w:p w14:paraId="36BF93B9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666;</w:t>
      </w:r>
    </w:p>
    <w:p w14:paraId="6E92E6D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4AF912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E5FD870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ent {</w:t>
      </w:r>
    </w:p>
    <w:p w14:paraId="2DFF09AB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2C22BBD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direction: column;</w:t>
      </w:r>
    </w:p>
    <w:p w14:paraId="4B8BFA7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1.5rem;</w:t>
      </w:r>
    </w:p>
    <w:p w14:paraId="5414BA9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A47FDE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6E3DA0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mage {</w:t>
      </w:r>
    </w:p>
    <w:p w14:paraId="1E306CAE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42C607C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200px;</w:t>
      </w:r>
    </w:p>
    <w:p w14:paraId="422562D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: hidden;</w:t>
      </w:r>
    </w:p>
    <w:p w14:paraId="2F4CB9A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rder-radius: 8px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8px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0 0;</w:t>
      </w:r>
    </w:p>
    <w:p w14:paraId="2D7A16D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1rem;</w:t>
      </w:r>
    </w:p>
    <w:p w14:paraId="3FCA857A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76F779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4B55EF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-image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672CA49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36B3FF5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100%;</w:t>
      </w:r>
    </w:p>
    <w:p w14:paraId="325874F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bject-fit: cover;</w:t>
      </w:r>
    </w:p>
    <w:p w14:paraId="068B197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transform 0.3s ease;</w:t>
      </w:r>
    </w:p>
    <w:p w14:paraId="215BE05D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CBB213B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1F6BF49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-image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:hove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421507BF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ransform: </w:t>
      </w: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cale(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1.05);</w:t>
      </w:r>
    </w:p>
    <w:p w14:paraId="3BD6F50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08270FF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35B89B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gredients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12F80793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st-style-type: disc;</w:t>
      </w:r>
    </w:p>
    <w:p w14:paraId="5047502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5ADA68B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7EF328F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E734CC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structions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285523F2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6550B07C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ne-height: 1.6;</w:t>
      </w:r>
    </w:p>
    <w:p w14:paraId="638F8061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33CE25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1C3893C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structions</w:t>
      </w:r>
      <w:proofErr w:type="gram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li {</w:t>
      </w:r>
    </w:p>
    <w:p w14:paraId="657478AB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0.5rem;</w:t>
      </w:r>
    </w:p>
    <w:p w14:paraId="404628F7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E9E5456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B16417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3 {</w:t>
      </w:r>
    </w:p>
    <w:p w14:paraId="1FD9F3A8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076538E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0.8rem;</w:t>
      </w:r>
    </w:p>
    <w:p w14:paraId="514459E5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4F2F6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6398294" w14:textId="77777777" w:rsidR="004F2F6A" w:rsidRPr="004F2F6A" w:rsidRDefault="004F2F6A" w:rsidP="004F2F6A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983F5A" w14:textId="77777777" w:rsidR="00593AB8" w:rsidRDefault="00593AB8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AB6F76E" w14:textId="77777777" w:rsidR="002A1E2B" w:rsidRDefault="002A1E2B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C0B6E29" w14:textId="1EA79966" w:rsidR="00EE6D5B" w:rsidRPr="00D35175" w:rsidRDefault="00383E66" w:rsidP="0021380E">
      <w:pPr>
        <w:pStyle w:val="ListParagraph"/>
        <w:numPr>
          <w:ilvl w:val="0"/>
          <w:numId w:val="2"/>
        </w:numPr>
        <w:spacing w:after="0" w:line="256" w:lineRule="auto"/>
        <w:ind w:left="426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35175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Create the Recipe Detail Component to display detailed information about each recipe</w:t>
      </w:r>
    </w:p>
    <w:p w14:paraId="2CDB9827" w14:textId="77777777" w:rsidR="00D35175" w:rsidRPr="00D35175" w:rsidRDefault="00D35175" w:rsidP="00D35175">
      <w:pPr>
        <w:pStyle w:val="ListParagraph"/>
        <w:spacing w:after="0" w:line="256" w:lineRule="auto"/>
        <w:ind w:left="426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EDA3E8" w14:textId="3BC00E5B" w:rsidR="00593AB8" w:rsidRPr="00BD7784" w:rsidRDefault="008375D3" w:rsidP="00BD7784">
      <w:pPr>
        <w:pStyle w:val="ListParagraph"/>
        <w:numPr>
          <w:ilvl w:val="1"/>
          <w:numId w:val="7"/>
        </w:num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Prompt GitHub Copilot to generate </w:t>
      </w:r>
      <w:r w:rsidR="6CCAF019"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a </w:t>
      </w:r>
      <w:r w:rsidRPr="06B74EF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act code for displaying details of each recipe</w:t>
      </w:r>
    </w:p>
    <w:p w14:paraId="2495670F" w14:textId="75C7900F" w:rsidR="00593AB8" w:rsidRPr="00473D21" w:rsidRDefault="00593AB8" w:rsidP="00593AB8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473D2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show </w:t>
      </w:r>
      <w:r w:rsidR="00C343B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all receipts in </w:t>
      </w:r>
      <w:r w:rsidRPr="00473D2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card format </w:t>
      </w:r>
      <w:r w:rsidR="008375D3" w:rsidRPr="00473D2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n UI, </w:t>
      </w:r>
      <w:r w:rsidR="00C343B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n click particular image display the recipe details apply good look and feel using CSS</w:t>
      </w:r>
    </w:p>
    <w:p w14:paraId="0C4CA070" w14:textId="75CC6B18" w:rsidR="00593AB8" w:rsidRDefault="00593AB8" w:rsidP="00593AB8">
      <w:pPr>
        <w:spacing w:after="0" w:line="256" w:lineRule="auto"/>
        <w:ind w:left="709"/>
        <w:rPr>
          <w:noProof/>
        </w:rPr>
      </w:pPr>
    </w:p>
    <w:p w14:paraId="226C1FE6" w14:textId="0D25B993" w:rsidR="004F2F6A" w:rsidRDefault="004F2F6A" w:rsidP="00593AB8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B4CF51F" wp14:editId="5264935B">
            <wp:extent cx="5315223" cy="1035103"/>
            <wp:effectExtent l="0" t="0" r="0" b="0"/>
            <wp:docPr id="1702747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74778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5223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EA477" w14:textId="77777777" w:rsidR="00E1545E" w:rsidRDefault="00E1545E" w:rsidP="00593AB8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571F5D4" w14:textId="783DC8CE" w:rsidR="00EE6D5B" w:rsidRDefault="00EE6D5B" w:rsidP="00593AB8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DDE5C2C" w14:textId="20D0F02F" w:rsidR="00EE6D5B" w:rsidRDefault="00EE6D5B" w:rsidP="00E07BC0">
      <w:pPr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DC052B7" w14:textId="77777777" w:rsidR="00E07BC0" w:rsidRDefault="00E07BC0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9A95E45" w14:textId="0A9B093B" w:rsidR="00D35175" w:rsidRDefault="00D405CA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F753DE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71C2D03" wp14:editId="2BFF0095">
                <wp:simplePos x="0" y="0"/>
                <wp:positionH relativeFrom="column">
                  <wp:posOffset>444500</wp:posOffset>
                </wp:positionH>
                <wp:positionV relativeFrom="paragraph">
                  <wp:posOffset>186690</wp:posOffset>
                </wp:positionV>
                <wp:extent cx="5265420" cy="1404620"/>
                <wp:effectExtent l="0" t="0" r="11430" b="25400"/>
                <wp:wrapSquare wrapText="bothSides"/>
                <wp:docPr id="2167218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54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2C0D05" w14:textId="0E9B949B" w:rsidR="00BA6B86" w:rsidRPr="0072607A" w:rsidRDefault="00F51B16" w:rsidP="00BA6B86">
                            <w:pPr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</w:pPr>
                            <w:r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Note:</w:t>
                            </w:r>
                            <w:r w:rsidRPr="0072607A"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 xml:space="preserve"> Copy the contents of the generated script and paste them into the existing </w:t>
                            </w:r>
                            <w:proofErr w:type="spellStart"/>
                            <w:r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src</w:t>
                            </w:r>
                            <w:proofErr w:type="spellEnd"/>
                            <w:r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\</w:t>
                            </w:r>
                            <w:proofErr w:type="spellStart"/>
                            <w:r w:rsidR="006F11DD"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A</w:t>
                            </w:r>
                            <w:r w:rsidRPr="0072607A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pp.js</w:t>
                            </w:r>
                            <w:r w:rsidR="00E1545E"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>x</w:t>
                            </w:r>
                            <w:proofErr w:type="spellEnd"/>
                            <w:r w:rsidRPr="0072607A"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 xml:space="preserve"> </w:t>
                            </w:r>
                            <w:r w:rsidR="00E1545E">
                              <w:rPr>
                                <w:color w:val="404040" w:themeColor="text1" w:themeTint="BF"/>
                                <w:sz w:val="24"/>
                                <w:szCs w:val="24"/>
                                <w:lang w:val="en-IN"/>
                              </w:rPr>
                              <w:t xml:space="preserve">as well as App.css fil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1C2D03" id="_x0000_s1027" type="#_x0000_t202" style="position:absolute;margin-left:35pt;margin-top:14.7pt;width:414.6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">
                <v:textbox style="mso-fit-shape-to-text:t">
                  <w:txbxContent>
                    <w:p w14:paraId="142C0D05" w14:textId="0E9B949B" w:rsidR="00BA6B86" w:rsidRPr="0072607A" w:rsidRDefault="00F51B16" w:rsidP="00BA6B86">
                      <w:pPr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</w:pPr>
                      <w:r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Note:</w:t>
                      </w:r>
                      <w:r w:rsidRPr="0072607A"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 xml:space="preserve"> Copy the contents of the generated script and paste them into the existing </w:t>
                      </w:r>
                      <w:proofErr w:type="spellStart"/>
                      <w:r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src</w:t>
                      </w:r>
                      <w:proofErr w:type="spellEnd"/>
                      <w:r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\</w:t>
                      </w:r>
                      <w:proofErr w:type="spellStart"/>
                      <w:r w:rsidR="006F11DD"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A</w:t>
                      </w:r>
                      <w:r w:rsidRPr="0072607A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pp.js</w:t>
                      </w:r>
                      <w:r w:rsidR="00E1545E"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>x</w:t>
                      </w:r>
                      <w:proofErr w:type="spellEnd"/>
                      <w:r w:rsidRPr="0072607A"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 xml:space="preserve"> </w:t>
                      </w:r>
                      <w:r w:rsidR="00E1545E">
                        <w:rPr>
                          <w:color w:val="404040" w:themeColor="text1" w:themeTint="BF"/>
                          <w:sz w:val="24"/>
                          <w:szCs w:val="24"/>
                          <w:lang w:val="en-IN"/>
                        </w:rPr>
                        <w:t xml:space="preserve">as well as App.css file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DE79CF7" w14:textId="77777777" w:rsidR="00D35175" w:rsidRPr="00D35175" w:rsidRDefault="00D35175" w:rsidP="00D35175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6CEF12" w14:textId="77777777" w:rsidR="00E1545E" w:rsidRDefault="00E1545E" w:rsidP="008375D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AB09760" w14:textId="77777777" w:rsidR="00E1545E" w:rsidRDefault="00E1545E" w:rsidP="008375D3">
      <w:pPr>
        <w:pStyle w:val="ListParagraph"/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7FE4303" w14:textId="77777777" w:rsidR="006613F3" w:rsidRDefault="006613F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68BA4BA" w14:textId="7D53194B" w:rsidR="008375D3" w:rsidRPr="006613F3" w:rsidRDefault="00D405CA" w:rsidP="001464D3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6613F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Apply new updated in App.js and App.css file </w:t>
      </w:r>
    </w:p>
    <w:p w14:paraId="63A776FE" w14:textId="705DB22A" w:rsidR="00E07BC0" w:rsidRDefault="00E07BC0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2925ED0" w14:textId="0362B403" w:rsidR="00060DBD" w:rsidRPr="00060DBD" w:rsidRDefault="00060DBD" w:rsidP="006613F3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060DBD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p.jsx</w:t>
      </w:r>
      <w:proofErr w:type="spellEnd"/>
      <w:r w:rsidRPr="00060DBD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40D4C96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</w:t>
      </w:r>
    </w:p>
    <w:p w14:paraId="3E401AF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data/recipes'</w:t>
      </w:r>
    </w:p>
    <w:p w14:paraId="3C572A5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'./App.css'</w:t>
      </w:r>
    </w:p>
    <w:p w14:paraId="76FFC5F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D5B3CD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function </w:t>
      </w: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{</w:t>
      </w:r>
    </w:p>
    <w:p w14:paraId="403A24A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recipes,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Recipes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</w:t>
      </w:r>
    </w:p>
    <w:p w14:paraId="119DE48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electedRecip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null)</w:t>
      </w:r>
    </w:p>
    <w:p w14:paraId="7153F2A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C9160B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RecipeClick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(recipe) =&gt; {</w:t>
      </w:r>
    </w:p>
    <w:p w14:paraId="30390B9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electedRecip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recipe)</w:t>
      </w:r>
    </w:p>
    <w:p w14:paraId="177EDDB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790CE6A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EFAB7A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Clos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7364EAC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electedRecip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null)</w:t>
      </w:r>
    </w:p>
    <w:p w14:paraId="018F64B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75171ED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306E29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0A2FA0F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"&gt;</w:t>
      </w:r>
    </w:p>
    <w:p w14:paraId="603FAD2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1&gt;My Recipe Book&lt;/h1&gt;</w:t>
      </w:r>
    </w:p>
    <w:p w14:paraId="05E18CB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</w:p>
    <w:p w14:paraId="38DF945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s-container"&gt;</w:t>
      </w:r>
    </w:p>
    <w:p w14:paraId="744A4A8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.map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 =&gt; (</w:t>
      </w:r>
    </w:p>
    <w:p w14:paraId="611A327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&lt;div </w:t>
      </w:r>
    </w:p>
    <w:p w14:paraId="450E471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key={recipe.id} </w:t>
      </w:r>
    </w:p>
    <w:p w14:paraId="4FCAD52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ard"</w:t>
      </w:r>
    </w:p>
    <w:p w14:paraId="335F82F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() =&gt;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RecipeClick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recipe)}</w:t>
      </w:r>
    </w:p>
    <w:p w14:paraId="72313DF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gt;</w:t>
      </w:r>
    </w:p>
    <w:p w14:paraId="6622F19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image"&gt;</w:t>
      </w:r>
    </w:p>
    <w:p w14:paraId="659B04F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image</w:t>
      </w:r>
      <w:proofErr w:type="spellEnd"/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alt={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titl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/&gt;</w:t>
      </w:r>
    </w:p>
    <w:p w14:paraId="071B8DF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47231D9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ard-content"&gt;</w:t>
      </w:r>
    </w:p>
    <w:p w14:paraId="29322AC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h2&gt;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title</w:t>
      </w:r>
      <w:proofErr w:type="spellEnd"/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h2&gt;</w:t>
      </w:r>
    </w:p>
    <w:p w14:paraId="049FEBB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meta"&gt;</w:t>
      </w:r>
    </w:p>
    <w:p w14:paraId="0623642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category</w:t>
      </w:r>
      <w:proofErr w:type="spellEnd"/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16C6631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prepTime</w:t>
      </w:r>
      <w:proofErr w:type="spellEnd"/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53D36BC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70DA7AA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08A0057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/div&gt;</w:t>
      </w:r>
    </w:p>
    <w:p w14:paraId="7DFEE4C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369B566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  &lt;/div&gt;</w:t>
      </w:r>
    </w:p>
    <w:p w14:paraId="004E523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B49C3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{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&amp;&amp; (</w:t>
      </w:r>
    </w:p>
    <w:p w14:paraId="46D99F1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"recipe-modal-overlay"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Clos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gt;</w:t>
      </w:r>
    </w:p>
    <w:p w14:paraId="25B9AEB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"recipe-modal"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e =&gt;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stopPropagation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}&gt;</w:t>
      </w:r>
    </w:p>
    <w:p w14:paraId="5F708F8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button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"close-button"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Clos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gt;&amp;times;&lt;/button&gt;</w:t>
      </w:r>
    </w:p>
    <w:p w14:paraId="7C3E065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detail"&gt;</w:t>
      </w:r>
    </w:p>
    <w:p w14:paraId="7286974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detail-image"&gt;</w:t>
      </w:r>
    </w:p>
    <w:p w14:paraId="3065ED3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imag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alt={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titl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/&gt;</w:t>
      </w:r>
    </w:p>
    <w:p w14:paraId="51490A0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7A1376B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h2&gt;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titl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h2&gt;</w:t>
      </w:r>
    </w:p>
    <w:p w14:paraId="57BEADE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meta"&gt;</w:t>
      </w:r>
    </w:p>
    <w:p w14:paraId="4921C21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Category: 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category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span&gt;</w:t>
      </w:r>
    </w:p>
    <w:p w14:paraId="2F1FEA6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Prep: 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prepTi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span&gt;</w:t>
      </w:r>
    </w:p>
    <w:p w14:paraId="766F9F5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Cook: 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cookTi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span&gt;</w:t>
      </w:r>
    </w:p>
    <w:p w14:paraId="3341DD5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Servings: 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servings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span&gt;</w:t>
      </w:r>
    </w:p>
    <w:p w14:paraId="00D47C8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72B992B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ontent"&gt;</w:t>
      </w:r>
    </w:p>
    <w:p w14:paraId="543F651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ingredients"&gt;</w:t>
      </w:r>
    </w:p>
    <w:p w14:paraId="1F16995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h3&gt;Ingredients&lt;/h3&gt;</w:t>
      </w:r>
    </w:p>
    <w:p w14:paraId="4105AB5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118A474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ingredients.map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ingredient, index) =&gt; (</w:t>
      </w:r>
    </w:p>
    <w:p w14:paraId="00DD242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  &lt;li key={index}&gt;{ingredient}&lt;/li&gt;</w:t>
      </w:r>
    </w:p>
    <w:p w14:paraId="3EC05F8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))}</w:t>
      </w:r>
    </w:p>
    <w:p w14:paraId="751CBD5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/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6A97AF7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/div&gt;</w:t>
      </w:r>
    </w:p>
    <w:p w14:paraId="5833E09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  &lt;div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instructions"&gt;</w:t>
      </w:r>
    </w:p>
    <w:p w14:paraId="593CEC8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h3&gt;Instructions&lt;/h3&gt;</w:t>
      </w:r>
    </w:p>
    <w:p w14:paraId="114BF7A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2A68830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{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instructions.map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step, index) =&gt; (</w:t>
      </w:r>
    </w:p>
    <w:p w14:paraId="0676A63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  &lt;li key={index}&gt;{step}&lt;/li&gt;</w:t>
      </w:r>
    </w:p>
    <w:p w14:paraId="10D25DB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))}</w:t>
      </w:r>
    </w:p>
    <w:p w14:paraId="716162D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/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4019782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/div&gt;</w:t>
      </w:r>
    </w:p>
    <w:p w14:paraId="2C23EDF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796C656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4E7C2B3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/div&gt;</w:t>
      </w:r>
    </w:p>
    <w:p w14:paraId="0C92B95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/div&gt;</w:t>
      </w:r>
    </w:p>
    <w:p w14:paraId="73DE239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)}</w:t>
      </w:r>
    </w:p>
    <w:p w14:paraId="2C07320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2B1784A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</w:t>
      </w:r>
    </w:p>
    <w:p w14:paraId="4049888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008BA2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9D9583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App</w:t>
      </w:r>
    </w:p>
    <w:p w14:paraId="3219C96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5A031F8" w14:textId="77777777" w:rsidR="00060DBD" w:rsidRDefault="00060DBD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CEE54AB" w14:textId="392CABA0" w:rsidR="00060DBD" w:rsidRPr="00060DBD" w:rsidRDefault="00060DBD" w:rsidP="006613F3">
      <w:pPr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App.css file </w:t>
      </w:r>
    </w:p>
    <w:p w14:paraId="5FC5FB77" w14:textId="77777777" w:rsidR="00060DBD" w:rsidRDefault="00060DBD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AF9F5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#root {</w:t>
      </w:r>
    </w:p>
    <w:p w14:paraId="2181154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1280px;</w:t>
      </w:r>
    </w:p>
    <w:p w14:paraId="701995C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 auto;</w:t>
      </w:r>
    </w:p>
    <w:p w14:paraId="20952AA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1592E7B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ext-align: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FD0528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5FA4F2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EBC0DD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logo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6F6B0C0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6em;</w:t>
      </w:r>
    </w:p>
    <w:p w14:paraId="78B9411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5em;</w:t>
      </w:r>
    </w:p>
    <w:p w14:paraId="76039D9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ll-change: filter;</w:t>
      </w:r>
    </w:p>
    <w:p w14:paraId="03C2BD8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filter 300ms;</w:t>
      </w:r>
    </w:p>
    <w:p w14:paraId="60EC77C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ABC8B9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logo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hove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5E44592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ilter: drop-</w:t>
      </w: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hadow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 0 2em #646cffaa);</w:t>
      </w:r>
    </w:p>
    <w:p w14:paraId="7F1D0E9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8C4FC5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logo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act:hove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58114E7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ilter: drop-</w:t>
      </w: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hadow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 0 2em #61dafbaa);</w:t>
      </w:r>
    </w:p>
    <w:p w14:paraId="2AFC72F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1D4377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5619F9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keyframes logo-spin {</w:t>
      </w:r>
    </w:p>
    <w:p w14:paraId="7D34FE6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rom {</w:t>
      </w:r>
    </w:p>
    <w:p w14:paraId="7510DAB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ransform: rotate(0deg);</w:t>
      </w:r>
    </w:p>
    <w:p w14:paraId="22A3469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6CD7096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o {</w:t>
      </w:r>
    </w:p>
    <w:p w14:paraId="1090C7B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ransform: rotate(360deg);</w:t>
      </w:r>
    </w:p>
    <w:p w14:paraId="1D4B089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6295FA9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EBAB23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B52E50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media (prefers-reduced-motion: no-preference) {</w:t>
      </w:r>
    </w:p>
    <w:p w14:paraId="4628441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:nth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of-type(2) .logo {</w:t>
      </w:r>
    </w:p>
    <w:p w14:paraId="11C8C8F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animation: logo-spin infinite 20s linear;</w:t>
      </w:r>
    </w:p>
    <w:p w14:paraId="5ED2CF2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5861C4B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9C4672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B58E9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card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562B3D3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em;</w:t>
      </w:r>
    </w:p>
    <w:p w14:paraId="53D97B4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95BCB2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18E82D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ad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the-docs {</w:t>
      </w:r>
    </w:p>
    <w:p w14:paraId="433F72B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888;</w:t>
      </w:r>
    </w:p>
    <w:p w14:paraId="742097D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16D15C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0E8451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app {</w:t>
      </w:r>
    </w:p>
    <w:p w14:paraId="19AF2AC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1200px;</w:t>
      </w:r>
    </w:p>
    <w:p w14:paraId="7008900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 auto;</w:t>
      </w:r>
    </w:p>
    <w:p w14:paraId="138A027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308D190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006B35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C1A92C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1 {</w:t>
      </w:r>
    </w:p>
    <w:p w14:paraId="727DC06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ext-align: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5D4AD64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1B0C52A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3rem;</w:t>
      </w:r>
    </w:p>
    <w:p w14:paraId="42CC25E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2.5rem;</w:t>
      </w:r>
    </w:p>
    <w:p w14:paraId="2CD759E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CA0A8D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A7B1E1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s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ainer {</w:t>
      </w:r>
    </w:p>
    <w:p w14:paraId="003E699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grid;</w:t>
      </w:r>
    </w:p>
    <w:p w14:paraId="7564BA4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grid-template-columns: </w:t>
      </w: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peat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uto-fill, minmax(280px, 1fr));</w:t>
      </w:r>
    </w:p>
    <w:p w14:paraId="344A8D5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2rem;</w:t>
      </w:r>
    </w:p>
    <w:p w14:paraId="2B1CDAC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rem;</w:t>
      </w:r>
    </w:p>
    <w:p w14:paraId="0D03046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7CBB42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CCB683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 {</w:t>
      </w:r>
    </w:p>
    <w:p w14:paraId="52696E8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white;</w:t>
      </w:r>
    </w:p>
    <w:p w14:paraId="31C2109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2px;</w:t>
      </w:r>
    </w:p>
    <w:p w14:paraId="7D02C7F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: hidden;</w:t>
      </w:r>
    </w:p>
    <w:p w14:paraId="6EBD620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4px 15px 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1);</w:t>
      </w:r>
    </w:p>
    <w:p w14:paraId="7265D17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transform 0.3s ease, box-shadow 0.3s ease;</w:t>
      </w:r>
    </w:p>
    <w:p w14:paraId="4722EF3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cursor: pointer;</w:t>
      </w:r>
    </w:p>
    <w:p w14:paraId="223F26F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BC65E0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411B79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:hove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26BBEFB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ransform: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ranslateY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-5px);</w:t>
      </w:r>
    </w:p>
    <w:p w14:paraId="12E9437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8px 20px 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15);</w:t>
      </w:r>
    </w:p>
    <w:p w14:paraId="19CDCDE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75FD33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236610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 h2 {</w:t>
      </w:r>
    </w:p>
    <w:p w14:paraId="7B3471E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;</w:t>
      </w:r>
    </w:p>
    <w:p w14:paraId="26018AA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2430DED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1.25rem;</w:t>
      </w:r>
    </w:p>
    <w:p w14:paraId="01E1C47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0.5rem;</w:t>
      </w:r>
    </w:p>
    <w:p w14:paraId="4D3A9AF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C58B7A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2894C3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eta {</w:t>
      </w:r>
    </w:p>
    <w:p w14:paraId="783CD02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500B99D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0.8rem;</w:t>
      </w:r>
    </w:p>
    <w:p w14:paraId="681A26E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wrap: wrap;</w:t>
      </w:r>
    </w:p>
    <w:p w14:paraId="4E5406B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891C82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BB7A8A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eta span {</w:t>
      </w:r>
    </w:p>
    <w:p w14:paraId="2FCDE28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#f0f2f5;</w:t>
      </w:r>
    </w:p>
    <w:p w14:paraId="08779F4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0.4rem 0.8rem;</w:t>
      </w:r>
    </w:p>
    <w:p w14:paraId="7024FDB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20px;</w:t>
      </w:r>
    </w:p>
    <w:p w14:paraId="562545E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0.875rem;</w:t>
      </w:r>
    </w:p>
    <w:p w14:paraId="6EF8214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666;</w:t>
      </w:r>
    </w:p>
    <w:p w14:paraId="4022C4D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0E650B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EB413F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ent {</w:t>
      </w:r>
    </w:p>
    <w:p w14:paraId="0D6EB22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grid;</w:t>
      </w:r>
    </w:p>
    <w:p w14:paraId="6AB4C69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grid-template-columns: 1fr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1f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433CC4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2rem;</w:t>
      </w:r>
    </w:p>
    <w:p w14:paraId="42307A7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8D6E35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6DBB48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mage {</w:t>
      </w:r>
    </w:p>
    <w:p w14:paraId="75AA776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27B3F07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200px;</w:t>
      </w:r>
    </w:p>
    <w:p w14:paraId="3D1C6EF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: hidden;</w:t>
      </w:r>
    </w:p>
    <w:p w14:paraId="06DA48B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F232F9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3E4F79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-image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01FC1A6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3F8CB4A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100%;</w:t>
      </w:r>
    </w:p>
    <w:p w14:paraId="13FA89F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bject-fit: cover;</w:t>
      </w:r>
    </w:p>
    <w:p w14:paraId="0D8A99E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transform 0.3s ease;</w:t>
      </w:r>
    </w:p>
    <w:p w14:paraId="193FD57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0EE05A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65CEC4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:hove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.recipe-image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35E15A9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ransform: </w:t>
      </w: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cale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1.05);</w:t>
      </w:r>
    </w:p>
    <w:p w14:paraId="215D949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E1B66F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C49C4F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-content {</w:t>
      </w:r>
    </w:p>
    <w:p w14:paraId="5516B45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5rem;</w:t>
      </w:r>
    </w:p>
    <w:p w14:paraId="631046D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2798D0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C241BD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gredients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604DAA5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st-style-type: disc;</w:t>
      </w:r>
    </w:p>
    <w:p w14:paraId="1E8D30F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299BCB4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}</w:t>
      </w:r>
    </w:p>
    <w:p w14:paraId="58D1EC9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86EEEA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structions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22C5FED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20CE623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ne-height: 1.6;</w:t>
      </w:r>
    </w:p>
    <w:p w14:paraId="289A7ED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A01EEE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36EF1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structions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li {</w:t>
      </w:r>
    </w:p>
    <w:p w14:paraId="217FBAD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0.5rem;</w:t>
      </w:r>
    </w:p>
    <w:p w14:paraId="3C2EE63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E43140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649CB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3 {</w:t>
      </w:r>
    </w:p>
    <w:p w14:paraId="14DD3E0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06A042D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1rem;</w:t>
      </w:r>
    </w:p>
    <w:p w14:paraId="4D311ED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1.25rem;</w:t>
      </w:r>
    </w:p>
    <w:p w14:paraId="707873F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806D45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90C7A8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odal-overlay {</w:t>
      </w:r>
    </w:p>
    <w:p w14:paraId="0EC44E2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fixed;</w:t>
      </w:r>
    </w:p>
    <w:p w14:paraId="1BF6025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op: 0;</w:t>
      </w:r>
    </w:p>
    <w:p w14:paraId="47C54A0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eft: 0;</w:t>
      </w:r>
    </w:p>
    <w:p w14:paraId="76B4E63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ight: 0;</w:t>
      </w:r>
    </w:p>
    <w:p w14:paraId="14F1EF9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ttom: 0;</w:t>
      </w:r>
    </w:p>
    <w:p w14:paraId="2080E1C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ackground: </w:t>
      </w:r>
      <w:proofErr w:type="spellStart"/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 0, 0, 0.75);</w:t>
      </w:r>
    </w:p>
    <w:p w14:paraId="0B63319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7771551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justify-content: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51D9AC1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align-items: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26ABE7A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2BE3418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z-index: 1000;</w:t>
      </w:r>
    </w:p>
    <w:p w14:paraId="4855603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E58C9B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F40347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odal {</w:t>
      </w:r>
    </w:p>
    <w:p w14:paraId="5D2AC7F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white;</w:t>
      </w:r>
    </w:p>
    <w:p w14:paraId="4D47762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2px;</w:t>
      </w:r>
    </w:p>
    <w:p w14:paraId="498C7AF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2D55B2B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800px;</w:t>
      </w:r>
    </w:p>
    <w:p w14:paraId="4BB6DD2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90%;</w:t>
      </w:r>
    </w:p>
    <w:p w14:paraId="414F92A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height: 90vh;</w:t>
      </w:r>
    </w:p>
    <w:p w14:paraId="24BA47A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-y: auto;</w:t>
      </w:r>
    </w:p>
    <w:p w14:paraId="195B4E2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relative;</w:t>
      </w:r>
    </w:p>
    <w:p w14:paraId="5ED1CD0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1B3CC2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9ACC87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clos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button {</w:t>
      </w:r>
    </w:p>
    <w:p w14:paraId="5494641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absolute;</w:t>
      </w:r>
    </w:p>
    <w:p w14:paraId="5BCF8EE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top: 1rem;</w:t>
      </w:r>
    </w:p>
    <w:p w14:paraId="44AB277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ight: 1rem;</w:t>
      </w:r>
    </w:p>
    <w:p w14:paraId="7516B6E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none;</w:t>
      </w:r>
    </w:p>
    <w:p w14:paraId="0372D91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: none;</w:t>
      </w:r>
    </w:p>
    <w:p w14:paraId="67FF0AD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2rem;</w:t>
      </w:r>
    </w:p>
    <w:p w14:paraId="3E50B36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cursor: pointer;</w:t>
      </w:r>
    </w:p>
    <w:p w14:paraId="38FE43B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666;</w:t>
      </w:r>
    </w:p>
    <w:p w14:paraId="0D78952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ransition: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0.3s ease;</w:t>
      </w:r>
    </w:p>
    <w:p w14:paraId="65FED28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BE0862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F88381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os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button:hove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57DD097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333;</w:t>
      </w:r>
    </w:p>
    <w:p w14:paraId="55C2351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67A7E2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4477C9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-image {</w:t>
      </w:r>
    </w:p>
    <w:p w14:paraId="7584349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6BE2E02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300px;</w:t>
      </w:r>
    </w:p>
    <w:p w14:paraId="79BEC4E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8px;</w:t>
      </w:r>
    </w:p>
    <w:p w14:paraId="2695F3A5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: hidden;</w:t>
      </w:r>
    </w:p>
    <w:p w14:paraId="61B0CD4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2rem;</w:t>
      </w:r>
    </w:p>
    <w:p w14:paraId="56C0939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4EB879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ABD5D0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-detail-image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5DA5F58F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42CA550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100%;</w:t>
      </w:r>
    </w:p>
    <w:p w14:paraId="672BC9F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bject-fit: cover;</w:t>
      </w:r>
    </w:p>
    <w:p w14:paraId="15F041A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D13889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16C22C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h2 {</w:t>
      </w:r>
    </w:p>
    <w:p w14:paraId="1C7E49C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33E09D2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1rem;</w:t>
      </w:r>
    </w:p>
    <w:p w14:paraId="4AF9967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1.75rem;</w:t>
      </w:r>
    </w:p>
    <w:p w14:paraId="640D4C8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D3D00C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8548FB0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.recipe-meta {</w:t>
      </w:r>
    </w:p>
    <w:p w14:paraId="3F193D4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2rem;</w:t>
      </w:r>
    </w:p>
    <w:p w14:paraId="46500383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6A3A01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E40801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media (max-width: 768px) {</w:t>
      </w:r>
    </w:p>
    <w:p w14:paraId="1B7F035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ent {</w:t>
      </w:r>
    </w:p>
    <w:p w14:paraId="72B00CA6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grid-template-columns: 1fr;</w:t>
      </w:r>
    </w:p>
    <w:p w14:paraId="66E239A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0FCADDE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4AF30F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FF67C52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.ingredients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2E0C5B1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st-style-type: disc;</w:t>
      </w:r>
    </w:p>
    <w:p w14:paraId="2B0F3A3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023997B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;</w:t>
      </w:r>
    </w:p>
    <w:p w14:paraId="767F113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3C53A5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05CCD3D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structions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433A73A1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3472B27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;</w:t>
      </w:r>
    </w:p>
    <w:p w14:paraId="2F365ECC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3DF757A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AA9A18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gredients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li,</w:t>
      </w:r>
    </w:p>
    <w:p w14:paraId="31E65D3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structions</w:t>
      </w:r>
      <w:proofErr w:type="gram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li {</w:t>
      </w:r>
    </w:p>
    <w:p w14:paraId="6D92E04B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0.5rem;</w:t>
      </w:r>
    </w:p>
    <w:p w14:paraId="36B38ADE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ne-height: 1.6;</w:t>
      </w:r>
    </w:p>
    <w:p w14:paraId="20E33699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4a4a4a;</w:t>
      </w:r>
    </w:p>
    <w:p w14:paraId="47B25E27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0D2DE74" w14:textId="77777777" w:rsidR="00060DBD" w:rsidRPr="00060DBD" w:rsidRDefault="00060DBD" w:rsidP="00060DBD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0E8D68" w14:textId="77777777" w:rsidR="00060DBD" w:rsidRDefault="00060DBD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6A80D6E" w14:textId="77777777" w:rsidR="00060DBD" w:rsidRDefault="00060DBD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6C1327F" w14:textId="77777777" w:rsidR="00060DBD" w:rsidRDefault="00060DBD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E386FE9" w14:textId="77777777" w:rsidR="006613F3" w:rsidRDefault="006613F3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B6E7835" w14:textId="7E28DBB2" w:rsidR="006613F3" w:rsidRDefault="006613F3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Now check updated output </w:t>
      </w:r>
    </w:p>
    <w:p w14:paraId="7924A27E" w14:textId="77777777" w:rsidR="006613F3" w:rsidRDefault="006613F3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7DAEAEC" w14:textId="099E3962" w:rsidR="006613F3" w:rsidRDefault="00060DBD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60C26EA" wp14:editId="2F57287A">
            <wp:extent cx="5731510" cy="3888105"/>
            <wp:effectExtent l="0" t="0" r="2540" b="0"/>
            <wp:docPr id="849899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89952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D4AE9" w14:textId="77777777" w:rsidR="006613F3" w:rsidRDefault="006613F3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EF7A8FD" w14:textId="77777777" w:rsidR="00060DBD" w:rsidRDefault="00060DBD" w:rsidP="006613F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9789AC7" w14:textId="5926F5B1" w:rsidR="007456FA" w:rsidRDefault="006613F3" w:rsidP="00DB11E6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When you click on particular image you get that image details </w:t>
      </w:r>
    </w:p>
    <w:p w14:paraId="5FC3C07B" w14:textId="71E432B7" w:rsidR="00DB11E6" w:rsidRDefault="00060DBD" w:rsidP="00DB11E6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A7A9A94" wp14:editId="3B933866">
            <wp:extent cx="5731510" cy="3900170"/>
            <wp:effectExtent l="0" t="0" r="2540" b="5080"/>
            <wp:docPr id="16560346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034688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68367" w14:textId="77777777" w:rsidR="00060DBD" w:rsidRDefault="00060DBD" w:rsidP="00DB11E6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3B2D572" w14:textId="77777777" w:rsidR="00060DBD" w:rsidRDefault="00060DBD" w:rsidP="00DB11E6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2538DD5" w14:textId="77777777" w:rsidR="00060DBD" w:rsidRDefault="00060DBD" w:rsidP="00DB11E6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222C014" w14:textId="77777777" w:rsidR="00060DBD" w:rsidRDefault="00060DBD" w:rsidP="00DB11E6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887A2F4" w14:textId="7CE1FEE2" w:rsidR="007D4755" w:rsidRPr="008375D3" w:rsidRDefault="007D4755" w:rsidP="0021380E">
      <w:pPr>
        <w:pStyle w:val="ListParagraph"/>
        <w:numPr>
          <w:ilvl w:val="0"/>
          <w:numId w:val="2"/>
        </w:numPr>
        <w:spacing w:after="0"/>
        <w:ind w:left="426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8375D3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Implement search functionality to enable users to search for </w:t>
      </w:r>
      <w:r w:rsidR="006C0255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br/>
      </w:r>
      <w:r w:rsidRPr="008375D3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pecific recipes</w:t>
      </w:r>
    </w:p>
    <w:p w14:paraId="67C0F46E" w14:textId="77777777" w:rsidR="007D4755" w:rsidRDefault="007D4755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835E790" w14:textId="0BE292CD" w:rsidR="008375D3" w:rsidRPr="00E72879" w:rsidRDefault="00D754D2" w:rsidP="00E72879">
      <w:pPr>
        <w:spacing w:after="0" w:line="256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7.1 </w:t>
      </w:r>
      <w:r w:rsidR="008375D3" w:rsidRPr="00D754D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sign a search feature by prompting GitHub Copilot</w:t>
      </w:r>
    </w:p>
    <w:p w14:paraId="7CC57C4E" w14:textId="4736B437" w:rsidR="008375D3" w:rsidRPr="008375D3" w:rsidRDefault="008375D3" w:rsidP="008375D3">
      <w:pPr>
        <w:pStyle w:val="ListParagraph"/>
        <w:spacing w:after="0" w:line="256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8375D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@workspace implement search recipe functionality </w:t>
      </w:r>
    </w:p>
    <w:p w14:paraId="01205F19" w14:textId="058EE557" w:rsidR="008375D3" w:rsidRDefault="008375D3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79CA5B" w14:textId="3A4AA521" w:rsidR="00EE6D5B" w:rsidRDefault="00060DBD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5CADBC3A" wp14:editId="6D08C302">
            <wp:extent cx="5731510" cy="3074035"/>
            <wp:effectExtent l="0" t="0" r="2540" b="0"/>
            <wp:docPr id="11414659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46590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26E13" w14:textId="77777777" w:rsidR="00DB11E6" w:rsidRDefault="00DB11E6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F11D815" w14:textId="77777777" w:rsidR="00DB11E6" w:rsidRDefault="00DB11E6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3E2B436" w14:textId="77777777" w:rsidR="00D754D2" w:rsidRDefault="00D754D2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611BA2E" w14:textId="76958ABF" w:rsidR="00EE6D5B" w:rsidRDefault="00EE6D5B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B26FC25" w14:textId="042E0643" w:rsidR="001C2A53" w:rsidRDefault="001C2A53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  <w:t xml:space="preserve">After get new code update the code in </w:t>
      </w:r>
      <w:proofErr w:type="spellStart"/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.js</w:t>
      </w:r>
      <w:r w:rsidR="00060DB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x</w:t>
      </w:r>
      <w:proofErr w:type="spellEnd"/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nd App.css file </w:t>
      </w:r>
    </w:p>
    <w:p w14:paraId="2D389D15" w14:textId="77777777" w:rsidR="001C2A53" w:rsidRDefault="001C2A53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27EC28" w14:textId="1C9B9486" w:rsidR="001C2A53" w:rsidRDefault="001C2A53" w:rsidP="00D754D2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ab/>
      </w:r>
    </w:p>
    <w:p w14:paraId="14FE9FB5" w14:textId="63B88023" w:rsidR="00D754D2" w:rsidRDefault="00D754D2" w:rsidP="00071C2F">
      <w:pPr>
        <w:spacing w:after="0" w:line="240" w:lineRule="auto"/>
        <w:ind w:firstLine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 output will appear as follows:</w:t>
      </w:r>
    </w:p>
    <w:p w14:paraId="7EBAB9A4" w14:textId="77777777" w:rsidR="00D754D2" w:rsidRDefault="00D754D2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D2CC083" w14:textId="3A888C14" w:rsidR="00EE6D5B" w:rsidRDefault="00BA19B8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372C118" wp14:editId="78647416">
            <wp:extent cx="5731510" cy="2713355"/>
            <wp:effectExtent l="0" t="0" r="2540" b="0"/>
            <wp:docPr id="1288538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53831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71CE2" w14:textId="77777777" w:rsidR="00BA19B8" w:rsidRDefault="00BA19B8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94BD6F" w14:textId="6905FD8B" w:rsidR="00BA19B8" w:rsidRDefault="00091B7B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25DCBAA1" wp14:editId="6E337EA6">
            <wp:extent cx="5731510" cy="4679315"/>
            <wp:effectExtent l="0" t="0" r="2540" b="6985"/>
            <wp:docPr id="752451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45150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7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D92F" w14:textId="77777777" w:rsidR="00091B7B" w:rsidRDefault="00091B7B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49E0AD" w14:textId="77777777" w:rsidR="00091B7B" w:rsidRDefault="00091B7B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57D6BE2" w14:textId="0FC0A2D8" w:rsidR="000C5A7E" w:rsidRDefault="000C5A7E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final code of all the file as below </w:t>
      </w:r>
    </w:p>
    <w:p w14:paraId="1DCD21A6" w14:textId="77777777" w:rsidR="000C5A7E" w:rsidRDefault="000C5A7E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6E322B9" w14:textId="4018F200" w:rsidR="000C5A7E" w:rsidRPr="000C5A7E" w:rsidRDefault="000C5A7E" w:rsidP="008375D3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App.css </w:t>
      </w:r>
    </w:p>
    <w:p w14:paraId="20AD3F0B" w14:textId="77777777" w:rsidR="000C5A7E" w:rsidRDefault="000C5A7E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2E8869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Root and Global Styles */</w:t>
      </w:r>
    </w:p>
    <w:p w14:paraId="6D7FCC9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#root {</w:t>
      </w:r>
    </w:p>
    <w:p w14:paraId="5AD9454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1280px;</w:t>
      </w:r>
    </w:p>
    <w:p w14:paraId="5C438F1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 auto;</w:t>
      </w:r>
    </w:p>
    <w:p w14:paraId="26D4EDC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51B19F6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63D75F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E3FB2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app {</w:t>
      </w:r>
    </w:p>
    <w:p w14:paraId="2B278A6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-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f8f9fa;</w:t>
      </w:r>
    </w:p>
    <w:p w14:paraId="26F616F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in-height: 100vh;</w:t>
      </w:r>
    </w:p>
    <w:p w14:paraId="49DCEC3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 1rem;</w:t>
      </w:r>
    </w:p>
    <w:p w14:paraId="3B5F8B1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B67F4A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20A75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Header Styles */</w:t>
      </w:r>
    </w:p>
    <w:p w14:paraId="05BFBEA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1 {</w:t>
      </w:r>
    </w:p>
    <w:p w14:paraId="280283B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  text-align: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03838B9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688E518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3rem;</w:t>
      </w:r>
    </w:p>
    <w:p w14:paraId="36DB958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2.8rem;</w:t>
      </w:r>
    </w:p>
    <w:p w14:paraId="2104D0F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weight: 700;</w:t>
      </w:r>
    </w:p>
    <w:p w14:paraId="50D2251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ext-shadow: 2px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2px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4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1);</w:t>
      </w:r>
    </w:p>
    <w:p w14:paraId="28E4EEF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1B15CB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C3FB00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Search Styles */</w:t>
      </w:r>
    </w:p>
    <w:p w14:paraId="7250CFA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search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ainer {</w:t>
      </w:r>
    </w:p>
    <w:p w14:paraId="213A8AE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2rem auto 3rem;</w:t>
      </w:r>
    </w:p>
    <w:p w14:paraId="5DEFFFA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600px;</w:t>
      </w:r>
    </w:p>
    <w:p w14:paraId="5B2FC94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0 1rem;</w:t>
      </w:r>
    </w:p>
    <w:p w14:paraId="53490B7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relative;</w:t>
      </w:r>
    </w:p>
    <w:p w14:paraId="344AE02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78609E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C37365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search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nput {</w:t>
      </w:r>
    </w:p>
    <w:p w14:paraId="5D2D7E4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35514FB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2rem 1.5rem;</w:t>
      </w:r>
    </w:p>
    <w:p w14:paraId="0B6CF47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1.1rem;</w:t>
      </w:r>
    </w:p>
    <w:p w14:paraId="6DEBDEF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: 2px solid #e0e0e0;</w:t>
      </w:r>
    </w:p>
    <w:p w14:paraId="0CD559C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2px;</w:t>
      </w:r>
    </w:p>
    <w:p w14:paraId="6FE151F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-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white;</w:t>
      </w:r>
    </w:p>
    <w:p w14:paraId="3211B56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6C68763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all 0.3s ease;</w:t>
      </w:r>
    </w:p>
    <w:p w14:paraId="7E8B573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2px 10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05);</w:t>
      </w:r>
    </w:p>
    <w:p w14:paraId="429CFCE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B9EAE0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1878F1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arch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nput:focus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3889874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utline: none;</w:t>
      </w:r>
    </w:p>
    <w:p w14:paraId="0F17766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646cff;</w:t>
      </w:r>
    </w:p>
    <w:p w14:paraId="1226FFF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4px 15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100,108,255,0.1);</w:t>
      </w:r>
    </w:p>
    <w:p w14:paraId="7D35EAA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877557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5179A5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search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nput::placeholder {</w:t>
      </w:r>
    </w:p>
    <w:p w14:paraId="6589C89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a0a0a0;</w:t>
      </w:r>
    </w:p>
    <w:p w14:paraId="71E1046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0738C9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BE518F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logo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2EFB26E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6em;</w:t>
      </w:r>
    </w:p>
    <w:p w14:paraId="741032B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5em;</w:t>
      </w:r>
    </w:p>
    <w:p w14:paraId="2C76D60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ll-change: filter;</w:t>
      </w:r>
    </w:p>
    <w:p w14:paraId="65FC7BF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filter 300ms;</w:t>
      </w:r>
    </w:p>
    <w:p w14:paraId="222C94E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358A05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.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logo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hov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1A0C9F5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ilter: drop-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hadow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 0 2em #646cffaa);</w:t>
      </w:r>
    </w:p>
    <w:p w14:paraId="714AD0F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E3F31D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logo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act:hov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396852E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ilter: drop-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hadow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 0 2em #61dafbaa);</w:t>
      </w:r>
    </w:p>
    <w:p w14:paraId="7242736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A5191A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64CA04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keyframes logo-spin {</w:t>
      </w:r>
    </w:p>
    <w:p w14:paraId="64ADDF6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rom {</w:t>
      </w:r>
    </w:p>
    <w:p w14:paraId="7D60EFF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ransform: rotate(0deg);</w:t>
      </w:r>
    </w:p>
    <w:p w14:paraId="0AE3171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44F8F1D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o {</w:t>
      </w:r>
    </w:p>
    <w:p w14:paraId="1D63B3C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ransform: rotate(360deg);</w:t>
      </w:r>
    </w:p>
    <w:p w14:paraId="14F5BDB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327C64E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937038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E8FFCB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media (prefers-reduced-motion: no-preference) {</w:t>
      </w:r>
    </w:p>
    <w:p w14:paraId="74DE865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:nth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of-type(2) .logo {</w:t>
      </w:r>
    </w:p>
    <w:p w14:paraId="17D4A8A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animation: logo-spin infinite 20s linear;</w:t>
      </w:r>
    </w:p>
    <w:p w14:paraId="5457AC1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4271035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49AAB9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CB5075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card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07E82FE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em;</w:t>
      </w:r>
    </w:p>
    <w:p w14:paraId="7182CF2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252701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FA25F7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ad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the-docs {</w:t>
      </w:r>
    </w:p>
    <w:p w14:paraId="43346A6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888;</w:t>
      </w:r>
    </w:p>
    <w:p w14:paraId="4CE2270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AFF902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9492D5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Recipe Grid Container */</w:t>
      </w:r>
    </w:p>
    <w:p w14:paraId="675E076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s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ainer {</w:t>
      </w:r>
    </w:p>
    <w:p w14:paraId="1D4FB4B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grid;</w:t>
      </w:r>
    </w:p>
    <w:p w14:paraId="15D5B63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grid-template-columns: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peat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uto-fill, minmax(320px, 1fr));</w:t>
      </w:r>
    </w:p>
    <w:p w14:paraId="42BB2F1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2.5rem;</w:t>
      </w:r>
    </w:p>
    <w:p w14:paraId="220B906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rem;</w:t>
      </w:r>
    </w:p>
    <w:p w14:paraId="30AEA41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1400px;</w:t>
      </w:r>
    </w:p>
    <w:p w14:paraId="36D9F1C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 auto;</w:t>
      </w:r>
    </w:p>
    <w:p w14:paraId="621E317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B5BB27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D94C3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Recipe Card Styles */</w:t>
      </w:r>
    </w:p>
    <w:p w14:paraId="764E293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 {</w:t>
      </w:r>
    </w:p>
    <w:p w14:paraId="2F90A64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white;</w:t>
      </w:r>
    </w:p>
    <w:p w14:paraId="5B48F18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20px;</w:t>
      </w:r>
    </w:p>
    <w:p w14:paraId="18659C4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overflow: hidden;</w:t>
      </w:r>
    </w:p>
    <w:p w14:paraId="0D2A504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4px 20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08);</w:t>
      </w:r>
    </w:p>
    <w:p w14:paraId="2B55810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all 0.4s ease;</w:t>
      </w:r>
    </w:p>
    <w:p w14:paraId="0A43412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5127790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direction: column;</w:t>
      </w:r>
    </w:p>
    <w:p w14:paraId="725B68D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100%;</w:t>
      </w:r>
    </w:p>
    <w:p w14:paraId="37D21C1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cursor: pointer;</w:t>
      </w:r>
    </w:p>
    <w:p w14:paraId="128D188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9F3531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6C7042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:hov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6BF7167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ransform: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ranslateY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(-8px)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cale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1.01);</w:t>
      </w:r>
    </w:p>
    <w:p w14:paraId="0126E72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12px 30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12);</w:t>
      </w:r>
    </w:p>
    <w:p w14:paraId="4C7F3F2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8A68F8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8DD744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Recipe Image Styles */</w:t>
      </w:r>
    </w:p>
    <w:p w14:paraId="22C39FA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mage {</w:t>
      </w:r>
    </w:p>
    <w:p w14:paraId="45D01F1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relative;</w:t>
      </w:r>
    </w:p>
    <w:p w14:paraId="5C46486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240px;</w:t>
      </w:r>
    </w:p>
    <w:p w14:paraId="0F55032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: hidden;</w:t>
      </w:r>
    </w:p>
    <w:p w14:paraId="4B6666D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2848CD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21AFCA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mage::after {</w:t>
      </w:r>
    </w:p>
    <w:p w14:paraId="005C4F0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content: '';</w:t>
      </w:r>
    </w:p>
    <w:p w14:paraId="705021F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absolute;</w:t>
      </w:r>
    </w:p>
    <w:p w14:paraId="4D33246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ttom: 0;</w:t>
      </w:r>
    </w:p>
    <w:p w14:paraId="3E090D7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eft: 0;</w:t>
      </w:r>
    </w:p>
    <w:p w14:paraId="7C574E7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ight: 0;</w:t>
      </w:r>
    </w:p>
    <w:p w14:paraId="3C6A5E8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60%;</w:t>
      </w:r>
    </w:p>
    <w:p w14:paraId="57B97AD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linear-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radient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o top,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0,0,0,0.4), transparent);</w:t>
      </w:r>
    </w:p>
    <w:p w14:paraId="01AB935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opacity 0.3s ease;</w:t>
      </w:r>
    </w:p>
    <w:p w14:paraId="2E3FE0F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3A57F2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F0CDB5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-image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0B471AA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41D568A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100%;</w:t>
      </w:r>
    </w:p>
    <w:p w14:paraId="331CCA8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bject-fit: cover;</w:t>
      </w:r>
    </w:p>
    <w:p w14:paraId="72925A2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transform 0.6s ease;</w:t>
      </w:r>
    </w:p>
    <w:p w14:paraId="739A9F4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DDE524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07004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:hov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.recipe-image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18A35EA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ransform: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cale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1.1);</w:t>
      </w:r>
    </w:p>
    <w:p w14:paraId="4E729D2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E03F0B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83710A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Recipe Content Styles */</w:t>
      </w:r>
    </w:p>
    <w:p w14:paraId="13876F0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-content {</w:t>
      </w:r>
    </w:p>
    <w:p w14:paraId="4DBC140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8rem;</w:t>
      </w:r>
    </w:p>
    <w:p w14:paraId="4358FCE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47EAF1C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direction: column;</w:t>
      </w:r>
    </w:p>
    <w:p w14:paraId="1B4A1A3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1.2rem;</w:t>
      </w:r>
    </w:p>
    <w:p w14:paraId="04DB747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: 1;</w:t>
      </w:r>
    </w:p>
    <w:p w14:paraId="720EADB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linear-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radient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o bottom, #ffffff, #f8f9fa);</w:t>
      </w:r>
    </w:p>
    <w:p w14:paraId="382B858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8AE2E2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D2CC0F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ard h2 {</w:t>
      </w:r>
    </w:p>
    <w:p w14:paraId="48F4A6D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6CB071E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1.5rem;</w:t>
      </w:r>
    </w:p>
    <w:p w14:paraId="480E537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weight: 600;</w:t>
      </w:r>
    </w:p>
    <w:p w14:paraId="68A46D5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;</w:t>
      </w:r>
    </w:p>
    <w:p w14:paraId="0702B70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ne-height: 1.4;</w:t>
      </w:r>
    </w:p>
    <w:p w14:paraId="0E33A7D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EBB7E7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9F0338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Meta Information Styles */</w:t>
      </w:r>
    </w:p>
    <w:p w14:paraId="7EF5FC8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eta {</w:t>
      </w:r>
    </w:p>
    <w:p w14:paraId="3DE617F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3F31624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wrap: wrap;</w:t>
      </w:r>
    </w:p>
    <w:p w14:paraId="6493FC9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0.8rem;</w:t>
      </w:r>
    </w:p>
    <w:p w14:paraId="1C4DC23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top: auto;</w:t>
      </w:r>
    </w:p>
    <w:p w14:paraId="6E20628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B71289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F2E13D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eta span {</w:t>
      </w:r>
    </w:p>
    <w:p w14:paraId="55BB54B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#f0f2f5;</w:t>
      </w:r>
    </w:p>
    <w:p w14:paraId="0EAD492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28DBDC6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0.6rem 1.2rem;</w:t>
      </w:r>
    </w:p>
    <w:p w14:paraId="15A3D5C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25px;</w:t>
      </w:r>
    </w:p>
    <w:p w14:paraId="494C21A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0.9rem;</w:t>
      </w:r>
    </w:p>
    <w:p w14:paraId="08B3198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weight: 500;</w:t>
      </w:r>
    </w:p>
    <w:p w14:paraId="59E5E83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rder: 1px solid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05);</w:t>
      </w:r>
    </w:p>
    <w:p w14:paraId="640A5FF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all 0.3s ease;</w:t>
      </w:r>
    </w:p>
    <w:p w14:paraId="7D108CB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EF2A68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DEBCB2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-meta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pan:hov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19DE95D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#e8eaf0;</w:t>
      </w:r>
    </w:p>
    <w:p w14:paraId="0B26B1F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ransform: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ranslateY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-2px);</w:t>
      </w:r>
    </w:p>
    <w:p w14:paraId="66873E2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D68590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2D1D5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Modal Overlay and Container */</w:t>
      </w:r>
    </w:p>
    <w:p w14:paraId="78CC6A4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odal-overlay {</w:t>
      </w:r>
    </w:p>
    <w:p w14:paraId="5516ECE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fixed;</w:t>
      </w:r>
    </w:p>
    <w:p w14:paraId="6B8C421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top: 0;</w:t>
      </w:r>
    </w:p>
    <w:p w14:paraId="7ED0988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eft: 0;</w:t>
      </w:r>
    </w:p>
    <w:p w14:paraId="2378CFD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ight: 0;</w:t>
      </w:r>
    </w:p>
    <w:p w14:paraId="6CCAE9C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ttom: 0;</w:t>
      </w:r>
    </w:p>
    <w:p w14:paraId="3F77AD1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ackground: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 0, 0, 0.75);</w:t>
      </w:r>
    </w:p>
    <w:p w14:paraId="6D37587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7F4AA22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justify-content: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6D3B9DF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align-items: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2328DB7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rem;</w:t>
      </w:r>
    </w:p>
    <w:p w14:paraId="71771A2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z-index: 1000;</w:t>
      </w:r>
    </w:p>
    <w:p w14:paraId="0133021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drop-filter: blur(5px);</w:t>
      </w:r>
    </w:p>
    <w:p w14:paraId="1CE30D2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D7BABB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C77731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odal {</w:t>
      </w:r>
    </w:p>
    <w:p w14:paraId="2D8644C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white;</w:t>
      </w:r>
    </w:p>
    <w:p w14:paraId="1308FB2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20px;</w:t>
      </w:r>
    </w:p>
    <w:p w14:paraId="5A96F85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6CC28CF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90%;</w:t>
      </w:r>
    </w:p>
    <w:p w14:paraId="7EA65AE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800px;</w:t>
      </w:r>
    </w:p>
    <w:p w14:paraId="4EFB6B0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height: 85vh;</w:t>
      </w:r>
    </w:p>
    <w:p w14:paraId="1E469EA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-y: auto;</w:t>
      </w:r>
    </w:p>
    <w:p w14:paraId="16421B3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relative;</w:t>
      </w:r>
    </w:p>
    <w:p w14:paraId="011B6BB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10px 30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 0, 0, 0.2);</w:t>
      </w:r>
    </w:p>
    <w:p w14:paraId="1401328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CFC9BC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1F1A0E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Recipe Detail Image */</w:t>
      </w:r>
    </w:p>
    <w:p w14:paraId="3DB6EAE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-image {</w:t>
      </w:r>
    </w:p>
    <w:p w14:paraId="2D5DFFB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0A274BD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250px;</w:t>
      </w:r>
    </w:p>
    <w:p w14:paraId="2094904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2px;</w:t>
      </w:r>
    </w:p>
    <w:p w14:paraId="7E70D21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: hidden;</w:t>
      </w:r>
    </w:p>
    <w:p w14:paraId="49384FF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1.5rem;</w:t>
      </w:r>
    </w:p>
    <w:p w14:paraId="1061672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4px 15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 0, 0, 0.1);</w:t>
      </w:r>
    </w:p>
    <w:p w14:paraId="03BF905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710805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F19632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-detail-image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0BFE84B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3E35884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100%;</w:t>
      </w:r>
    </w:p>
    <w:p w14:paraId="26BA60B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bject-fit: cover;</w:t>
      </w:r>
    </w:p>
    <w:p w14:paraId="571E150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81A0D6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A8204E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Recipe Detail Content */</w:t>
      </w:r>
    </w:p>
    <w:p w14:paraId="4903313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{</w:t>
      </w:r>
    </w:p>
    <w:p w14:paraId="1A83EB4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0 1rem;</w:t>
      </w:r>
    </w:p>
    <w:p w14:paraId="51E552D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}</w:t>
      </w:r>
    </w:p>
    <w:p w14:paraId="65A7D25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3DB52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h2 {</w:t>
      </w:r>
    </w:p>
    <w:p w14:paraId="445AF5E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70977D7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1.8rem;</w:t>
      </w:r>
    </w:p>
    <w:p w14:paraId="7EB46DE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1rem;</w:t>
      </w:r>
    </w:p>
    <w:p w14:paraId="6AE941E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1925F6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762276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ent {</w:t>
      </w:r>
    </w:p>
    <w:p w14:paraId="4B8EEE2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grid;</w:t>
      </w:r>
    </w:p>
    <w:p w14:paraId="4553A73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grid-template-columns: 1fr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1f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5438AC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2rem;</w:t>
      </w:r>
    </w:p>
    <w:p w14:paraId="7B30CAC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top: 2rem;</w:t>
      </w:r>
    </w:p>
    <w:p w14:paraId="19E08BF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665470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662FDB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Meta Information in Modal */</w:t>
      </w:r>
    </w:p>
    <w:p w14:paraId="1EACEA7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.recipe-meta {</w:t>
      </w:r>
    </w:p>
    <w:p w14:paraId="6AACAB6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7D38812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lex-wrap: wrap;</w:t>
      </w:r>
    </w:p>
    <w:p w14:paraId="7BBED2B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gap: 1rem;</w:t>
      </w:r>
    </w:p>
    <w:p w14:paraId="62A6768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1.5rem;</w:t>
      </w:r>
    </w:p>
    <w:p w14:paraId="271E980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BBAFCB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F7EC15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.recipe-meta span {</w:t>
      </w:r>
    </w:p>
    <w:p w14:paraId="2CCC08E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#f0f2f5;</w:t>
      </w:r>
    </w:p>
    <w:p w14:paraId="2A7EB87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0.5rem 1rem;</w:t>
      </w:r>
    </w:p>
    <w:p w14:paraId="5A77CE0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20px;</w:t>
      </w:r>
    </w:p>
    <w:p w14:paraId="4127B4B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0.9rem;</w:t>
      </w:r>
    </w:p>
    <w:p w14:paraId="2B4D9A7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5B2B9EF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37E84D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7BAB91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Close Button */</w:t>
      </w:r>
    </w:p>
    <w:p w14:paraId="715AAB4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clos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button {</w:t>
      </w:r>
    </w:p>
    <w:p w14:paraId="3E697E1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absolute;</w:t>
      </w:r>
    </w:p>
    <w:p w14:paraId="7015F95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op: 1rem;</w:t>
      </w:r>
    </w:p>
    <w:p w14:paraId="160C3E8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ight: 1rem;</w:t>
      </w:r>
    </w:p>
    <w:p w14:paraId="6EC8721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white;</w:t>
      </w:r>
    </w:p>
    <w:p w14:paraId="1ACD2E5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: none;</w:t>
      </w:r>
    </w:p>
    <w:p w14:paraId="4C77F87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32px;</w:t>
      </w:r>
    </w:p>
    <w:p w14:paraId="3183581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32px;</w:t>
      </w:r>
    </w:p>
    <w:p w14:paraId="16D7AEB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50%;</w:t>
      </w:r>
    </w:p>
    <w:p w14:paraId="6B578BE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1.5rem;</w:t>
      </w:r>
    </w:p>
    <w:p w14:paraId="18A032A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cursor: pointer;</w:t>
      </w:r>
    </w:p>
    <w:p w14:paraId="54C420F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display: flex;</w:t>
      </w:r>
    </w:p>
    <w:p w14:paraId="0332481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  align-items: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B04DE2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justify-content: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44CAFCF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2px 8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 0, 0, 0.1);</w:t>
      </w:r>
    </w:p>
    <w:p w14:paraId="3A57AA8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all 0.3s ease;</w:t>
      </w:r>
    </w:p>
    <w:p w14:paraId="5036079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3CDD9B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B25FB4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os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button:hov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0B24A1D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#f0f2f5;</w:t>
      </w:r>
    </w:p>
    <w:p w14:paraId="1760810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ransform: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cale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1.1);</w:t>
      </w:r>
    </w:p>
    <w:p w14:paraId="6C43BD6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DC688B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4779C0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* Responsive adjustments */</w:t>
      </w:r>
    </w:p>
    <w:p w14:paraId="3BA9F11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media (max-width: 768px) {</w:t>
      </w:r>
    </w:p>
    <w:p w14:paraId="0192E7C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s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ainer {</w:t>
      </w:r>
    </w:p>
    <w:p w14:paraId="7BD3AB9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grid-template-columns: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peat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uto-fill, minmax(250px, 1fr));</w:t>
      </w:r>
    </w:p>
    <w:p w14:paraId="026BA7D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gap: 1.5rem;</w:t>
      </w:r>
    </w:p>
    <w:p w14:paraId="7711ACA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padding: 1rem;</w:t>
      </w:r>
    </w:p>
    <w:p w14:paraId="7C19778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780C814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2C8D3B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mage {</w:t>
      </w:r>
    </w:p>
    <w:p w14:paraId="3D6EF99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align-items: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ent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656A9F4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466C425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z-index: 1000;</w:t>
      </w:r>
    </w:p>
    <w:p w14:paraId="42394F7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BAA052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494BE9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odal {</w:t>
      </w:r>
    </w:p>
    <w:p w14:paraId="495FEE9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white;</w:t>
      </w:r>
    </w:p>
    <w:p w14:paraId="0050BA8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2px;</w:t>
      </w:r>
    </w:p>
    <w:p w14:paraId="34106BD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2rem;</w:t>
      </w:r>
    </w:p>
    <w:p w14:paraId="7505E3A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800px;</w:t>
      </w:r>
    </w:p>
    <w:p w14:paraId="7DFC8AD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90%;</w:t>
      </w:r>
    </w:p>
    <w:p w14:paraId="5C68157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height: 90vh;</w:t>
      </w:r>
    </w:p>
    <w:p w14:paraId="200CD76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-y: auto;</w:t>
      </w:r>
    </w:p>
    <w:p w14:paraId="27AFEAA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relative;</w:t>
      </w:r>
    </w:p>
    <w:p w14:paraId="22C9BB8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02CAA2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C8847C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clos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button {</w:t>
      </w:r>
    </w:p>
    <w:p w14:paraId="53374EB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absolute;</w:t>
      </w:r>
    </w:p>
    <w:p w14:paraId="0BD310F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op: 1rem;</w:t>
      </w:r>
    </w:p>
    <w:p w14:paraId="3B3E380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ight: 1rem;</w:t>
      </w:r>
    </w:p>
    <w:p w14:paraId="5CF7769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: none;</w:t>
      </w:r>
    </w:p>
    <w:p w14:paraId="1C8EA00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: none;</w:t>
      </w:r>
    </w:p>
    <w:p w14:paraId="269F215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2rem;</w:t>
      </w:r>
    </w:p>
    <w:p w14:paraId="41CDC6F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cursor: pointer;</w:t>
      </w:r>
    </w:p>
    <w:p w14:paraId="0E55CCF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666;</w:t>
      </w:r>
    </w:p>
    <w:p w14:paraId="0CA4E92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transition: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0.3s ease;</w:t>
      </w:r>
    </w:p>
    <w:p w14:paraId="2D91A40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74EB47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16D8F0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os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button:hov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53158F1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333;</w:t>
      </w:r>
    </w:p>
    <w:p w14:paraId="7D1EFCA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8CFA5A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113C65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-image {</w:t>
      </w:r>
    </w:p>
    <w:p w14:paraId="2EAE134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6725C8A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300px;</w:t>
      </w:r>
    </w:p>
    <w:p w14:paraId="2F8EB9C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8px;</w:t>
      </w:r>
    </w:p>
    <w:p w14:paraId="1179F9B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verflow: hidden;</w:t>
      </w:r>
    </w:p>
    <w:p w14:paraId="0F6D7C9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2rem;</w:t>
      </w:r>
    </w:p>
    <w:p w14:paraId="765216B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63DF3C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1BDBA7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-detail-image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76A812C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28E5D73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height: 100%;</w:t>
      </w:r>
    </w:p>
    <w:p w14:paraId="147EB20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bject-fit: cover;</w:t>
      </w:r>
    </w:p>
    <w:p w14:paraId="5B81585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C27D81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F9A41F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h2 {</w:t>
      </w:r>
    </w:p>
    <w:p w14:paraId="0BE2CAB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168700A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1rem;</w:t>
      </w:r>
    </w:p>
    <w:p w14:paraId="543004E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1.75rem;</w:t>
      </w:r>
    </w:p>
    <w:p w14:paraId="513887F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0C46F6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AF2EBD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.recipe-meta {</w:t>
      </w:r>
    </w:p>
    <w:p w14:paraId="244E184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2rem;</w:t>
      </w:r>
    </w:p>
    <w:p w14:paraId="63074A1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29B1CC6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FA5EA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@media (max-width: 768px) {</w:t>
      </w:r>
    </w:p>
    <w:p w14:paraId="340D4BF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ent {</w:t>
      </w:r>
    </w:p>
    <w:p w14:paraId="7D26FCE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grid-template-columns: 1fr;</w:t>
      </w:r>
    </w:p>
    <w:p w14:paraId="5BC1AF3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306AD35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D39FFE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51B183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gredients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7B7C9A8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st-style-type: disc;</w:t>
      </w:r>
    </w:p>
    <w:p w14:paraId="7641B8E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525FAA9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;</w:t>
      </w:r>
    </w:p>
    <w:p w14:paraId="3B1F7A7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1AA998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8D17A0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.instructions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27436D8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-left: 1.5rem;</w:t>
      </w:r>
    </w:p>
    <w:p w14:paraId="60CCDD9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0;</w:t>
      </w:r>
    </w:p>
    <w:p w14:paraId="2E5D704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1AA054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2993D5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gredients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li,</w:t>
      </w:r>
    </w:p>
    <w:p w14:paraId="4BD26C6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instructions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li {</w:t>
      </w:r>
    </w:p>
    <w:p w14:paraId="6295575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-bottom: 0.5rem;</w:t>
      </w:r>
    </w:p>
    <w:p w14:paraId="16440CE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line-height: 1.6;</w:t>
      </w:r>
    </w:p>
    <w:p w14:paraId="4BB0D10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4a4a4a;</w:t>
      </w:r>
    </w:p>
    <w:p w14:paraId="594F560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53A420A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A84DBB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search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ainer {</w:t>
      </w:r>
    </w:p>
    <w:p w14:paraId="35EEC94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rgin: 2rem auto 3rem;</w:t>
      </w:r>
    </w:p>
    <w:p w14:paraId="24ACD76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max-width: 600px;</w:t>
      </w:r>
    </w:p>
    <w:p w14:paraId="15CF604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0 1rem;</w:t>
      </w:r>
    </w:p>
    <w:p w14:paraId="4FAC8A6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osition: relative;</w:t>
      </w:r>
    </w:p>
    <w:p w14:paraId="2946AE1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791A14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8E5742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search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nput {</w:t>
      </w:r>
    </w:p>
    <w:p w14:paraId="25A658C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width: 100%;</w:t>
      </w:r>
    </w:p>
    <w:p w14:paraId="79A7DAB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padding: 1.2rem 1.5rem;</w:t>
      </w:r>
    </w:p>
    <w:p w14:paraId="377ED9A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font-size: 1.1rem;</w:t>
      </w:r>
    </w:p>
    <w:p w14:paraId="1870AB9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: 2px solid #e0e0e0;</w:t>
      </w:r>
    </w:p>
    <w:p w14:paraId="35749EF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radius: 12px;</w:t>
      </w:r>
    </w:p>
    <w:p w14:paraId="5603706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ackground-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white;</w:t>
      </w:r>
    </w:p>
    <w:p w14:paraId="5CFAFC5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2c3e50;</w:t>
      </w:r>
    </w:p>
    <w:p w14:paraId="23B0BF2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transition: all 0.3s ease;</w:t>
      </w:r>
    </w:p>
    <w:p w14:paraId="4EA0F6B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2px 10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0,0,0,0.05);</w:t>
      </w:r>
    </w:p>
    <w:p w14:paraId="10254D8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21D053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E5E1DD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arch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nput:focus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6BACB66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outline: none;</w:t>
      </w:r>
    </w:p>
    <w:p w14:paraId="5BDE555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border-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646cff;</w:t>
      </w:r>
    </w:p>
    <w:p w14:paraId="7B7D1F8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box-shadow: 0 4px 15px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gb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100,108,255,0.1);</w:t>
      </w:r>
    </w:p>
    <w:p w14:paraId="0A307DD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157EF9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8ED82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search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input::placeholder {</w:t>
      </w:r>
    </w:p>
    <w:p w14:paraId="7406623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lo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#a0a0a0;</w:t>
      </w:r>
    </w:p>
    <w:p w14:paraId="33F404A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3647E2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1474F3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modal {</w:t>
      </w:r>
    </w:p>
    <w:p w14:paraId="17B6D6A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padding: 1.5rem;</w:t>
      </w:r>
    </w:p>
    <w:p w14:paraId="5C55D78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width: 95%;</w:t>
      </w:r>
    </w:p>
    <w:p w14:paraId="643A307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}</w:t>
      </w:r>
    </w:p>
    <w:p w14:paraId="2762C1B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2AF4E7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-image {</w:t>
      </w:r>
    </w:p>
    <w:p w14:paraId="6A613CA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height: 200px;</w:t>
      </w:r>
    </w:p>
    <w:p w14:paraId="2F600F2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1332587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D79568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content {</w:t>
      </w:r>
    </w:p>
    <w:p w14:paraId="02FA405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grid-template-columns: 1fr;</w:t>
      </w:r>
    </w:p>
    <w:p w14:paraId="5582BFF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gap: 1.5rem;</w:t>
      </w:r>
    </w:p>
    <w:p w14:paraId="140A49D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69BF539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BF667D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h2 {</w:t>
      </w:r>
    </w:p>
    <w:p w14:paraId="66FADF2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font-size: 1.5rem;</w:t>
      </w:r>
    </w:p>
    <w:p w14:paraId="4150983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4BEB574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8049F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recip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detail {</w:t>
      </w:r>
    </w:p>
    <w:p w14:paraId="3AA13B6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padding: 0;</w:t>
      </w:r>
    </w:p>
    <w:p w14:paraId="5671AA2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61986C2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E066DB9" w14:textId="77777777" w:rsidR="000C5A7E" w:rsidRDefault="000C5A7E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1CCB75B" w14:textId="74845D7D" w:rsidR="000C5A7E" w:rsidRPr="000C5A7E" w:rsidRDefault="000C5A7E" w:rsidP="008375D3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recipes.js </w:t>
      </w:r>
    </w:p>
    <w:p w14:paraId="15F7D264" w14:textId="77777777" w:rsidR="000C5A7E" w:rsidRDefault="000C5A7E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E97122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export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[</w:t>
      </w:r>
    </w:p>
    <w:p w14:paraId="349F7DD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</w:p>
    <w:p w14:paraId="65AB72B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{</w:t>
      </w:r>
    </w:p>
    <w:p w14:paraId="7D5C35C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d: 4,</w:t>
      </w:r>
    </w:p>
    <w:p w14:paraId="55893EE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itle: 'Classic Margherita Pizza',</w:t>
      </w:r>
    </w:p>
    <w:p w14:paraId="0D3F3C1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mage: 'https://images.unsplash.com/photo-1604068549290-dea0e4a305ca',</w:t>
      </w:r>
    </w:p>
    <w:p w14:paraId="4DF1618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gredients: [</w:t>
      </w:r>
    </w:p>
    <w:p w14:paraId="4038293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izza dough - 1 pound',</w:t>
      </w:r>
    </w:p>
    <w:p w14:paraId="4592691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an Marzano tomatoes - 1 can',</w:t>
      </w:r>
    </w:p>
    <w:p w14:paraId="1CD67B1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resh mozzarella - 8 ounces',</w:t>
      </w:r>
    </w:p>
    <w:p w14:paraId="6B3CCBC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resh basil leaves - 1 cup',</w:t>
      </w:r>
    </w:p>
    <w:p w14:paraId="1661F0B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Extra virgin olive oil - 2 tablespoons',</w:t>
      </w:r>
    </w:p>
    <w:p w14:paraId="465BDC6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alt - to taste'</w:t>
      </w:r>
    </w:p>
    <w:p w14:paraId="4D23C31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700061D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structions: [</w:t>
      </w:r>
    </w:p>
    <w:p w14:paraId="59B61AB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reheat oven to 500°F with pizza stone',</w:t>
      </w:r>
    </w:p>
    <w:p w14:paraId="3A2BE5E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tretch dough into 12-inch circle',</w:t>
      </w:r>
    </w:p>
    <w:p w14:paraId="411EA4D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Top with crushed tomatoes',</w:t>
      </w:r>
    </w:p>
    <w:p w14:paraId="4FA64CC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dd torn mozzarella pieces',</w:t>
      </w:r>
    </w:p>
    <w:p w14:paraId="39DC607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ake for 12-15 minutes',</w:t>
      </w:r>
    </w:p>
    <w:p w14:paraId="566E47F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arnish with fresh basil and olive oil'</w:t>
      </w:r>
    </w:p>
    <w:p w14:paraId="5FCCB80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4BBD062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category: 'Italian',</w:t>
      </w:r>
    </w:p>
    <w:p w14:paraId="2DA24B6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ep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25 minutes',</w:t>
      </w:r>
    </w:p>
    <w:p w14:paraId="4632A51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ok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15 minutes',</w:t>
      </w:r>
    </w:p>
    <w:p w14:paraId="1FF3A5C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servings: 4</w:t>
      </w:r>
    </w:p>
    <w:p w14:paraId="612B1E3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</w:t>
      </w:r>
    </w:p>
    <w:p w14:paraId="4E328E1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{</w:t>
      </w:r>
    </w:p>
    <w:p w14:paraId="048253C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d: 5,</w:t>
      </w:r>
    </w:p>
    <w:p w14:paraId="16D525C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itle: 'Sushi Roll',</w:t>
      </w:r>
    </w:p>
    <w:p w14:paraId="0A17226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mage: 'https://images.unsplash.com/photo-1579871494447-9811cf80d66c',</w:t>
      </w:r>
    </w:p>
    <w:p w14:paraId="348EA9F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gredients: [</w:t>
      </w:r>
    </w:p>
    <w:p w14:paraId="601B7AE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ushi rice - 2 cups',</w:t>
      </w:r>
    </w:p>
    <w:p w14:paraId="19474B7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Nori sheets - 4',</w:t>
      </w:r>
    </w:p>
    <w:p w14:paraId="5F26A94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resh salmon - 8 ounces',</w:t>
      </w:r>
    </w:p>
    <w:p w14:paraId="693930E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ucumber - 1, julienned',</w:t>
      </w:r>
    </w:p>
    <w:p w14:paraId="52170B6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vocado - 1, sliced',</w:t>
      </w:r>
    </w:p>
    <w:p w14:paraId="591C57D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Rice vinegar - 1/4 cup',</w:t>
      </w:r>
    </w:p>
    <w:p w14:paraId="2F619CA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Wasabi and soy sauce - to serve'</w:t>
      </w:r>
    </w:p>
    <w:p w14:paraId="4EC3A78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42FFDA3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structions: [</w:t>
      </w:r>
    </w:p>
    <w:p w14:paraId="6C632B7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ook and season rice with vinegar',</w:t>
      </w:r>
    </w:p>
    <w:p w14:paraId="3387A35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lace nori on bamboo mat',</w:t>
      </w:r>
    </w:p>
    <w:p w14:paraId="7592071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pread rice on nori',</w:t>
      </w:r>
    </w:p>
    <w:p w14:paraId="7E27BA7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dd fish and vegetables',</w:t>
      </w:r>
    </w:p>
    <w:p w14:paraId="5528C29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Roll tightly using mat',</w:t>
      </w:r>
    </w:p>
    <w:p w14:paraId="17BDFB9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ut into 8 pieces'</w:t>
      </w:r>
    </w:p>
    <w:p w14:paraId="6E69966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63BD249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category: 'Japanese',</w:t>
      </w:r>
    </w:p>
    <w:p w14:paraId="6A30E5C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ep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30 minutes',</w:t>
      </w:r>
    </w:p>
    <w:p w14:paraId="70ECF7D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ok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20 minutes',</w:t>
      </w:r>
    </w:p>
    <w:p w14:paraId="4DECAB1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servings: 4</w:t>
      </w:r>
    </w:p>
    <w:p w14:paraId="0B6BEC1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</w:t>
      </w:r>
    </w:p>
    <w:p w14:paraId="464E0A2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{</w:t>
      </w:r>
    </w:p>
    <w:p w14:paraId="3AE91A9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d: 6,</w:t>
      </w:r>
    </w:p>
    <w:p w14:paraId="1BAD0BB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itle: 'Thai Green Curry',</w:t>
      </w:r>
    </w:p>
    <w:p w14:paraId="58A61EB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mage: 'https://images.unsplash.com/photo-1455619452474-d2be8b1e70cd',</w:t>
      </w:r>
    </w:p>
    <w:p w14:paraId="77F4A8F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gredients: [</w:t>
      </w:r>
    </w:p>
    <w:p w14:paraId="00031A2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oconut milk - 2 cans',</w:t>
      </w:r>
    </w:p>
    <w:p w14:paraId="120FC90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reen curry paste - 4 tablespoons',</w:t>
      </w:r>
    </w:p>
    <w:p w14:paraId="029ED5A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hicken breast - 1 pound, sliced',</w:t>
      </w:r>
    </w:p>
    <w:p w14:paraId="22762D8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Thai eggplants - 4, quartered',</w:t>
      </w:r>
    </w:p>
    <w:p w14:paraId="2ABCB64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amboo shoots - 1 cup',</w:t>
      </w:r>
    </w:p>
    <w:p w14:paraId="24A96CB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Thai basil - 1 cup',</w:t>
      </w:r>
    </w:p>
    <w:p w14:paraId="12BB888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ish sauce - 2 tablespoons',</w:t>
      </w:r>
    </w:p>
    <w:p w14:paraId="3F72349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alm sugar - 1 tablespoon'</w:t>
      </w:r>
    </w:p>
    <w:p w14:paraId="1B578EB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],</w:t>
      </w:r>
    </w:p>
    <w:p w14:paraId="090B7B3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structions: [</w:t>
      </w:r>
    </w:p>
    <w:p w14:paraId="1883D52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immer coconut milk until oil separates',</w:t>
      </w:r>
    </w:p>
    <w:p w14:paraId="1495655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tir in curry paste and cook until fragrant',</w:t>
      </w:r>
    </w:p>
    <w:p w14:paraId="425E174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dd chicken and cook until nearly done',</w:t>
      </w:r>
    </w:p>
    <w:p w14:paraId="2EAF894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dd vegetables and remaining coconut milk',</w:t>
      </w:r>
    </w:p>
    <w:p w14:paraId="1F32797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eason with fish sauce and palm sugar',</w:t>
      </w:r>
    </w:p>
    <w:p w14:paraId="6E6B33D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arnish with Thai basil'</w:t>
      </w:r>
    </w:p>
    <w:p w14:paraId="21B1400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27F26D4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category: 'Thai',</w:t>
      </w:r>
    </w:p>
    <w:p w14:paraId="1A5694E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ep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20 minutes',</w:t>
      </w:r>
    </w:p>
    <w:p w14:paraId="069C566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ok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25 minutes',</w:t>
      </w:r>
    </w:p>
    <w:p w14:paraId="36AAEB5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servings: 4</w:t>
      </w:r>
    </w:p>
    <w:p w14:paraId="5612EDC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</w:t>
      </w:r>
    </w:p>
    <w:p w14:paraId="2F38B33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{</w:t>
      </w:r>
    </w:p>
    <w:p w14:paraId="2D4079E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d: 7,</w:t>
      </w:r>
    </w:p>
    <w:p w14:paraId="1D9292B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itle: 'Beef Burger',</w:t>
      </w:r>
    </w:p>
    <w:p w14:paraId="1B12C4C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mage: 'https://images.unsplash.com/photo-1568901346375-23c9450c58cd',</w:t>
      </w:r>
    </w:p>
    <w:p w14:paraId="3A14DC4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gredients: [</w:t>
      </w:r>
    </w:p>
    <w:p w14:paraId="4D52F6D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round beef (80/20) - 2 pounds',</w:t>
      </w:r>
    </w:p>
    <w:p w14:paraId="02D483A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urger buns - 6',</w:t>
      </w:r>
    </w:p>
    <w:p w14:paraId="2DCB669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Onion - 1 medium, diced',</w:t>
      </w:r>
    </w:p>
    <w:p w14:paraId="6F2AE52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arlic powder - 1 teaspoon',</w:t>
      </w:r>
    </w:p>
    <w:p w14:paraId="5BA4F7A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Worcestershire sauce - 1 tablespoon',</w:t>
      </w:r>
    </w:p>
    <w:p w14:paraId="62BDCBC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alt and pepper - to taste',</w:t>
      </w:r>
    </w:p>
    <w:p w14:paraId="263EC89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heddar cheese - 6 slices',</w:t>
      </w:r>
    </w:p>
    <w:p w14:paraId="51A3018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Lettuce leaves - 6',</w:t>
      </w:r>
    </w:p>
    <w:p w14:paraId="757E97B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Tomato slices - 12',</w:t>
      </w:r>
    </w:p>
    <w:p w14:paraId="148F5B7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Red onion - 1, sliced'</w:t>
      </w:r>
    </w:p>
    <w:p w14:paraId="5AB4B42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61711B4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structions: [</w:t>
      </w:r>
    </w:p>
    <w:p w14:paraId="4B30797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Mix ground beef with diced onion, garlic powder, and Worcestershire sauce',</w:t>
      </w:r>
    </w:p>
    <w:p w14:paraId="1DAFA73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orm into 6 equal-sized patties',</w:t>
      </w:r>
    </w:p>
    <w:p w14:paraId="76ADACA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eason both sides with salt and pepper',</w:t>
      </w:r>
    </w:p>
    <w:p w14:paraId="7FC6A40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rill for 4-5 minutes per side for medium',</w:t>
      </w:r>
    </w:p>
    <w:p w14:paraId="028F23C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dd cheese in the last minute',</w:t>
      </w:r>
    </w:p>
    <w:p w14:paraId="485BE8D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Toast the buns lightly',</w:t>
      </w:r>
    </w:p>
    <w:p w14:paraId="0900B41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ssemble with lettuce, tomato, and onion'</w:t>
      </w:r>
    </w:p>
    <w:p w14:paraId="7B09860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3766E8A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category: 'American',</w:t>
      </w:r>
    </w:p>
    <w:p w14:paraId="01F7EDC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ep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15 minutes',</w:t>
      </w:r>
    </w:p>
    <w:p w14:paraId="1F693A4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ok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10 minutes',</w:t>
      </w:r>
    </w:p>
    <w:p w14:paraId="22EE0AA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servings: 6</w:t>
      </w:r>
    </w:p>
    <w:p w14:paraId="211C0E2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</w:t>
      </w:r>
    </w:p>
    <w:p w14:paraId="4C5895D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{</w:t>
      </w:r>
    </w:p>
    <w:p w14:paraId="7D79032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d: 8,</w:t>
      </w:r>
    </w:p>
    <w:p w14:paraId="267A521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itle: 'Chocolate Chip Cookies',</w:t>
      </w:r>
    </w:p>
    <w:p w14:paraId="3DAC50A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mage: 'https://images.unsplash.com/photo-1499636136210-6f4ee915583e',</w:t>
      </w:r>
    </w:p>
    <w:p w14:paraId="169E68F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gredients: [</w:t>
      </w:r>
    </w:p>
    <w:p w14:paraId="562D86D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ll-purpose flour - 2¼ cups',</w:t>
      </w:r>
    </w:p>
    <w:p w14:paraId="2B9B18B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utter - 1 cup, softened',</w:t>
      </w:r>
    </w:p>
    <w:p w14:paraId="7810BF5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rown sugar - 3/4 cup',</w:t>
      </w:r>
    </w:p>
    <w:p w14:paraId="3589145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White sugar - 3/4 cup',</w:t>
      </w:r>
    </w:p>
    <w:p w14:paraId="66DD4BC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Large eggs - 2',</w:t>
      </w:r>
    </w:p>
    <w:p w14:paraId="52B00D4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Vanilla extract - 1 teaspoon',</w:t>
      </w:r>
    </w:p>
    <w:p w14:paraId="46F9E7F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aking soda - 1 teaspoon',</w:t>
      </w:r>
    </w:p>
    <w:p w14:paraId="7C447E5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alt - 1/2 teaspoon',</w:t>
      </w:r>
    </w:p>
    <w:p w14:paraId="6AAEBAD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hocolate chips - 2 cups'</w:t>
      </w:r>
    </w:p>
    <w:p w14:paraId="4C43E7E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64259D6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structions: [</w:t>
      </w:r>
    </w:p>
    <w:p w14:paraId="12137F1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reheat oven to 375°F (190°C)',</w:t>
      </w:r>
    </w:p>
    <w:p w14:paraId="11002C1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ream together butter and sugars until smooth',</w:t>
      </w:r>
    </w:p>
    <w:p w14:paraId="4EA83CC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eat in eggs and vanilla',</w:t>
      </w:r>
    </w:p>
    <w:p w14:paraId="27318B7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Mix in flour, baking soda, and salt',</w:t>
      </w:r>
    </w:p>
    <w:p w14:paraId="32C146C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tir in chocolate chips',</w:t>
      </w:r>
    </w:p>
    <w:p w14:paraId="3BC415C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Drop rounded tablespoons onto ungreased baking sheets',</w:t>
      </w:r>
    </w:p>
    <w:p w14:paraId="6C837D6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Bake for 10-12 minutes until edges are lightly browned'</w:t>
      </w:r>
    </w:p>
    <w:p w14:paraId="0B6FC98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5A929DC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category: 'Dessert',</w:t>
      </w:r>
    </w:p>
    <w:p w14:paraId="45BC9AF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ep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20 minutes',</w:t>
      </w:r>
    </w:p>
    <w:p w14:paraId="6F90BE6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ok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12 minutes',</w:t>
      </w:r>
    </w:p>
    <w:p w14:paraId="1EE47D3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servings: 24</w:t>
      </w:r>
    </w:p>
    <w:p w14:paraId="3EA5332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</w:t>
      </w:r>
    </w:p>
    <w:p w14:paraId="62A8162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{</w:t>
      </w:r>
    </w:p>
    <w:p w14:paraId="65672F8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d: 9,</w:t>
      </w:r>
    </w:p>
    <w:p w14:paraId="4297724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title: 'Greek Salad',</w:t>
      </w:r>
    </w:p>
    <w:p w14:paraId="47083A5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mage: 'https://images.unsplash.com/photo-1540189549336-e6e99c3679fe',</w:t>
      </w:r>
    </w:p>
    <w:p w14:paraId="21B374C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gredients: [</w:t>
      </w:r>
    </w:p>
    <w:p w14:paraId="7C92AC5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ucumber - 1 large, chunked',</w:t>
      </w:r>
    </w:p>
    <w:p w14:paraId="21EB319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herry tomatoes - 2 cups, halved',</w:t>
      </w:r>
    </w:p>
    <w:p w14:paraId="56DB5F5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Red onion - 1 medium, sliced',</w:t>
      </w:r>
    </w:p>
    <w:p w14:paraId="38E4E6B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Green bell pepper - 1, chunked',</w:t>
      </w:r>
    </w:p>
    <w:p w14:paraId="4072F19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Kalamata olives - 1 cup',</w:t>
      </w:r>
    </w:p>
    <w:p w14:paraId="14AAE6C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Feta cheese - 200g, cubed',</w:t>
      </w:r>
    </w:p>
    <w:p w14:paraId="7B65221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Extra virgin olive oil - 1/4 cup',</w:t>
      </w:r>
    </w:p>
    <w:p w14:paraId="71DA6BA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Red wine vinegar - 2 tablespoons',</w:t>
      </w:r>
    </w:p>
    <w:p w14:paraId="635FE93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Dried oregano - 1 teaspoon',</w:t>
      </w:r>
    </w:p>
    <w:p w14:paraId="7182A1D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alt and pepper - to taste'</w:t>
      </w:r>
    </w:p>
    <w:p w14:paraId="3B87C48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],</w:t>
      </w:r>
    </w:p>
    <w:p w14:paraId="628AEF4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nstructions: [</w:t>
      </w:r>
    </w:p>
    <w:p w14:paraId="0709F27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Combine cucumber, tomatoes, onion, and pepper in a large bowl',</w:t>
      </w:r>
    </w:p>
    <w:p w14:paraId="23A6EB1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Add olives and feta cheese',</w:t>
      </w:r>
    </w:p>
    <w:p w14:paraId="5595858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Whisk together olive oil, vinegar, and oregano',</w:t>
      </w:r>
    </w:p>
    <w:p w14:paraId="642F8FE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Pour dressing over salad',</w:t>
      </w:r>
    </w:p>
    <w:p w14:paraId="0FAFD22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Season with salt and pepper',</w:t>
      </w:r>
    </w:p>
    <w:p w14:paraId="671D0D9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'Toss gently and serve immediately'</w:t>
      </w:r>
    </w:p>
    <w:p w14:paraId="609F05E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],</w:t>
      </w:r>
    </w:p>
    <w:p w14:paraId="4FB2B45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category: 'Mediterranean',</w:t>
      </w:r>
    </w:p>
    <w:p w14:paraId="15BDD27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ep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15 minutes',</w:t>
      </w:r>
    </w:p>
    <w:p w14:paraId="2E3EE23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ok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'0 minutes',</w:t>
      </w:r>
    </w:p>
    <w:p w14:paraId="3D781A9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servings: 4</w:t>
      </w:r>
    </w:p>
    <w:p w14:paraId="439FD8F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6653164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]</w:t>
      </w:r>
    </w:p>
    <w:p w14:paraId="43B4495A" w14:textId="77777777" w:rsidR="000C5A7E" w:rsidRDefault="000C5A7E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267945" w14:textId="0E174F77" w:rsidR="000C5A7E" w:rsidRPr="000C5A7E" w:rsidRDefault="000C5A7E" w:rsidP="008375D3">
      <w:pPr>
        <w:spacing w:after="0" w:line="256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0C5A7E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p.jsx</w:t>
      </w:r>
      <w:proofErr w:type="spellEnd"/>
      <w:r w:rsidRPr="000C5A7E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3779391D" w14:textId="77777777" w:rsidR="000C5A7E" w:rsidRDefault="000C5A7E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80070D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</w:t>
      </w:r>
    </w:p>
    <w:p w14:paraId="13F6789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data/recipes'</w:t>
      </w:r>
    </w:p>
    <w:p w14:paraId="717E374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'./App.css'</w:t>
      </w:r>
    </w:p>
    <w:p w14:paraId="121BEF5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4B8E3B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function </w:t>
      </w:r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{</w:t>
      </w:r>
    </w:p>
    <w:p w14:paraId="5405F0C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recipes,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Recipes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</w:t>
      </w:r>
    </w:p>
    <w:p w14:paraId="02F1D1D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electedRecip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null)</w:t>
      </w:r>
    </w:p>
    <w:p w14:paraId="120BE1A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archTerm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earchTerm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</w:t>
      </w:r>
    </w:p>
    <w:p w14:paraId="6CDC6E2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F7ABEA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RecipeClick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(recipe) =&gt; {</w:t>
      </w:r>
    </w:p>
    <w:p w14:paraId="02F03F6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electedRecip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recipe)</w:t>
      </w:r>
    </w:p>
    <w:p w14:paraId="55BDBB4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6AC71AC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35ABEF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Clos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7B5D345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electedRecip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null)</w:t>
      </w:r>
    </w:p>
    <w:p w14:paraId="41ADDE5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4638CA9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BC0C1C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earch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(event) =&gt; {</w:t>
      </w:r>
    </w:p>
    <w:p w14:paraId="7CD778C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term =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vent.target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value.toLowerCas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</w:t>
      </w:r>
    </w:p>
    <w:p w14:paraId="7140BFE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earchTerm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term)</w:t>
      </w:r>
    </w:p>
    <w:p w14:paraId="5C0E226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</w:p>
    <w:p w14:paraId="254BD45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if (term === '') {</w:t>
      </w:r>
    </w:p>
    <w:p w14:paraId="691EDE0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Recipes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</w:t>
      </w:r>
    </w:p>
    <w:p w14:paraId="6038C87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} else {</w:t>
      </w:r>
    </w:p>
    <w:p w14:paraId="7D6FB58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teredRecipes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Data.filter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(recipe =&gt; </w:t>
      </w:r>
    </w:p>
    <w:p w14:paraId="4194DC2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title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toLowerCas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.includes(term) ||</w:t>
      </w:r>
    </w:p>
    <w:p w14:paraId="06CDCC3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       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category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toLowerCas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.includes(term) ||</w:t>
      </w:r>
    </w:p>
    <w:p w14:paraId="201FEE8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ingredients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so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(ingredient =&gt; </w:t>
      </w:r>
    </w:p>
    <w:p w14:paraId="040DE89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ngredient.toLowerCase</w:t>
      </w:r>
      <w:proofErr w:type="spellEnd"/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.includes(term)</w:t>
      </w:r>
    </w:p>
    <w:p w14:paraId="24A0A9E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)</w:t>
      </w:r>
    </w:p>
    <w:p w14:paraId="42A2832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)</w:t>
      </w:r>
    </w:p>
    <w:p w14:paraId="6F8DEAD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Recipes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teredRecipes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</w:t>
      </w:r>
    </w:p>
    <w:p w14:paraId="327665F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}</w:t>
      </w:r>
    </w:p>
    <w:p w14:paraId="033268F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</w:t>
      </w:r>
    </w:p>
    <w:p w14:paraId="3FF149A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6A2A26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483CE5A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"&gt;</w:t>
      </w:r>
    </w:p>
    <w:p w14:paraId="634396F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1&gt;My Recipe Book&lt;/h1&gt;</w:t>
      </w:r>
    </w:p>
    <w:p w14:paraId="3302F39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</w:p>
    <w:p w14:paraId="1346F53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search-container"&gt;</w:t>
      </w:r>
    </w:p>
    <w:p w14:paraId="243A1C4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input</w:t>
      </w:r>
    </w:p>
    <w:p w14:paraId="645B3C0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type="text"</w:t>
      </w:r>
    </w:p>
    <w:p w14:paraId="1B1A1AB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placeholder="Search recipes by name, category or ingredients..."</w:t>
      </w:r>
    </w:p>
    <w:p w14:paraId="5380310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value={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archTerm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77E5C31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earch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47B2D1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search-input"</w:t>
      </w:r>
    </w:p>
    <w:p w14:paraId="447E9BD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/&gt;</w:t>
      </w:r>
    </w:p>
    <w:p w14:paraId="482E171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div&gt;</w:t>
      </w:r>
    </w:p>
    <w:p w14:paraId="2B38DB3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3DE11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s-container"&gt;</w:t>
      </w:r>
    </w:p>
    <w:p w14:paraId="43F0CD4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s.map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 =&gt; (</w:t>
      </w:r>
    </w:p>
    <w:p w14:paraId="07FEFC4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&lt;div </w:t>
      </w:r>
    </w:p>
    <w:p w14:paraId="5C21C69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key={recipe.id} </w:t>
      </w:r>
    </w:p>
    <w:p w14:paraId="16CCD75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ard"</w:t>
      </w:r>
    </w:p>
    <w:p w14:paraId="4B6EE75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() =&gt;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RecipeClick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recipe)}</w:t>
      </w:r>
    </w:p>
    <w:p w14:paraId="78AD1B2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gt;</w:t>
      </w:r>
    </w:p>
    <w:p w14:paraId="23F7129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image"&gt;</w:t>
      </w:r>
    </w:p>
    <w:p w14:paraId="588FFA1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image</w:t>
      </w:r>
      <w:proofErr w:type="spellEnd"/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alt={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titl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/&gt;</w:t>
      </w:r>
    </w:p>
    <w:p w14:paraId="267A7E7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4452EFA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ard-content"&gt;</w:t>
      </w:r>
    </w:p>
    <w:p w14:paraId="3CC0B1A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h2&gt;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title</w:t>
      </w:r>
      <w:proofErr w:type="spellEnd"/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h2&gt;</w:t>
      </w:r>
    </w:p>
    <w:p w14:paraId="476B772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meta"&gt;</w:t>
      </w:r>
    </w:p>
    <w:p w14:paraId="00C620A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category</w:t>
      </w:r>
      <w:proofErr w:type="spellEnd"/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4BE0781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</w:t>
      </w:r>
      <w:r w:rsidRPr="000C5A7E">
        <w:rPr>
          <w:rFonts w:ascii="Segoe UI Emoji" w:hAnsi="Segoe UI Emoji" w:cs="Segoe UI Emoji"/>
          <w:color w:val="404040" w:themeColor="text1" w:themeTint="BF"/>
          <w:sz w:val="24"/>
          <w:szCs w:val="24"/>
          <w:lang w:val="en-IN"/>
        </w:rPr>
        <w:t>⏰</w:t>
      </w: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prepTime</w:t>
      </w:r>
      <w:proofErr w:type="spellEnd"/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span&gt;</w:t>
      </w:r>
    </w:p>
    <w:p w14:paraId="7D6B219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</w:t>
      </w:r>
      <w:r w:rsidRPr="000C5A7E">
        <w:rPr>
          <w:rFonts w:ascii="Segoe UI Emoji" w:hAnsi="Segoe UI Emoji" w:cs="Segoe UI Emoji"/>
          <w:color w:val="404040" w:themeColor="text1" w:themeTint="BF"/>
          <w:sz w:val="24"/>
          <w:szCs w:val="24"/>
          <w:lang w:val="en-IN"/>
        </w:rPr>
        <w:t>👥</w:t>
      </w: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cipe.servings</w:t>
      </w:r>
      <w:proofErr w:type="spellEnd"/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servings&lt;/span&gt;</w:t>
      </w:r>
    </w:p>
    <w:p w14:paraId="11F51F2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03B93872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73B72B0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/div&gt;</w:t>
      </w:r>
    </w:p>
    <w:p w14:paraId="54F9AB0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09238B3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div&gt;</w:t>
      </w:r>
    </w:p>
    <w:p w14:paraId="33A02B4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2A9E18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{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&amp;&amp; (</w:t>
      </w:r>
    </w:p>
    <w:p w14:paraId="6A3E70A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"recipe-modal-overlay"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Clos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gt;</w:t>
      </w:r>
    </w:p>
    <w:p w14:paraId="7874AAB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"recipe-modal"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e =&gt;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stopPropagation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}&gt;</w:t>
      </w:r>
    </w:p>
    <w:p w14:paraId="2EC6AFA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button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"close-button"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lick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Clos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gt;&amp;times;&lt;/button&gt;</w:t>
      </w:r>
    </w:p>
    <w:p w14:paraId="174CC2A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detail"&gt;</w:t>
      </w:r>
    </w:p>
    <w:p w14:paraId="76D5451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detail-image"&gt;</w:t>
      </w:r>
    </w:p>
    <w:p w14:paraId="6EC909F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g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imag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alt={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titl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 /&gt;</w:t>
      </w:r>
    </w:p>
    <w:p w14:paraId="3190AEB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168A5AF3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h2&gt;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titl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h2&gt;</w:t>
      </w:r>
    </w:p>
    <w:p w14:paraId="54CFDAE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meta"&gt;</w:t>
      </w:r>
    </w:p>
    <w:p w14:paraId="450E3D84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Category: 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category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span&gt;</w:t>
      </w:r>
    </w:p>
    <w:p w14:paraId="4E5ACA1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Prep: 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prep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span&gt;</w:t>
      </w:r>
    </w:p>
    <w:p w14:paraId="0C08C096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Cook: 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cookTi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span&gt;</w:t>
      </w:r>
    </w:p>
    <w:p w14:paraId="46D0EC3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span&gt;Servings: 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servings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span&gt;</w:t>
      </w:r>
    </w:p>
    <w:p w14:paraId="5803F7BD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2B43F91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recipe-content"&gt;</w:t>
      </w:r>
    </w:p>
    <w:p w14:paraId="69B86CC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ingredients"&gt;</w:t>
      </w:r>
    </w:p>
    <w:p w14:paraId="633204A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h3&gt;Ingredients&lt;/h3&gt;</w:t>
      </w:r>
    </w:p>
    <w:p w14:paraId="10EA60C1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0A8E81E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ingredients.map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ingredient, index) =&gt; (</w:t>
      </w:r>
    </w:p>
    <w:p w14:paraId="181AB18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  &lt;li key={index}&gt;{ingredient}&lt;/li&gt;</w:t>
      </w:r>
    </w:p>
    <w:p w14:paraId="5319080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))}</w:t>
      </w:r>
    </w:p>
    <w:p w14:paraId="025667D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/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47DA4E6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/div&gt;</w:t>
      </w:r>
    </w:p>
    <w:p w14:paraId="1CFF11E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    &lt;div 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instructions"&gt;</w:t>
      </w:r>
    </w:p>
    <w:p w14:paraId="005E89C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h3&gt;Instructions&lt;/h3&gt;</w:t>
      </w:r>
    </w:p>
    <w:p w14:paraId="45D8A6B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23803A8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{</w:t>
      </w:r>
      <w:proofErr w:type="spellStart"/>
      <w:proofErr w:type="gram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lectedRecipe.instructions.map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step, index) =&gt; (</w:t>
      </w:r>
    </w:p>
    <w:p w14:paraId="095348C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  &lt;li key={index}&gt;{step}&lt;/li&gt;</w:t>
      </w:r>
    </w:p>
    <w:p w14:paraId="5B1BE96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  ))}</w:t>
      </w:r>
    </w:p>
    <w:p w14:paraId="58D6494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  &lt;/</w:t>
      </w:r>
      <w:proofErr w:type="spellStart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l</w:t>
      </w:r>
      <w:proofErr w:type="spellEnd"/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2FC6AE85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  &lt;/div&gt;</w:t>
      </w:r>
    </w:p>
    <w:p w14:paraId="7421E9D9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&lt;/div&gt;</w:t>
      </w:r>
    </w:p>
    <w:p w14:paraId="5415194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div&gt;</w:t>
      </w:r>
    </w:p>
    <w:p w14:paraId="487689FC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/div&gt;</w:t>
      </w:r>
    </w:p>
    <w:p w14:paraId="06986B4E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/div&gt;</w:t>
      </w:r>
    </w:p>
    <w:p w14:paraId="2059524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)}</w:t>
      </w:r>
    </w:p>
    <w:p w14:paraId="1DB51C98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4816C7AA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</w:t>
      </w:r>
    </w:p>
    <w:p w14:paraId="2CF6936F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0A82D887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8B9664B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C5A7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App</w:t>
      </w:r>
    </w:p>
    <w:p w14:paraId="5B962E60" w14:textId="77777777" w:rsidR="000C5A7E" w:rsidRPr="000C5A7E" w:rsidRDefault="000C5A7E" w:rsidP="000C5A7E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E320BC8" w14:textId="77777777" w:rsidR="000C5A7E" w:rsidRDefault="000C5A7E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C37BCCE" w14:textId="77777777" w:rsidR="00FD2FCA" w:rsidRDefault="00FD2FCA" w:rsidP="008375D3">
      <w:pPr>
        <w:spacing w:after="0" w:line="256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10C5056" w14:textId="77777777" w:rsidR="00EE6D5B" w:rsidRDefault="00EE6D5B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C97F9F9" w14:textId="4FC0C1C3" w:rsidR="00446A6F" w:rsidRDefault="00446A6F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8AE3DBA" w14:textId="77777777" w:rsidR="00073FC9" w:rsidRDefault="00073FC9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7189726" w14:textId="77777777" w:rsidR="00073FC9" w:rsidRPr="001464D3" w:rsidRDefault="00073FC9" w:rsidP="001464D3">
      <w:pPr>
        <w:spacing w:after="0" w:line="256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sectPr w:rsidR="00073FC9" w:rsidRPr="001464D3" w:rsidSect="00080C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67053"/>
    <w:multiLevelType w:val="multilevel"/>
    <w:tmpl w:val="F2C034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b w:val="0"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5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8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568" w:hanging="2160"/>
      </w:pPr>
      <w:rPr>
        <w:rFonts w:hint="default"/>
      </w:rPr>
    </w:lvl>
  </w:abstractNum>
  <w:abstractNum w:abstractNumId="1" w15:restartNumberingAfterBreak="0">
    <w:nsid w:val="19673B73"/>
    <w:multiLevelType w:val="multilevel"/>
    <w:tmpl w:val="C7488B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208670D4"/>
    <w:multiLevelType w:val="multilevel"/>
    <w:tmpl w:val="EC8EA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503C585B"/>
    <w:multiLevelType w:val="multilevel"/>
    <w:tmpl w:val="EC8EA6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52D90592"/>
    <w:multiLevelType w:val="multilevel"/>
    <w:tmpl w:val="EC8EA6A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6B847714"/>
    <w:multiLevelType w:val="multilevel"/>
    <w:tmpl w:val="1AAA2F2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6E590DAD"/>
    <w:multiLevelType w:val="hybridMultilevel"/>
    <w:tmpl w:val="76C25A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5207158">
    <w:abstractNumId w:val="1"/>
  </w:num>
  <w:num w:numId="2" w16cid:durableId="86050164">
    <w:abstractNumId w:val="6"/>
  </w:num>
  <w:num w:numId="3" w16cid:durableId="268124224">
    <w:abstractNumId w:val="0"/>
  </w:num>
  <w:num w:numId="4" w16cid:durableId="1970435763">
    <w:abstractNumId w:val="5"/>
  </w:num>
  <w:num w:numId="5" w16cid:durableId="1984191737">
    <w:abstractNumId w:val="3"/>
  </w:num>
  <w:num w:numId="6" w16cid:durableId="1254707286">
    <w:abstractNumId w:val="2"/>
  </w:num>
  <w:num w:numId="7" w16cid:durableId="1841383422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AxszSxNDIEAiUdpeDU4uLM/DyQAqNaANUiaQUsAAAA"/>
  </w:docVars>
  <w:rsids>
    <w:rsidRoot w:val="00241033"/>
    <w:rsid w:val="00007121"/>
    <w:rsid w:val="0001127D"/>
    <w:rsid w:val="00014234"/>
    <w:rsid w:val="000170E5"/>
    <w:rsid w:val="00025C39"/>
    <w:rsid w:val="0003289D"/>
    <w:rsid w:val="00052ACA"/>
    <w:rsid w:val="00055C2A"/>
    <w:rsid w:val="00056170"/>
    <w:rsid w:val="00060DBD"/>
    <w:rsid w:val="000622A1"/>
    <w:rsid w:val="00062B6B"/>
    <w:rsid w:val="0006532D"/>
    <w:rsid w:val="00071C2F"/>
    <w:rsid w:val="00073FC9"/>
    <w:rsid w:val="00080CF3"/>
    <w:rsid w:val="00091B7B"/>
    <w:rsid w:val="00092639"/>
    <w:rsid w:val="00092CF0"/>
    <w:rsid w:val="00093038"/>
    <w:rsid w:val="000A6BEC"/>
    <w:rsid w:val="000B4321"/>
    <w:rsid w:val="000B4641"/>
    <w:rsid w:val="000C5A7E"/>
    <w:rsid w:val="000C7E27"/>
    <w:rsid w:val="000D7327"/>
    <w:rsid w:val="000E0FAD"/>
    <w:rsid w:val="000E7821"/>
    <w:rsid w:val="00101ED7"/>
    <w:rsid w:val="00102FA7"/>
    <w:rsid w:val="0010456B"/>
    <w:rsid w:val="00126E91"/>
    <w:rsid w:val="00131502"/>
    <w:rsid w:val="00131E26"/>
    <w:rsid w:val="001464D3"/>
    <w:rsid w:val="00160235"/>
    <w:rsid w:val="00184CE5"/>
    <w:rsid w:val="00187828"/>
    <w:rsid w:val="0019176C"/>
    <w:rsid w:val="00193853"/>
    <w:rsid w:val="001A0487"/>
    <w:rsid w:val="001A747B"/>
    <w:rsid w:val="001B1B45"/>
    <w:rsid w:val="001B4F3D"/>
    <w:rsid w:val="001B54CB"/>
    <w:rsid w:val="001C2A53"/>
    <w:rsid w:val="001D7B0D"/>
    <w:rsid w:val="001F24F4"/>
    <w:rsid w:val="001F3316"/>
    <w:rsid w:val="0021034E"/>
    <w:rsid w:val="0021380E"/>
    <w:rsid w:val="00216F3F"/>
    <w:rsid w:val="002215E6"/>
    <w:rsid w:val="00221B9A"/>
    <w:rsid w:val="00222D52"/>
    <w:rsid w:val="002241AD"/>
    <w:rsid w:val="002312E9"/>
    <w:rsid w:val="00236720"/>
    <w:rsid w:val="00241033"/>
    <w:rsid w:val="00246344"/>
    <w:rsid w:val="00255973"/>
    <w:rsid w:val="0027015D"/>
    <w:rsid w:val="00276B0D"/>
    <w:rsid w:val="00297104"/>
    <w:rsid w:val="002A1E2B"/>
    <w:rsid w:val="002A75A1"/>
    <w:rsid w:val="002B7DD0"/>
    <w:rsid w:val="002C7970"/>
    <w:rsid w:val="002E7753"/>
    <w:rsid w:val="00300A15"/>
    <w:rsid w:val="00302DB2"/>
    <w:rsid w:val="00325F5D"/>
    <w:rsid w:val="00330A65"/>
    <w:rsid w:val="0034310B"/>
    <w:rsid w:val="00362FF0"/>
    <w:rsid w:val="003646C9"/>
    <w:rsid w:val="0036714C"/>
    <w:rsid w:val="0038098D"/>
    <w:rsid w:val="00383E66"/>
    <w:rsid w:val="003943B8"/>
    <w:rsid w:val="003A00A1"/>
    <w:rsid w:val="003A7E45"/>
    <w:rsid w:val="003B3A33"/>
    <w:rsid w:val="003B6A23"/>
    <w:rsid w:val="003C4475"/>
    <w:rsid w:val="003E7FB7"/>
    <w:rsid w:val="0040660D"/>
    <w:rsid w:val="00410EDA"/>
    <w:rsid w:val="004135DD"/>
    <w:rsid w:val="00415149"/>
    <w:rsid w:val="00434A28"/>
    <w:rsid w:val="00442485"/>
    <w:rsid w:val="004425F6"/>
    <w:rsid w:val="00446A6F"/>
    <w:rsid w:val="00450CDC"/>
    <w:rsid w:val="00452E4C"/>
    <w:rsid w:val="004602E7"/>
    <w:rsid w:val="00472D21"/>
    <w:rsid w:val="00473D21"/>
    <w:rsid w:val="00474E11"/>
    <w:rsid w:val="004762EE"/>
    <w:rsid w:val="00486A7B"/>
    <w:rsid w:val="00490F74"/>
    <w:rsid w:val="004936BC"/>
    <w:rsid w:val="00495733"/>
    <w:rsid w:val="004A35A4"/>
    <w:rsid w:val="004B2D74"/>
    <w:rsid w:val="004E02ED"/>
    <w:rsid w:val="004E77D9"/>
    <w:rsid w:val="004F2F6A"/>
    <w:rsid w:val="00503EA8"/>
    <w:rsid w:val="0050496A"/>
    <w:rsid w:val="00504E75"/>
    <w:rsid w:val="00522DF6"/>
    <w:rsid w:val="00524C0D"/>
    <w:rsid w:val="00525EB1"/>
    <w:rsid w:val="00527F9A"/>
    <w:rsid w:val="00532399"/>
    <w:rsid w:val="00546E72"/>
    <w:rsid w:val="00560724"/>
    <w:rsid w:val="005630A4"/>
    <w:rsid w:val="005771F2"/>
    <w:rsid w:val="005915B7"/>
    <w:rsid w:val="0059224F"/>
    <w:rsid w:val="00593AB8"/>
    <w:rsid w:val="00593BE9"/>
    <w:rsid w:val="00594247"/>
    <w:rsid w:val="00596EB5"/>
    <w:rsid w:val="005A0EB9"/>
    <w:rsid w:val="005A2D1C"/>
    <w:rsid w:val="005A2DFD"/>
    <w:rsid w:val="005A402C"/>
    <w:rsid w:val="005B24B1"/>
    <w:rsid w:val="005B610F"/>
    <w:rsid w:val="005B7201"/>
    <w:rsid w:val="005D5BA4"/>
    <w:rsid w:val="005E1870"/>
    <w:rsid w:val="005F6F8A"/>
    <w:rsid w:val="00612C78"/>
    <w:rsid w:val="00620168"/>
    <w:rsid w:val="0062138B"/>
    <w:rsid w:val="0062213B"/>
    <w:rsid w:val="0062613A"/>
    <w:rsid w:val="00632669"/>
    <w:rsid w:val="00634BE6"/>
    <w:rsid w:val="006613F3"/>
    <w:rsid w:val="00664300"/>
    <w:rsid w:val="006679B9"/>
    <w:rsid w:val="006715D7"/>
    <w:rsid w:val="00681E54"/>
    <w:rsid w:val="00683014"/>
    <w:rsid w:val="00694DCB"/>
    <w:rsid w:val="0069669A"/>
    <w:rsid w:val="006A2241"/>
    <w:rsid w:val="006B057B"/>
    <w:rsid w:val="006B538A"/>
    <w:rsid w:val="006C0255"/>
    <w:rsid w:val="006C4167"/>
    <w:rsid w:val="006D180E"/>
    <w:rsid w:val="006D54CA"/>
    <w:rsid w:val="006E6753"/>
    <w:rsid w:val="006F11DD"/>
    <w:rsid w:val="0071015E"/>
    <w:rsid w:val="0071669E"/>
    <w:rsid w:val="00722137"/>
    <w:rsid w:val="0072416E"/>
    <w:rsid w:val="00725B6D"/>
    <w:rsid w:val="0072607A"/>
    <w:rsid w:val="007304DB"/>
    <w:rsid w:val="0073105E"/>
    <w:rsid w:val="00737E88"/>
    <w:rsid w:val="0074010E"/>
    <w:rsid w:val="007442F7"/>
    <w:rsid w:val="0074469B"/>
    <w:rsid w:val="007456FA"/>
    <w:rsid w:val="00750FD0"/>
    <w:rsid w:val="00757265"/>
    <w:rsid w:val="0076098E"/>
    <w:rsid w:val="00763FE2"/>
    <w:rsid w:val="0076576B"/>
    <w:rsid w:val="0076578A"/>
    <w:rsid w:val="007916FA"/>
    <w:rsid w:val="007931CD"/>
    <w:rsid w:val="00797E90"/>
    <w:rsid w:val="007A2F34"/>
    <w:rsid w:val="007A5185"/>
    <w:rsid w:val="007B0780"/>
    <w:rsid w:val="007C029D"/>
    <w:rsid w:val="007D3A2A"/>
    <w:rsid w:val="007D4755"/>
    <w:rsid w:val="007D4976"/>
    <w:rsid w:val="007D4F3C"/>
    <w:rsid w:val="007E0DAF"/>
    <w:rsid w:val="007E232D"/>
    <w:rsid w:val="007E77C4"/>
    <w:rsid w:val="007E7B39"/>
    <w:rsid w:val="00802378"/>
    <w:rsid w:val="00820A9F"/>
    <w:rsid w:val="00827125"/>
    <w:rsid w:val="00832509"/>
    <w:rsid w:val="00836D45"/>
    <w:rsid w:val="008375D3"/>
    <w:rsid w:val="00845127"/>
    <w:rsid w:val="00846827"/>
    <w:rsid w:val="008522F7"/>
    <w:rsid w:val="008C2E14"/>
    <w:rsid w:val="008E4C97"/>
    <w:rsid w:val="008E7CFE"/>
    <w:rsid w:val="0091276C"/>
    <w:rsid w:val="0091638C"/>
    <w:rsid w:val="00926A7C"/>
    <w:rsid w:val="00930E4C"/>
    <w:rsid w:val="00932DAF"/>
    <w:rsid w:val="00951E4B"/>
    <w:rsid w:val="0096159A"/>
    <w:rsid w:val="009645A8"/>
    <w:rsid w:val="00971B9C"/>
    <w:rsid w:val="0098543B"/>
    <w:rsid w:val="00991AC5"/>
    <w:rsid w:val="009A7CDE"/>
    <w:rsid w:val="009B0CAB"/>
    <w:rsid w:val="009C0F37"/>
    <w:rsid w:val="009D37E1"/>
    <w:rsid w:val="009E4921"/>
    <w:rsid w:val="00A02BC1"/>
    <w:rsid w:val="00A02CD6"/>
    <w:rsid w:val="00A14F52"/>
    <w:rsid w:val="00A34C83"/>
    <w:rsid w:val="00A51F78"/>
    <w:rsid w:val="00A704B7"/>
    <w:rsid w:val="00A72C8D"/>
    <w:rsid w:val="00A7526A"/>
    <w:rsid w:val="00A77E79"/>
    <w:rsid w:val="00A90A1A"/>
    <w:rsid w:val="00AA10B0"/>
    <w:rsid w:val="00AB1AF9"/>
    <w:rsid w:val="00AB210D"/>
    <w:rsid w:val="00AB326F"/>
    <w:rsid w:val="00AB47D1"/>
    <w:rsid w:val="00AF075C"/>
    <w:rsid w:val="00AF6035"/>
    <w:rsid w:val="00B050F6"/>
    <w:rsid w:val="00B06A9D"/>
    <w:rsid w:val="00B22F91"/>
    <w:rsid w:val="00B2660E"/>
    <w:rsid w:val="00B31EF8"/>
    <w:rsid w:val="00B44BB1"/>
    <w:rsid w:val="00B460D1"/>
    <w:rsid w:val="00B61DA9"/>
    <w:rsid w:val="00B67E04"/>
    <w:rsid w:val="00B72DE7"/>
    <w:rsid w:val="00B75163"/>
    <w:rsid w:val="00B8550C"/>
    <w:rsid w:val="00B96895"/>
    <w:rsid w:val="00BA19B8"/>
    <w:rsid w:val="00BA6B86"/>
    <w:rsid w:val="00BB74B0"/>
    <w:rsid w:val="00BC53D1"/>
    <w:rsid w:val="00BC7861"/>
    <w:rsid w:val="00BD35E0"/>
    <w:rsid w:val="00BD7784"/>
    <w:rsid w:val="00BE3D87"/>
    <w:rsid w:val="00BF0764"/>
    <w:rsid w:val="00C02013"/>
    <w:rsid w:val="00C179BD"/>
    <w:rsid w:val="00C24650"/>
    <w:rsid w:val="00C343B7"/>
    <w:rsid w:val="00C35C3A"/>
    <w:rsid w:val="00C471EA"/>
    <w:rsid w:val="00C509E9"/>
    <w:rsid w:val="00C50E2A"/>
    <w:rsid w:val="00C55A1C"/>
    <w:rsid w:val="00C6681F"/>
    <w:rsid w:val="00C735A1"/>
    <w:rsid w:val="00C820E2"/>
    <w:rsid w:val="00C924D8"/>
    <w:rsid w:val="00C96C40"/>
    <w:rsid w:val="00CA5F39"/>
    <w:rsid w:val="00CC489C"/>
    <w:rsid w:val="00CD0767"/>
    <w:rsid w:val="00CD19E5"/>
    <w:rsid w:val="00CD4321"/>
    <w:rsid w:val="00CD7739"/>
    <w:rsid w:val="00D077D4"/>
    <w:rsid w:val="00D1641E"/>
    <w:rsid w:val="00D170EA"/>
    <w:rsid w:val="00D35175"/>
    <w:rsid w:val="00D405CA"/>
    <w:rsid w:val="00D47EA5"/>
    <w:rsid w:val="00D516E3"/>
    <w:rsid w:val="00D712FA"/>
    <w:rsid w:val="00D754D2"/>
    <w:rsid w:val="00D91DEC"/>
    <w:rsid w:val="00DA243E"/>
    <w:rsid w:val="00DB11E6"/>
    <w:rsid w:val="00DB5990"/>
    <w:rsid w:val="00DC3B12"/>
    <w:rsid w:val="00DD14EA"/>
    <w:rsid w:val="00DE17B4"/>
    <w:rsid w:val="00DE559B"/>
    <w:rsid w:val="00DF1F12"/>
    <w:rsid w:val="00E035B4"/>
    <w:rsid w:val="00E07BC0"/>
    <w:rsid w:val="00E1058F"/>
    <w:rsid w:val="00E1545E"/>
    <w:rsid w:val="00E23423"/>
    <w:rsid w:val="00E26500"/>
    <w:rsid w:val="00E3013F"/>
    <w:rsid w:val="00E372B0"/>
    <w:rsid w:val="00E42D6F"/>
    <w:rsid w:val="00E44E90"/>
    <w:rsid w:val="00E45BDB"/>
    <w:rsid w:val="00E4658D"/>
    <w:rsid w:val="00E54FC2"/>
    <w:rsid w:val="00E57E41"/>
    <w:rsid w:val="00E65289"/>
    <w:rsid w:val="00E72879"/>
    <w:rsid w:val="00E73F62"/>
    <w:rsid w:val="00E84A10"/>
    <w:rsid w:val="00E92752"/>
    <w:rsid w:val="00E97101"/>
    <w:rsid w:val="00E97A13"/>
    <w:rsid w:val="00EA2C3F"/>
    <w:rsid w:val="00EA5C5A"/>
    <w:rsid w:val="00EA619E"/>
    <w:rsid w:val="00EC176A"/>
    <w:rsid w:val="00EC3AA3"/>
    <w:rsid w:val="00EE2B2B"/>
    <w:rsid w:val="00EE6D5B"/>
    <w:rsid w:val="00EF7D9C"/>
    <w:rsid w:val="00F12285"/>
    <w:rsid w:val="00F248C7"/>
    <w:rsid w:val="00F26FC9"/>
    <w:rsid w:val="00F4571A"/>
    <w:rsid w:val="00F505BE"/>
    <w:rsid w:val="00F51B16"/>
    <w:rsid w:val="00F533C4"/>
    <w:rsid w:val="00F655C6"/>
    <w:rsid w:val="00F718DE"/>
    <w:rsid w:val="00F753DE"/>
    <w:rsid w:val="00F81874"/>
    <w:rsid w:val="00F91E9F"/>
    <w:rsid w:val="00F934AF"/>
    <w:rsid w:val="00F9395B"/>
    <w:rsid w:val="00F94863"/>
    <w:rsid w:val="00FC4862"/>
    <w:rsid w:val="00FD2FCA"/>
    <w:rsid w:val="00FE58BA"/>
    <w:rsid w:val="012550DA"/>
    <w:rsid w:val="01676C53"/>
    <w:rsid w:val="05C182AD"/>
    <w:rsid w:val="062A7568"/>
    <w:rsid w:val="06B74EF2"/>
    <w:rsid w:val="0A060EBF"/>
    <w:rsid w:val="0B32C63E"/>
    <w:rsid w:val="0B53FE4E"/>
    <w:rsid w:val="0B573CA0"/>
    <w:rsid w:val="0D7AC2B4"/>
    <w:rsid w:val="0EEE98E7"/>
    <w:rsid w:val="0FB4C6E0"/>
    <w:rsid w:val="1270463E"/>
    <w:rsid w:val="141E24BF"/>
    <w:rsid w:val="157CA7B7"/>
    <w:rsid w:val="157E6748"/>
    <w:rsid w:val="15AB49B0"/>
    <w:rsid w:val="16DA0378"/>
    <w:rsid w:val="1AF25DF5"/>
    <w:rsid w:val="1CF4B7F1"/>
    <w:rsid w:val="1D10D807"/>
    <w:rsid w:val="1D88161F"/>
    <w:rsid w:val="1E09141B"/>
    <w:rsid w:val="1E3C8B72"/>
    <w:rsid w:val="1ECF02C0"/>
    <w:rsid w:val="1F953A25"/>
    <w:rsid w:val="2002421A"/>
    <w:rsid w:val="20B7B626"/>
    <w:rsid w:val="24340584"/>
    <w:rsid w:val="2456D082"/>
    <w:rsid w:val="24C7FCAF"/>
    <w:rsid w:val="25CFD5E5"/>
    <w:rsid w:val="277AE8DF"/>
    <w:rsid w:val="27D369B2"/>
    <w:rsid w:val="2940D49A"/>
    <w:rsid w:val="29FF1E6A"/>
    <w:rsid w:val="2A36C186"/>
    <w:rsid w:val="2A5D9F0D"/>
    <w:rsid w:val="2A6EB191"/>
    <w:rsid w:val="2AA49EA4"/>
    <w:rsid w:val="2BABCF9A"/>
    <w:rsid w:val="2C231ADF"/>
    <w:rsid w:val="2C93F650"/>
    <w:rsid w:val="2CBF4A56"/>
    <w:rsid w:val="2DAF0B36"/>
    <w:rsid w:val="2EDB6442"/>
    <w:rsid w:val="2FD5AB17"/>
    <w:rsid w:val="31688248"/>
    <w:rsid w:val="318BB513"/>
    <w:rsid w:val="31A5A058"/>
    <w:rsid w:val="337FB4B0"/>
    <w:rsid w:val="33820AC5"/>
    <w:rsid w:val="341B7058"/>
    <w:rsid w:val="3623F023"/>
    <w:rsid w:val="367106BA"/>
    <w:rsid w:val="368547A8"/>
    <w:rsid w:val="36DF4B4D"/>
    <w:rsid w:val="37C15219"/>
    <w:rsid w:val="3C6A4A3C"/>
    <w:rsid w:val="3DD72E82"/>
    <w:rsid w:val="3E0B890B"/>
    <w:rsid w:val="3EE86703"/>
    <w:rsid w:val="3F044369"/>
    <w:rsid w:val="3FA1EAFE"/>
    <w:rsid w:val="4064D457"/>
    <w:rsid w:val="40D5577A"/>
    <w:rsid w:val="4226CB13"/>
    <w:rsid w:val="4366604F"/>
    <w:rsid w:val="44684BE9"/>
    <w:rsid w:val="44EF11DD"/>
    <w:rsid w:val="46041C4A"/>
    <w:rsid w:val="47C7A237"/>
    <w:rsid w:val="481EC21B"/>
    <w:rsid w:val="488B230E"/>
    <w:rsid w:val="4913B066"/>
    <w:rsid w:val="4B42CF7B"/>
    <w:rsid w:val="4C0A52DB"/>
    <w:rsid w:val="4C16E390"/>
    <w:rsid w:val="4C3F839F"/>
    <w:rsid w:val="4FD2EAB3"/>
    <w:rsid w:val="50493513"/>
    <w:rsid w:val="54C61ABA"/>
    <w:rsid w:val="55DC117F"/>
    <w:rsid w:val="560C5F3C"/>
    <w:rsid w:val="58D3D1F5"/>
    <w:rsid w:val="5B353FDB"/>
    <w:rsid w:val="5B3B3381"/>
    <w:rsid w:val="5B8463A0"/>
    <w:rsid w:val="5B9AABA4"/>
    <w:rsid w:val="5BB5FE58"/>
    <w:rsid w:val="5D6B8EB3"/>
    <w:rsid w:val="5E019B15"/>
    <w:rsid w:val="5E64875B"/>
    <w:rsid w:val="5F8F47BE"/>
    <w:rsid w:val="5FC2FC94"/>
    <w:rsid w:val="600057BC"/>
    <w:rsid w:val="603A186B"/>
    <w:rsid w:val="618BB6A5"/>
    <w:rsid w:val="63376486"/>
    <w:rsid w:val="637AEAD6"/>
    <w:rsid w:val="64536BB7"/>
    <w:rsid w:val="65331BE5"/>
    <w:rsid w:val="67156180"/>
    <w:rsid w:val="67544EC4"/>
    <w:rsid w:val="680BD19F"/>
    <w:rsid w:val="68AAB1DD"/>
    <w:rsid w:val="6930FF50"/>
    <w:rsid w:val="6B2CB8EB"/>
    <w:rsid w:val="6BBF57A3"/>
    <w:rsid w:val="6CCAF019"/>
    <w:rsid w:val="6F422B4D"/>
    <w:rsid w:val="710D8BE5"/>
    <w:rsid w:val="74166391"/>
    <w:rsid w:val="74E168B7"/>
    <w:rsid w:val="75E6CC29"/>
    <w:rsid w:val="771CF79F"/>
    <w:rsid w:val="77CC2188"/>
    <w:rsid w:val="794FE50E"/>
    <w:rsid w:val="7A056CF4"/>
    <w:rsid w:val="7A13C3AE"/>
    <w:rsid w:val="7A3178B5"/>
    <w:rsid w:val="7BE21354"/>
    <w:rsid w:val="7C0DE813"/>
    <w:rsid w:val="7C638BBF"/>
    <w:rsid w:val="7C795F64"/>
    <w:rsid w:val="7E9BDBFD"/>
    <w:rsid w:val="7F0AE75F"/>
    <w:rsid w:val="7FB8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B01A7"/>
  <w15:chartTrackingRefBased/>
  <w15:docId w15:val="{8B25E612-7E4D-402E-9CB9-376749281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0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63FE2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0B46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customStyle="1" w:styleId="normaltextrun">
    <w:name w:val="normaltextrun"/>
    <w:basedOn w:val="DefaultParagraphFont"/>
    <w:rsid w:val="000B4641"/>
  </w:style>
  <w:style w:type="character" w:customStyle="1" w:styleId="eop">
    <w:name w:val="eop"/>
    <w:basedOn w:val="DefaultParagraphFont"/>
    <w:rsid w:val="000B4641"/>
  </w:style>
  <w:style w:type="table" w:styleId="TableGrid">
    <w:name w:val="Table Grid"/>
    <w:basedOn w:val="TableNormal"/>
    <w:uiPriority w:val="39"/>
    <w:rsid w:val="00F93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F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F3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9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7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3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1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0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9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9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6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6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5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3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5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9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8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4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7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9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9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6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7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7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0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8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9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78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9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0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05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6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0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6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0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8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6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7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21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7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8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40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0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6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5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2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1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9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7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6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9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9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8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8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7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7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8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52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0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1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4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6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27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60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5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3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3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9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9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0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04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7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2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0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00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83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6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61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6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8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1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53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3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5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7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3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15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38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4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2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5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8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21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8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6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9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00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2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46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05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8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9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5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6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47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04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8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70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4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23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1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6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6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0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0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5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0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9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4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0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6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6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1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2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9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2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1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8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9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4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6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71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37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3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3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1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9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3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1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8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5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7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1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DD6C40-0D0F-4999-94A6-B9DF8FEA6563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2.xml><?xml version="1.0" encoding="utf-8"?>
<ds:datastoreItem xmlns:ds="http://schemas.openxmlformats.org/officeDocument/2006/customXml" ds:itemID="{5A7372F8-4E2E-416C-979D-D9DC13C14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0A41F4-1821-4380-AE42-05DF3341E1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6</Pages>
  <Words>5020</Words>
  <Characters>28619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214</cp:revision>
  <dcterms:created xsi:type="dcterms:W3CDTF">2024-04-18T10:36:00Z</dcterms:created>
  <dcterms:modified xsi:type="dcterms:W3CDTF">2025-03-04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b49ac0f9d16a548260af34d032d7976ed47bdf8b3397019336139f707da970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